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D8256" w14:textId="7228A341" w:rsidR="0085334B" w:rsidRPr="00C11F75" w:rsidRDefault="0085334B" w:rsidP="008533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52"/>
          <w:szCs w:val="52"/>
          <w:lang w:val="en-US" w:eastAsia="en-GB"/>
        </w:rPr>
      </w:pPr>
      <w:proofErr w:type="gramStart"/>
      <w:r w:rsidRPr="00C11F75">
        <w:rPr>
          <w:rFonts w:ascii="Times New Roman" w:eastAsia="Times New Roman" w:hAnsi="Times New Roman" w:cs="Times New Roman"/>
          <w:b/>
          <w:bCs/>
          <w:sz w:val="52"/>
          <w:szCs w:val="52"/>
          <w:highlight w:val="lightGray"/>
          <w:lang w:val="en-US" w:eastAsia="en-GB"/>
        </w:rPr>
        <w:t>Outpatient</w:t>
      </w:r>
      <w:proofErr w:type="gramEnd"/>
      <w:r w:rsidRPr="00C11F75">
        <w:rPr>
          <w:rFonts w:ascii="Times New Roman" w:eastAsia="Times New Roman" w:hAnsi="Times New Roman" w:cs="Times New Roman"/>
          <w:b/>
          <w:bCs/>
          <w:sz w:val="52"/>
          <w:szCs w:val="52"/>
          <w:highlight w:val="lightGray"/>
          <w:lang w:val="en-US" w:eastAsia="en-GB"/>
        </w:rPr>
        <w:t xml:space="preserve"> visit costing questionnaire</w:t>
      </w:r>
    </w:p>
    <w:p w14:paraId="37BDF85B" w14:textId="77777777" w:rsidR="0085334B" w:rsidRPr="00C11F75" w:rsidRDefault="0085334B" w:rsidP="0085334B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52"/>
          <w:lang w:val="en-US" w:eastAsia="en-GB"/>
        </w:rPr>
      </w:pPr>
    </w:p>
    <w:tbl>
      <w:tblPr>
        <w:tblStyle w:val="TableGrid"/>
        <w:tblW w:w="11174" w:type="dxa"/>
        <w:tblInd w:w="-289" w:type="dxa"/>
        <w:tblLook w:val="04A0" w:firstRow="1" w:lastRow="0" w:firstColumn="1" w:lastColumn="0" w:noHBand="0" w:noVBand="1"/>
      </w:tblPr>
      <w:tblGrid>
        <w:gridCol w:w="11174"/>
      </w:tblGrid>
      <w:tr w:rsidR="008D4842" w:rsidRPr="00C11F75" w14:paraId="6DBE1580" w14:textId="7DD1DAA7" w:rsidTr="008D4842">
        <w:trPr>
          <w:trHeight w:val="89"/>
        </w:trPr>
        <w:tc>
          <w:tcPr>
            <w:tcW w:w="11174" w:type="dxa"/>
            <w:shd w:val="clear" w:color="auto" w:fill="A6A6A6" w:themeFill="background1" w:themeFillShade="A6"/>
          </w:tcPr>
          <w:p w14:paraId="0DED901B" w14:textId="23BFABF8" w:rsidR="008D4842" w:rsidRPr="004C2E6D" w:rsidRDefault="008D4842" w:rsidP="00190A1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en-GB"/>
              </w:rPr>
              <w:t xml:space="preserve">A: </w:t>
            </w:r>
            <w:r w:rsidRPr="00C11F75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en-GB"/>
              </w:rPr>
              <w:t xml:space="preserve">General </w:t>
            </w:r>
          </w:p>
        </w:tc>
      </w:tr>
      <w:tr w:rsidR="008D4842" w:rsidRPr="00C11F75" w14:paraId="66A2C730" w14:textId="7BFD04B8" w:rsidTr="008D4842">
        <w:trPr>
          <w:trHeight w:val="447"/>
        </w:trPr>
        <w:tc>
          <w:tcPr>
            <w:tcW w:w="11174" w:type="dxa"/>
            <w:vAlign w:val="bottom"/>
          </w:tcPr>
          <w:p w14:paraId="19524331" w14:textId="3A52569F" w:rsidR="008D4842" w:rsidRPr="00A80D11" w:rsidRDefault="00E228D1" w:rsidP="00B4630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2218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1</w:t>
            </w:r>
            <w:r w:rsidRPr="00A80D1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: </w:t>
            </w:r>
            <w:r w:rsidRPr="0092218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llow up number</w:t>
            </w:r>
            <w:r w:rsidR="008D4842" w:rsidRPr="00A80D1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  </w:t>
            </w:r>
            <w:r w:rsidR="008D4842"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_____</w:t>
            </w:r>
            <w:r w:rsidR="00C02D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</w:t>
            </w:r>
            <w:r w:rsidR="008D4842"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]</w:t>
            </w:r>
            <w:r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</w:p>
          <w:p w14:paraId="42CBC3BB" w14:textId="44EF5354" w:rsidR="00E228D1" w:rsidRPr="00A80D11" w:rsidRDefault="00E228D1" w:rsidP="00B4630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2218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2</w:t>
            </w:r>
            <w:r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2A7F93"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08135D" w:rsidRPr="0092218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Questionnaire</w:t>
            </w:r>
            <w:r w:rsidRPr="0092218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number</w:t>
            </w:r>
            <w:r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___</w:t>
            </w:r>
            <w:r w:rsidR="00C02D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</w:t>
            </w:r>
            <w:r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]</w:t>
            </w:r>
          </w:p>
          <w:p w14:paraId="304BCA75" w14:textId="4E9B00FF" w:rsidR="00E228D1" w:rsidRPr="00B43D4C" w:rsidRDefault="00E228D1" w:rsidP="00AB7C7C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2218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3</w:t>
            </w:r>
            <w:r w:rsidR="00AB7C7C"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2218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atient number</w:t>
            </w:r>
            <w:r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____</w:t>
            </w:r>
            <w:r w:rsidR="00C02D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</w:t>
            </w:r>
            <w:r w:rsidRPr="00A80D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]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8D4842" w:rsidRPr="00C11F75" w14:paraId="2AB165D0" w14:textId="1F5FB2F0" w:rsidTr="008D4842">
        <w:trPr>
          <w:trHeight w:val="333"/>
        </w:trPr>
        <w:tc>
          <w:tcPr>
            <w:tcW w:w="11174" w:type="dxa"/>
            <w:vAlign w:val="bottom"/>
          </w:tcPr>
          <w:p w14:paraId="0DC070BB" w14:textId="7C5BBDAE" w:rsidR="008D4842" w:rsidRPr="00B43D4C" w:rsidRDefault="008D4842" w:rsidP="00232EED">
            <w:pPr>
              <w:spacing w:after="100" w:afterAutospacing="1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  <w:r w:rsidRPr="00B43D4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A</w:t>
            </w:r>
            <w:r w:rsidR="006B248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4</w:t>
            </w:r>
            <w:r w:rsidRPr="00B43D4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: Time at start of interview</w:t>
            </w:r>
            <w:r w:rsidRPr="00B43D4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B43D4C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u w:val="single"/>
                <w:lang w:val="en-US" w:eastAsia="en-GB"/>
              </w:rPr>
              <w:t xml:space="preserve">- 24h format        </w:t>
            </w:r>
            <w:r w:rsidRPr="00B43D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_____|_____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] H</w:t>
            </w:r>
            <w:r w:rsidRPr="00B43D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r</w:t>
            </w:r>
            <w:r w:rsidR="00697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B43D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_____|_____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] Minute</w:t>
            </w:r>
            <w:r w:rsidR="00697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</w:p>
        </w:tc>
      </w:tr>
      <w:tr w:rsidR="008D4842" w:rsidRPr="00C11F75" w14:paraId="5B15FA90" w14:textId="4D885950" w:rsidTr="008D4842">
        <w:trPr>
          <w:trHeight w:val="482"/>
        </w:trPr>
        <w:tc>
          <w:tcPr>
            <w:tcW w:w="11174" w:type="dxa"/>
            <w:vAlign w:val="bottom"/>
          </w:tcPr>
          <w:p w14:paraId="729BB905" w14:textId="13D0408C" w:rsidR="008D4842" w:rsidRPr="00B43D4C" w:rsidRDefault="008D4842" w:rsidP="00232EED">
            <w:pPr>
              <w:spacing w:before="80"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43D4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A</w:t>
            </w:r>
            <w:r w:rsidR="006B248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5</w:t>
            </w:r>
            <w:r w:rsidRPr="00B43D4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 Date</w:t>
            </w:r>
            <w:r w:rsidRPr="00B43D4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interview </w:t>
            </w:r>
            <w:r w:rsidRPr="00B43D4C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- </w:t>
            </w:r>
            <w:r w:rsidRPr="00B43D4C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dd/mm/</w:t>
            </w:r>
            <w:proofErr w:type="spellStart"/>
            <w:r w:rsidRPr="00B43D4C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yy</w:t>
            </w:r>
            <w:proofErr w:type="spellEnd"/>
            <w:r w:rsidRPr="00B43D4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     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Pr="00B43D4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Pr="00B43D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[_____|______] </w:t>
            </w:r>
            <w:r w:rsidRPr="00B43D4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/</w:t>
            </w:r>
            <w:r w:rsidRPr="00B43D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_____|______] </w:t>
            </w:r>
            <w:r w:rsidRPr="00B43D4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/</w:t>
            </w:r>
            <w:r w:rsidRPr="00B43D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_____|______]</w:t>
            </w:r>
          </w:p>
        </w:tc>
      </w:tr>
      <w:tr w:rsidR="008D4842" w:rsidRPr="00C11F75" w14:paraId="4C010A84" w14:textId="348025FD" w:rsidTr="008D4842">
        <w:trPr>
          <w:trHeight w:val="709"/>
        </w:trPr>
        <w:tc>
          <w:tcPr>
            <w:tcW w:w="11174" w:type="dxa"/>
          </w:tcPr>
          <w:p w14:paraId="12E5896E" w14:textId="3748E4AC" w:rsidR="008D4842" w:rsidRPr="00992D34" w:rsidRDefault="008D4842" w:rsidP="00B43D4C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r w:rsidRPr="00992D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="006B248B" w:rsidRPr="00992D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992D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Who is the interviewee </w:t>
            </w:r>
          </w:p>
          <w:p w14:paraId="37453C66" w14:textId="77462803" w:rsidR="00AB7C7C" w:rsidRPr="00992D34" w:rsidRDefault="008D4842" w:rsidP="006A314E">
            <w:pPr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</w:t>
            </w:r>
            <w:r w:rsidRPr="00992D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[1] </w:t>
            </w:r>
            <w:r w:rsidRPr="00992D34">
              <w:rPr>
                <w:rFonts w:ascii="Times New Roman" w:hAnsi="Times New Roman" w:cs="Times New Roman"/>
                <w:bCs/>
                <w:sz w:val="24"/>
                <w:szCs w:val="24"/>
              </w:rPr>
              <w:t>The p</w:t>
            </w:r>
            <w:r w:rsidRPr="00992D34">
              <w:rPr>
                <w:rFonts w:ascii="Times New Roman" w:hAnsi="Times New Roman" w:cs="Times New Roman"/>
                <w:sz w:val="24"/>
                <w:szCs w:val="24"/>
              </w:rPr>
              <w:t xml:space="preserve">atient        </w:t>
            </w:r>
            <w:r w:rsidRPr="00992D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2]</w:t>
            </w:r>
            <w:r w:rsidRPr="00992D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AB7C7C" w:rsidRPr="00992D34">
              <w:rPr>
                <w:rFonts w:ascii="Times New Roman" w:hAnsi="Times New Roman" w:cs="Times New Roman"/>
                <w:sz w:val="24"/>
                <w:szCs w:val="24"/>
              </w:rPr>
              <w:t>Relatives/</w:t>
            </w:r>
            <w:r w:rsidRPr="00992D34">
              <w:rPr>
                <w:rFonts w:ascii="Times New Roman" w:hAnsi="Times New Roman" w:cs="Times New Roman"/>
                <w:sz w:val="24"/>
                <w:szCs w:val="24"/>
              </w:rPr>
              <w:t xml:space="preserve">caregiver     </w:t>
            </w:r>
            <w:r w:rsidRPr="00992D34">
              <w:rPr>
                <w:rFonts w:ascii="Times New Roman" w:hAnsi="Times New Roman" w:cs="Times New Roman"/>
                <w:b/>
                <w:sz w:val="24"/>
                <w:szCs w:val="24"/>
              </w:rPr>
              <w:t>[</w:t>
            </w:r>
            <w:r w:rsidRPr="00992D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]</w:t>
            </w:r>
            <w:r w:rsidRPr="00992D34">
              <w:rPr>
                <w:rFonts w:ascii="Times New Roman" w:hAnsi="Times New Roman" w:cs="Times New Roman"/>
                <w:sz w:val="24"/>
                <w:szCs w:val="24"/>
              </w:rPr>
              <w:t xml:space="preserve"> Other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- specify    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vertAlign w:val="subscript"/>
                <w:lang w:val="en-US" w:eastAsia="en-GB"/>
              </w:rPr>
              <w:t>…………………………….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   </w:t>
            </w:r>
          </w:p>
          <w:p w14:paraId="502B5EE0" w14:textId="297110BC" w:rsidR="00AB7C7C" w:rsidRPr="00992D34" w:rsidRDefault="006B248B" w:rsidP="006A314E">
            <w:pPr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A7</w:t>
            </w:r>
            <w:r w:rsidR="002A7F93"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:</w:t>
            </w:r>
            <w:r w:rsidR="002A7F93"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W</w:t>
            </w:r>
            <w:r w:rsidR="002A7F93"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ho</w:t>
            </w:r>
            <w:r w:rsidR="00AB7C7C"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go with patient this visit?</w:t>
            </w:r>
          </w:p>
          <w:p w14:paraId="0AD5ED66" w14:textId="027DC413" w:rsidR="008D4842" w:rsidRPr="00B43D4C" w:rsidRDefault="00A6279D" w:rsidP="00AB7C7C">
            <w:pPr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          </w:t>
            </w:r>
            <w:r w:rsidR="00AB7C7C"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1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Only patient       </w:t>
            </w:r>
            <w:r w:rsidR="00AB7C7C"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2]</w:t>
            </w:r>
            <w:r w:rsidR="00AB7C7C"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Re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latives/caregiver   </w:t>
            </w:r>
            <w:r w:rsidR="00AB7C7C"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 </w:t>
            </w:r>
            <w:r w:rsidR="00AB7C7C"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3]</w:t>
            </w:r>
            <w:r w:rsidR="00AB7C7C"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Friends</w:t>
            </w:r>
          </w:p>
        </w:tc>
      </w:tr>
      <w:tr w:rsidR="008D4842" w:rsidRPr="00C11F75" w14:paraId="359D0EBB" w14:textId="71725E56" w:rsidTr="008D4842">
        <w:trPr>
          <w:trHeight w:val="183"/>
        </w:trPr>
        <w:tc>
          <w:tcPr>
            <w:tcW w:w="11174" w:type="dxa"/>
            <w:shd w:val="clear" w:color="auto" w:fill="A6A6A6" w:themeFill="background1" w:themeFillShade="A6"/>
          </w:tcPr>
          <w:p w14:paraId="5EFD4716" w14:textId="1F2921DF" w:rsidR="008D4842" w:rsidRPr="00C11F75" w:rsidRDefault="008D4842" w:rsidP="00190A1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24"/>
                <w:lang w:val="en-US" w:eastAsia="en-GB"/>
              </w:rPr>
              <w:t xml:space="preserve">B: </w:t>
            </w:r>
            <w:r w:rsidRPr="00C11F75">
              <w:rPr>
                <w:rFonts w:ascii="Times New Roman" w:eastAsia="Times New Roman" w:hAnsi="Times New Roman" w:cs="Times New Roman"/>
                <w:b/>
                <w:sz w:val="32"/>
                <w:szCs w:val="24"/>
                <w:lang w:val="en-US" w:eastAsia="en-GB"/>
              </w:rPr>
              <w:t>Patient information</w:t>
            </w:r>
          </w:p>
        </w:tc>
      </w:tr>
      <w:tr w:rsidR="008D4842" w:rsidRPr="00C11F75" w14:paraId="636D811D" w14:textId="6F5DACAD" w:rsidTr="008D4842">
        <w:trPr>
          <w:trHeight w:val="221"/>
        </w:trPr>
        <w:tc>
          <w:tcPr>
            <w:tcW w:w="11174" w:type="dxa"/>
          </w:tcPr>
          <w:p w14:paraId="63D4527D" w14:textId="7C8FC3C3" w:rsidR="008D4842" w:rsidRDefault="008D4842" w:rsidP="00D91CB3">
            <w:pPr>
              <w:spacing w:before="80" w:after="40"/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B1: Patient </w:t>
            </w:r>
            <w:r w:rsidR="00AB7C7C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first name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:</w:t>
            </w:r>
            <w:r w:rsidR="002040F6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 </w:t>
            </w:r>
            <w:r w:rsidR="002040F6" w:rsidRPr="002040F6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………………………………………………………………….</w:t>
            </w:r>
          </w:p>
        </w:tc>
      </w:tr>
      <w:tr w:rsidR="008D4842" w:rsidRPr="00C11F75" w14:paraId="0384EF7E" w14:textId="299BA40F" w:rsidTr="008D4842">
        <w:trPr>
          <w:trHeight w:val="221"/>
        </w:trPr>
        <w:tc>
          <w:tcPr>
            <w:tcW w:w="11174" w:type="dxa"/>
            <w:vAlign w:val="bottom"/>
          </w:tcPr>
          <w:p w14:paraId="654AD973" w14:textId="7390D5C5" w:rsidR="008D4842" w:rsidRPr="00C11F75" w:rsidRDefault="008D4842" w:rsidP="002040F6">
            <w:pPr>
              <w:spacing w:before="80" w:after="100" w:afterAutospacing="1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u w:val="single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B2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: Gender of patient 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             </w:t>
            </w:r>
            <w:r w:rsidRPr="00A13D97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[1] </w:t>
            </w:r>
            <w:r w:rsidRPr="00987DF9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Male  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        </w:t>
            </w:r>
            <w:r w:rsidRPr="00A13D97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[2]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</w:t>
            </w:r>
            <w:r w:rsidRPr="00987DF9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>Female</w:t>
            </w:r>
          </w:p>
        </w:tc>
      </w:tr>
      <w:tr w:rsidR="008D4842" w:rsidRPr="00C11F75" w14:paraId="5C2A4BD2" w14:textId="18F9EAF1" w:rsidTr="008D4842">
        <w:trPr>
          <w:trHeight w:val="439"/>
        </w:trPr>
        <w:tc>
          <w:tcPr>
            <w:tcW w:w="11174" w:type="dxa"/>
            <w:vAlign w:val="bottom"/>
          </w:tcPr>
          <w:p w14:paraId="1DE458AB" w14:textId="4AE26FCE" w:rsidR="008D4842" w:rsidRPr="00C11F75" w:rsidRDefault="008D4842" w:rsidP="00232EED">
            <w:pPr>
              <w:spacing w:after="2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u w:val="single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B3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: Year of birth 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of the patient 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yyy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) 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    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>[_____|______</w:t>
            </w:r>
            <w:r w:rsidRPr="004C2E6D">
              <w:rPr>
                <w:rFonts w:ascii="Times New Roman" w:hAnsi="Times New Roman" w:cs="Times New Roman"/>
                <w:sz w:val="28"/>
                <w:lang w:val="en-US"/>
              </w:rPr>
              <w:t>|_____|______]</w:t>
            </w:r>
          </w:p>
        </w:tc>
      </w:tr>
      <w:tr w:rsidR="008D4842" w:rsidRPr="00C11F75" w14:paraId="1BD41AAD" w14:textId="70E12D28" w:rsidTr="008D4842">
        <w:trPr>
          <w:trHeight w:val="589"/>
        </w:trPr>
        <w:tc>
          <w:tcPr>
            <w:tcW w:w="11174" w:type="dxa"/>
            <w:vAlign w:val="bottom"/>
          </w:tcPr>
          <w:p w14:paraId="37299209" w14:textId="5C67447A" w:rsidR="008D4842" w:rsidRDefault="008D4842" w:rsidP="006A314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542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B4: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atient’s m</w:t>
            </w:r>
            <w:r w:rsidRPr="00365EE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rital status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  <w:p w14:paraId="5DAB9DDD" w14:textId="76D605F2" w:rsidR="008D4842" w:rsidRPr="00992D34" w:rsidRDefault="008D4842" w:rsidP="00232EED">
            <w:pPr>
              <w:spacing w:after="0" w:line="24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 [1] </w:t>
            </w:r>
            <w:r w:rsidRPr="00992D34">
              <w:rPr>
                <w:rFonts w:ascii="Times New Roman" w:hAnsi="Times New Roman" w:cs="Times New Roman"/>
                <w:sz w:val="24"/>
                <w:lang w:val="en-US"/>
              </w:rPr>
              <w:t xml:space="preserve">Married,   </w:t>
            </w:r>
            <w:r w:rsidRPr="00992D34">
              <w:rPr>
                <w:rFonts w:ascii="Times New Roman" w:hAnsi="Times New Roman" w:cs="Times New Roman"/>
                <w:b/>
                <w:sz w:val="24"/>
                <w:lang w:val="en-US"/>
              </w:rPr>
              <w:t>[2</w:t>
            </w:r>
            <w:r w:rsidR="002A7F93" w:rsidRPr="00992D34">
              <w:rPr>
                <w:rFonts w:ascii="Times New Roman" w:hAnsi="Times New Roman" w:cs="Times New Roman"/>
                <w:b/>
                <w:sz w:val="24"/>
                <w:lang w:val="en-US"/>
              </w:rPr>
              <w:t>]</w:t>
            </w:r>
            <w:r w:rsidR="002A7F93" w:rsidRPr="00992D34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2A7F93" w:rsidRPr="00992D34">
              <w:rPr>
                <w:rFonts w:ascii="Times New Roman" w:hAnsi="Times New Roman" w:cs="Times New Roman"/>
                <w:iCs/>
                <w:sz w:val="24"/>
                <w:lang w:val="en-US"/>
              </w:rPr>
              <w:t>Single</w:t>
            </w:r>
            <w:r w:rsidRPr="00992D34">
              <w:rPr>
                <w:rFonts w:ascii="Times New Roman" w:hAnsi="Times New Roman" w:cs="Times New Roman"/>
                <w:sz w:val="24"/>
                <w:lang w:val="en-US"/>
              </w:rPr>
              <w:t xml:space="preserve">,   </w:t>
            </w:r>
            <w:r w:rsidRPr="00992D34">
              <w:rPr>
                <w:rFonts w:ascii="Times New Roman" w:hAnsi="Times New Roman" w:cs="Times New Roman"/>
                <w:b/>
                <w:sz w:val="24"/>
                <w:lang w:val="en-US"/>
              </w:rPr>
              <w:t>[3]</w:t>
            </w:r>
            <w:r w:rsidRPr="00992D34">
              <w:rPr>
                <w:rFonts w:ascii="Times New Roman" w:hAnsi="Times New Roman" w:cs="Times New Roman"/>
                <w:sz w:val="24"/>
                <w:lang w:val="en-US"/>
              </w:rPr>
              <w:t xml:space="preserve"> Separated/Divorced,   </w:t>
            </w:r>
            <w:r w:rsidRPr="00992D34">
              <w:rPr>
                <w:rFonts w:ascii="Times New Roman" w:hAnsi="Times New Roman" w:cs="Times New Roman"/>
                <w:b/>
                <w:sz w:val="24"/>
                <w:lang w:val="en-US"/>
              </w:rPr>
              <w:t>[4]</w:t>
            </w:r>
            <w:r w:rsidRPr="00992D34">
              <w:rPr>
                <w:rFonts w:ascii="Times New Roman" w:hAnsi="Times New Roman" w:cs="Times New Roman"/>
                <w:sz w:val="24"/>
                <w:lang w:val="en-US"/>
              </w:rPr>
              <w:t xml:space="preserve"> Widow</w:t>
            </w:r>
            <w:r w:rsidR="002A7F93" w:rsidRPr="00992D34">
              <w:rPr>
                <w:rFonts w:ascii="Times New Roman" w:hAnsi="Times New Roman" w:cs="Times New Roman"/>
                <w:sz w:val="24"/>
                <w:lang w:val="en-US"/>
              </w:rPr>
              <w:t>, [</w:t>
            </w:r>
            <w:r w:rsidRPr="00992D34">
              <w:rPr>
                <w:rFonts w:ascii="Times New Roman" w:hAnsi="Times New Roman" w:cs="Times New Roman"/>
                <w:b/>
                <w:bCs/>
                <w:sz w:val="24"/>
              </w:rPr>
              <w:t>5]</w:t>
            </w:r>
            <w:r w:rsidRPr="00992D34">
              <w:rPr>
                <w:rFonts w:ascii="Times New Roman" w:hAnsi="Times New Roman" w:cs="Times New Roman"/>
                <w:sz w:val="24"/>
              </w:rPr>
              <w:t xml:space="preserve"> Other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>-specify</w:t>
            </w:r>
            <w:r w:rsidRPr="00992D34">
              <w:rPr>
                <w:rFonts w:ascii="Times New Roman" w:eastAsia="Times New Roman" w:hAnsi="Times New Roman" w:cs="Times New Roman"/>
                <w:bCs/>
                <w:sz w:val="30"/>
                <w:szCs w:val="30"/>
                <w:vertAlign w:val="subscript"/>
                <w:lang w:val="en-US" w:eastAsia="en-GB"/>
              </w:rPr>
              <w:t>…………………………………</w:t>
            </w:r>
          </w:p>
        </w:tc>
      </w:tr>
      <w:tr w:rsidR="008D4842" w:rsidRPr="00C11F75" w14:paraId="49DFFAE7" w14:textId="34D41887" w:rsidTr="008D4842">
        <w:trPr>
          <w:trHeight w:val="509"/>
        </w:trPr>
        <w:tc>
          <w:tcPr>
            <w:tcW w:w="11174" w:type="dxa"/>
            <w:vAlign w:val="bottom"/>
          </w:tcPr>
          <w:p w14:paraId="61EFDC36" w14:textId="754F114C" w:rsidR="008D4842" w:rsidRPr="006A314E" w:rsidRDefault="008D4842" w:rsidP="00232EED">
            <w:pPr>
              <w:spacing w:before="60"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 w:rsidRPr="006A31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B</w:t>
            </w:r>
            <w:r w:rsidR="006B248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5</w:t>
            </w:r>
            <w:r w:rsidRPr="006A31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: </w:t>
            </w:r>
            <w:r w:rsidRPr="006A31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Province they </w:t>
            </w:r>
            <w:r w:rsidR="0091172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are </w:t>
            </w:r>
            <w:r w:rsidRPr="006A31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liv</w:t>
            </w:r>
            <w:r w:rsidR="0091172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g</w:t>
            </w:r>
            <w:r w:rsidRPr="006A31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in?   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</w:t>
            </w:r>
            <w:r w:rsidRPr="006A31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</w:t>
            </w:r>
            <w:r w:rsidRPr="006A314E">
              <w:rPr>
                <w:rFonts w:ascii="Times New Roman" w:hAnsi="Times New Roman" w:cs="Times New Roman"/>
                <w:sz w:val="24"/>
                <w:szCs w:val="24"/>
              </w:rPr>
              <w:t>[____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__________________</w:t>
            </w:r>
            <w:r w:rsidRPr="006A314E">
              <w:rPr>
                <w:rFonts w:ascii="Times New Roman" w:hAnsi="Times New Roman" w:cs="Times New Roman"/>
                <w:sz w:val="24"/>
                <w:szCs w:val="24"/>
              </w:rPr>
              <w:t>________________]</w:t>
            </w:r>
          </w:p>
        </w:tc>
      </w:tr>
      <w:tr w:rsidR="008D4842" w:rsidRPr="00C11F75" w14:paraId="6A7C5DC4" w14:textId="55EB7CF9" w:rsidTr="008D4842">
        <w:trPr>
          <w:trHeight w:val="69"/>
        </w:trPr>
        <w:tc>
          <w:tcPr>
            <w:tcW w:w="11174" w:type="dxa"/>
            <w:vAlign w:val="bottom"/>
          </w:tcPr>
          <w:p w14:paraId="30A9505A" w14:textId="54E9E72B" w:rsidR="008D4842" w:rsidRDefault="008D4842" w:rsidP="00232EED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B</w:t>
            </w:r>
            <w:r w:rsidR="006B248B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6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: </w:t>
            </w:r>
            <w:r w:rsidRPr="00C11F75">
              <w:rPr>
                <w:rFonts w:ascii="Times New Roman" w:hAnsi="Times New Roman" w:cs="Times New Roman"/>
                <w:b/>
                <w:sz w:val="24"/>
                <w:lang w:val="en-US"/>
              </w:rPr>
              <w:t>How ma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ny people in the patient’s household? </w:t>
            </w:r>
            <w:r w:rsidRPr="004C2E6D">
              <w:rPr>
                <w:rFonts w:ascii="Times New Roman" w:hAnsi="Times New Roman" w:cs="Times New Roman"/>
                <w:sz w:val="28"/>
                <w:lang w:val="en-US"/>
              </w:rPr>
              <w:t xml:space="preserve">[____|____] 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ults </w:t>
            </w:r>
            <w:r w:rsidRPr="004C2E6D">
              <w:rPr>
                <w:rFonts w:ascii="Times New Roman" w:hAnsi="Times New Roman" w:cs="Times New Roman"/>
                <w:sz w:val="28"/>
                <w:lang w:val="en-US"/>
              </w:rPr>
              <w:t xml:space="preserve">[____|____]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Children (&lt; </w:t>
            </w:r>
            <w:r w:rsidRPr="00EE2C60">
              <w:rPr>
                <w:rFonts w:ascii="Times New Roman" w:hAnsi="Times New Roman" w:cs="Times New Roman"/>
                <w:sz w:val="24"/>
                <w:lang w:val="en-US"/>
              </w:rPr>
              <w:t>15</w:t>
            </w:r>
            <w:r w:rsidRPr="00C11F75">
              <w:rPr>
                <w:rFonts w:ascii="Times New Roman" w:hAnsi="Times New Roman" w:cs="Times New Roman"/>
                <w:sz w:val="24"/>
                <w:lang w:val="en-US"/>
              </w:rPr>
              <w:t>years)</w:t>
            </w:r>
          </w:p>
        </w:tc>
      </w:tr>
      <w:tr w:rsidR="008D4842" w:rsidRPr="00C11F75" w14:paraId="26B954F2" w14:textId="4493210C" w:rsidTr="008D4842">
        <w:trPr>
          <w:trHeight w:val="69"/>
        </w:trPr>
        <w:tc>
          <w:tcPr>
            <w:tcW w:w="11174" w:type="dxa"/>
            <w:vAlign w:val="center"/>
          </w:tcPr>
          <w:p w14:paraId="3A92A426" w14:textId="2C5633B0" w:rsidR="008D4842" w:rsidRDefault="008D4842" w:rsidP="006A314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3D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B</w:t>
            </w:r>
            <w:r w:rsidR="006B248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7</w:t>
            </w:r>
            <w:r w:rsidRPr="00353D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: </w:t>
            </w:r>
            <w:r w:rsidRPr="00353D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hat is the average monthly income of the 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atient’s</w:t>
            </w:r>
            <w:r w:rsidRPr="00353D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household?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3E86D64" w14:textId="7251909F" w:rsidR="008D4842" w:rsidRPr="00353DC4" w:rsidRDefault="008D4842" w:rsidP="006A314E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                                                   </w:t>
            </w:r>
            <w:r w:rsidRPr="004C2E6D">
              <w:rPr>
                <w:rFonts w:ascii="Times New Roman" w:hAnsi="Times New Roman" w:cs="Times New Roman"/>
                <w:sz w:val="28"/>
              </w:rPr>
              <w:t>[______________________________]</w:t>
            </w:r>
            <w:r w:rsidRPr="004C2E6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proofErr w:type="spellStart"/>
            <w:r w:rsid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gan</w:t>
            </w:r>
            <w:proofErr w:type="spellEnd"/>
            <w:r w:rsidRPr="00987DF9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VND</w:t>
            </w:r>
            <w:r w:rsidRPr="00C11F75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8D4842" w:rsidRPr="00C11F75" w14:paraId="2D1BFAA7" w14:textId="7296E32B" w:rsidTr="008D4842">
        <w:trPr>
          <w:trHeight w:val="284"/>
        </w:trPr>
        <w:tc>
          <w:tcPr>
            <w:tcW w:w="11174" w:type="dxa"/>
            <w:shd w:val="clear" w:color="auto" w:fill="A6A6A6" w:themeFill="background1" w:themeFillShade="A6"/>
          </w:tcPr>
          <w:p w14:paraId="5439165E" w14:textId="54A3ABAB" w:rsidR="008D4842" w:rsidRPr="00C11F75" w:rsidRDefault="008D4842" w:rsidP="007D542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en-GB"/>
              </w:rPr>
            </w:pPr>
            <w:bookmarkStart w:id="0" w:name="_Hlk482174239"/>
            <w:r>
              <w:rPr>
                <w:rFonts w:ascii="Times New Roman" w:eastAsia="Times New Roman" w:hAnsi="Times New Roman" w:cs="Times New Roman"/>
                <w:b/>
                <w:bCs/>
                <w:sz w:val="32"/>
                <w:lang w:val="en-US" w:eastAsia="en-GB"/>
              </w:rPr>
              <w:t xml:space="preserve">C: </w:t>
            </w:r>
            <w:r w:rsidRPr="00C11F75">
              <w:rPr>
                <w:rFonts w:ascii="Times New Roman" w:eastAsia="Times New Roman" w:hAnsi="Times New Roman" w:cs="Times New Roman"/>
                <w:b/>
                <w:bCs/>
                <w:sz w:val="32"/>
                <w:lang w:val="en-US" w:eastAsia="en-GB"/>
              </w:rPr>
              <w:t>Patients current employed status</w:t>
            </w:r>
          </w:p>
        </w:tc>
      </w:tr>
      <w:tr w:rsidR="008D4842" w:rsidRPr="00C11F75" w14:paraId="3A8E7BCF" w14:textId="0F7933BF" w:rsidTr="008D4842">
        <w:trPr>
          <w:trHeight w:val="89"/>
        </w:trPr>
        <w:tc>
          <w:tcPr>
            <w:tcW w:w="11174" w:type="dxa"/>
            <w:vAlign w:val="bottom"/>
          </w:tcPr>
          <w:p w14:paraId="4C054AAB" w14:textId="090D44FC" w:rsidR="008D4842" w:rsidRPr="002B585D" w:rsidRDefault="008D4842" w:rsidP="00C90A2C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/>
                <w:i/>
                <w:szCs w:val="24"/>
                <w:u w:val="single"/>
                <w:lang w:val="en-US" w:eastAsia="en-GB"/>
              </w:rPr>
            </w:pPr>
            <w:bookmarkStart w:id="1" w:name="_Hlk482174228"/>
            <w:r w:rsidRPr="002B585D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 xml:space="preserve">C1: Which of the options best </w:t>
            </w:r>
            <w:r w:rsidRPr="002B585D">
              <w:rPr>
                <w:rFonts w:ascii="Times New Roman" w:eastAsia="Times New Roman" w:hAnsi="Times New Roman" w:cs="Times New Roman"/>
                <w:b/>
                <w:sz w:val="24"/>
                <w:szCs w:val="25"/>
                <w:lang w:val="en-US" w:eastAsia="en-GB"/>
              </w:rPr>
              <w:t xml:space="preserve">describes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5"/>
                <w:lang w:val="en-US" w:eastAsia="en-GB"/>
              </w:rPr>
              <w:t>your</w:t>
            </w:r>
            <w:r w:rsidRPr="002B585D">
              <w:rPr>
                <w:rFonts w:ascii="Times New Roman" w:eastAsia="Times New Roman" w:hAnsi="Times New Roman" w:cs="Times New Roman"/>
                <w:b/>
                <w:sz w:val="24"/>
                <w:szCs w:val="25"/>
                <w:lang w:val="en-US" w:eastAsia="en-GB"/>
              </w:rPr>
              <w:t xml:space="preserve"> current employment status?</w:t>
            </w:r>
            <w:r w:rsidRPr="002B585D">
              <w:rPr>
                <w:rFonts w:ascii="Times New Roman" w:eastAsia="Times New Roman" w:hAnsi="Times New Roman" w:cs="Times New Roman"/>
                <w:b/>
                <w:szCs w:val="24"/>
                <w:lang w:val="en-US" w:eastAsia="en-GB"/>
              </w:rPr>
              <w:t xml:space="preserve"> </w:t>
            </w:r>
            <w:r w:rsidR="00992D34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– C</w:t>
            </w:r>
            <w:r w:rsidR="00992D34" w:rsidRPr="007B3305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 xml:space="preserve">ircle </w:t>
            </w:r>
            <w:r w:rsidR="00992D34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the most relevant number (only one).</w:t>
            </w:r>
          </w:p>
          <w:p w14:paraId="5C14C685" w14:textId="2731C0DD" w:rsidR="00911725" w:rsidRPr="00992D34" w:rsidRDefault="008D4842" w:rsidP="00232EED">
            <w:pPr>
              <w:shd w:val="clear" w:color="auto" w:fill="FFFFFF" w:themeFill="background1"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1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Paid work (full time</w:t>
            </w:r>
            <w:r w:rsidR="002A7F93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)</w:t>
            </w:r>
            <w:r w:rsidR="00911725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-&gt; go to C2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 </w:t>
            </w:r>
          </w:p>
          <w:p w14:paraId="5B5C033C" w14:textId="1E615EB4" w:rsidR="00911725" w:rsidRPr="00992D34" w:rsidRDefault="008D4842" w:rsidP="00232EED">
            <w:pPr>
              <w:shd w:val="clear" w:color="auto" w:fill="FFFFFF" w:themeFill="background1"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2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Paid work (part time)</w:t>
            </w:r>
            <w:r w:rsidR="00911725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-&gt; go to C2</w:t>
            </w:r>
          </w:p>
          <w:p w14:paraId="4B09CACF" w14:textId="48BFBC85" w:rsidR="00911725" w:rsidRPr="00992D34" w:rsidRDefault="008D4842" w:rsidP="00232EED">
            <w:pPr>
              <w:shd w:val="clear" w:color="auto" w:fill="FFFFFF" w:themeFill="background1"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3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 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32"/>
                <w:lang w:val="en-US" w:eastAsia="en-GB"/>
              </w:rPr>
              <w:t>Looking after a home/family</w:t>
            </w:r>
            <w:r w:rsidR="00911725" w:rsidRPr="00992D34">
              <w:rPr>
                <w:rFonts w:ascii="Times New Roman" w:eastAsia="Times New Roman" w:hAnsi="Times New Roman" w:cs="Times New Roman"/>
                <w:sz w:val="24"/>
                <w:szCs w:val="32"/>
                <w:lang w:val="en-US" w:eastAsia="en-GB"/>
              </w:rPr>
              <w:t xml:space="preserve"> -&gt; go to C5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</w:t>
            </w:r>
          </w:p>
          <w:p w14:paraId="35D5D276" w14:textId="7F338A00" w:rsidR="00911725" w:rsidRPr="00992D34" w:rsidRDefault="008D4842" w:rsidP="00232EED">
            <w:pPr>
              <w:shd w:val="clear" w:color="auto" w:fill="FFFFFF" w:themeFill="background1"/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[</w:t>
            </w: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4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32"/>
                <w:lang w:val="en-US" w:eastAsia="en-GB"/>
              </w:rPr>
              <w:t>Student/pupil</w:t>
            </w:r>
            <w:r w:rsidR="00911725" w:rsidRPr="00992D34">
              <w:rPr>
                <w:rFonts w:ascii="Times New Roman" w:eastAsia="Times New Roman" w:hAnsi="Times New Roman" w:cs="Times New Roman"/>
                <w:sz w:val="24"/>
                <w:szCs w:val="32"/>
                <w:lang w:val="en-US" w:eastAsia="en-GB"/>
              </w:rPr>
              <w:t xml:space="preserve"> -&gt; go to C5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     </w:t>
            </w: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 </w:t>
            </w:r>
          </w:p>
          <w:p w14:paraId="25062A90" w14:textId="77421D1B" w:rsidR="00911725" w:rsidRPr="00992D34" w:rsidRDefault="008D4842" w:rsidP="00232EED">
            <w:pPr>
              <w:shd w:val="clear" w:color="auto" w:fill="FFFFFF" w:themeFill="background1"/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[5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Doing subsistence farming (unpaid)</w:t>
            </w:r>
            <w:r w:rsidR="00911725"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-&gt; go to C5</w:t>
            </w:r>
          </w:p>
          <w:p w14:paraId="617520ED" w14:textId="4C3C1BF6" w:rsidR="00911725" w:rsidRPr="00992D34" w:rsidRDefault="008D4842" w:rsidP="00232EED">
            <w:pPr>
              <w:shd w:val="clear" w:color="auto" w:fill="FFFFFF" w:themeFill="background1"/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[6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Unemployed,</w:t>
            </w:r>
            <w:r w:rsidR="00911725"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-&gt; go to C5</w:t>
            </w:r>
          </w:p>
          <w:p w14:paraId="76FE7D61" w14:textId="3DFE2A76" w:rsidR="008D4842" w:rsidRPr="00992D34" w:rsidRDefault="008D4842" w:rsidP="00232EED">
            <w:pPr>
              <w:shd w:val="clear" w:color="auto" w:fill="FFFFFF" w:themeFill="background1"/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[7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R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>etired</w:t>
            </w:r>
            <w:r w:rsidR="00911725"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 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</w:t>
            </w:r>
            <w:r w:rsidR="00911725"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>-&gt; go to C5</w:t>
            </w:r>
          </w:p>
          <w:p w14:paraId="2CB5190B" w14:textId="78E14FC0" w:rsidR="008D4842" w:rsidRPr="007B3305" w:rsidRDefault="008D4842" w:rsidP="00232EED">
            <w:pPr>
              <w:shd w:val="clear" w:color="auto" w:fill="FFFFFF" w:themeFill="background1"/>
              <w:spacing w:after="0" w:line="360" w:lineRule="auto"/>
              <w:rPr>
                <w:rFonts w:eastAsia="Times New Roman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[8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Other - specify</w:t>
            </w:r>
            <w:r w:rsidRPr="00992D34">
              <w:rPr>
                <w:rFonts w:ascii="Times New Roman" w:eastAsia="Times New Roman" w:hAnsi="Times New Roman" w:cs="Times New Roman"/>
                <w:bCs/>
                <w:sz w:val="30"/>
                <w:szCs w:val="30"/>
                <w:vertAlign w:val="subscript"/>
                <w:lang w:val="en-US" w:eastAsia="en-GB"/>
              </w:rPr>
              <w:t>…..………………………………………………………………</w:t>
            </w:r>
            <w:r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</w:t>
            </w:r>
            <w:r w:rsidR="00911725"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-&gt; go to C5</w:t>
            </w:r>
          </w:p>
        </w:tc>
      </w:tr>
      <w:tr w:rsidR="00934A59" w:rsidRPr="00C11F75" w14:paraId="2743C6B2" w14:textId="77777777" w:rsidTr="008D4842">
        <w:trPr>
          <w:trHeight w:val="89"/>
        </w:trPr>
        <w:tc>
          <w:tcPr>
            <w:tcW w:w="11174" w:type="dxa"/>
            <w:vAlign w:val="bottom"/>
          </w:tcPr>
          <w:p w14:paraId="7308CE33" w14:textId="77777777" w:rsidR="00934A59" w:rsidRPr="00934A59" w:rsidRDefault="00934A59" w:rsidP="00934A59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u w:val="single"/>
                <w:lang w:val="en-US" w:eastAsia="en-GB"/>
              </w:rPr>
            </w:pPr>
            <w:r w:rsidRPr="00934A59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u w:val="single"/>
                <w:lang w:val="en-US" w:eastAsia="en-GB"/>
              </w:rPr>
              <w:t xml:space="preserve">For the patients that do paid work (either full or part time) </w:t>
            </w:r>
          </w:p>
          <w:p w14:paraId="33DB68F9" w14:textId="77777777" w:rsidR="00934A59" w:rsidRPr="00934A59" w:rsidRDefault="00934A59" w:rsidP="00934A59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</w:pPr>
            <w:r w:rsidRPr="00934A59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>C2</w:t>
            </w:r>
            <w:r w:rsidRPr="009C0DAA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 xml:space="preserve">: </w:t>
            </w: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 xml:space="preserve">Specify job </w:t>
            </w:r>
            <w:r w:rsidRPr="009C0DAA">
              <w:rPr>
                <w:rFonts w:ascii="Times New Roman" w:eastAsia="Times New Roman" w:hAnsi="Times New Roman" w:cs="Times New Roman"/>
                <w:bCs/>
                <w:sz w:val="24"/>
                <w:szCs w:val="25"/>
                <w:vertAlign w:val="subscript"/>
                <w:lang w:val="en-US" w:eastAsia="en-GB"/>
              </w:rPr>
              <w:t xml:space="preserve">………………………….……………………………………………………………                                                              </w:t>
            </w:r>
            <w:r w:rsidRPr="009C0DAA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> Don’t know</w:t>
            </w:r>
          </w:p>
          <w:p w14:paraId="0356E869" w14:textId="07060621" w:rsidR="00934A59" w:rsidRPr="00934A59" w:rsidRDefault="00934A59" w:rsidP="00934A59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u w:val="single"/>
                <w:lang w:val="en-US" w:eastAsia="en-GB"/>
              </w:rPr>
            </w:pPr>
            <w:r w:rsidRPr="00934A59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 xml:space="preserve">C3: </w:t>
            </w: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 xml:space="preserve">Monthly average </w:t>
            </w:r>
            <w:r w:rsidR="009C0DAA"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>income (</w:t>
            </w: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 xml:space="preserve">money patient </w:t>
            </w:r>
            <w:r w:rsidR="00697906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>received)</w:t>
            </w: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 xml:space="preserve"> ?</w:t>
            </w:r>
            <w:r w:rsidRPr="009C0DAA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 xml:space="preserve">   </w:t>
            </w:r>
            <w:r w:rsidR="009C0DAA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eastAsia="en-GB"/>
              </w:rPr>
              <w:t>[___________</w:t>
            </w:r>
            <w:r w:rsidRPr="009C0DAA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eastAsia="en-GB"/>
              </w:rPr>
              <w:t>_]</w:t>
            </w:r>
            <w:r w:rsidRPr="009C0DAA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 xml:space="preserve"> </w:t>
            </w:r>
            <w:proofErr w:type="spellStart"/>
            <w:r w:rsidR="00992D34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>ngan</w:t>
            </w:r>
            <w:proofErr w:type="spellEnd"/>
            <w:r w:rsidRPr="009C0DAA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 xml:space="preserve"> VND     </w:t>
            </w:r>
            <w:r w:rsidRPr="009C0DAA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> Don’t know</w:t>
            </w:r>
          </w:p>
          <w:p w14:paraId="381EB05A" w14:textId="77777777" w:rsidR="00934A59" w:rsidRPr="00934A59" w:rsidRDefault="00934A59" w:rsidP="00934A59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5"/>
                <w:u w:val="single"/>
                <w:lang w:eastAsia="en-GB"/>
              </w:rPr>
            </w:pPr>
            <w:r w:rsidRPr="00934A59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>C4: Average number of hours in official work per week? -</w:t>
            </w:r>
            <w:r w:rsidRPr="00934A59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5"/>
                <w:u w:val="single"/>
                <w:lang w:eastAsia="en-GB"/>
              </w:rPr>
              <w:t xml:space="preserve"> </w:t>
            </w:r>
            <w:r w:rsidRPr="00A6279D">
              <w:rPr>
                <w:rFonts w:ascii="Times New Roman" w:eastAsia="Times New Roman" w:hAnsi="Times New Roman" w:cs="Times New Roman"/>
                <w:bCs/>
                <w:i/>
                <w:sz w:val="24"/>
                <w:szCs w:val="25"/>
                <w:u w:val="single"/>
                <w:lang w:eastAsia="en-GB"/>
              </w:rPr>
              <w:t>Count only the hours that they get paid</w:t>
            </w:r>
            <w:r w:rsidRPr="00934A59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5"/>
                <w:u w:val="single"/>
                <w:lang w:eastAsia="en-GB"/>
              </w:rPr>
              <w:t xml:space="preserve">.                       </w:t>
            </w:r>
          </w:p>
          <w:p w14:paraId="11BD53C7" w14:textId="2D02D66B" w:rsidR="00934A59" w:rsidRPr="00DA5B14" w:rsidRDefault="00934A59" w:rsidP="00934A59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</w:pPr>
            <w:r w:rsidRPr="00934A59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eastAsia="en-GB"/>
              </w:rPr>
              <w:lastRenderedPageBreak/>
              <w:t xml:space="preserve"> </w:t>
            </w:r>
            <w:r w:rsidRPr="00DA5B14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 xml:space="preserve">[_____|_____] hours per week       </w:t>
            </w:r>
            <w:r w:rsidRPr="00DA5B14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> Don’t know</w:t>
            </w:r>
            <w:r w:rsidRPr="00DA5B14">
              <w:rPr>
                <w:rFonts w:ascii="Times New Roman" w:eastAsia="Times New Roman" w:hAnsi="Times New Roman" w:cs="Times New Roman"/>
                <w:bCs/>
                <w:i/>
                <w:sz w:val="24"/>
                <w:szCs w:val="25"/>
                <w:u w:val="single"/>
                <w:lang w:eastAsia="en-GB"/>
              </w:rPr>
              <w:t xml:space="preserve">  </w:t>
            </w:r>
            <w:r w:rsidRPr="00DA5B14">
              <w:rPr>
                <w:rFonts w:ascii="Times New Roman" w:eastAsia="Times New Roman" w:hAnsi="Times New Roman" w:cs="Times New Roman"/>
                <w:bCs/>
                <w:sz w:val="24"/>
                <w:szCs w:val="25"/>
                <w:lang w:val="en-US" w:eastAsia="en-GB"/>
              </w:rPr>
              <w:t xml:space="preserve"> </w:t>
            </w:r>
          </w:p>
        </w:tc>
      </w:tr>
      <w:bookmarkEnd w:id="0"/>
      <w:bookmarkEnd w:id="1"/>
      <w:tr w:rsidR="008D4842" w:rsidRPr="00C11F75" w14:paraId="52B75C1C" w14:textId="138BB459" w:rsidTr="008D4842">
        <w:trPr>
          <w:trHeight w:val="2027"/>
        </w:trPr>
        <w:tc>
          <w:tcPr>
            <w:tcW w:w="11174" w:type="dxa"/>
            <w:vAlign w:val="bottom"/>
          </w:tcPr>
          <w:p w14:paraId="798A8831" w14:textId="552CA922" w:rsidR="008D4842" w:rsidRDefault="008D4842" w:rsidP="00DB3B50">
            <w:pPr>
              <w:spacing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lastRenderedPageBreak/>
              <w:t xml:space="preserve">C5: </w:t>
            </w:r>
            <w:r w:rsidRPr="0054042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For all Patient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hat would you have been doing </w:t>
            </w:r>
            <w:r w:rsidRPr="00F96767">
              <w:rPr>
                <w:rFonts w:ascii="Times New Roman" w:hAnsi="Times New Roman" w:cs="Times New Roman"/>
                <w:b/>
                <w:sz w:val="24"/>
                <w:szCs w:val="24"/>
              </w:rPr>
              <w:t>a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our main activity if you</w:t>
            </w:r>
            <w:r w:rsidRPr="00F9676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had not come to the</w:t>
            </w:r>
            <w:r w:rsidRPr="00F9676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</w:t>
            </w:r>
            <w:r w:rsidRPr="005115F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outpatient facility</w:t>
            </w:r>
            <w:r w:rsidRPr="00F96767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– C</w:t>
            </w:r>
            <w:r w:rsidRPr="007B3305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 xml:space="preserve">ircle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the most relevant number (only one).</w:t>
            </w:r>
          </w:p>
          <w:p w14:paraId="7C356BF6" w14:textId="6531F2AF" w:rsidR="008D4842" w:rsidRPr="00992D34" w:rsidRDefault="008D4842" w:rsidP="00B4630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1]</w:t>
            </w:r>
            <w:r w:rsidR="00697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id work 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                              </w:t>
            </w: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[2] 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ousehold </w:t>
            </w:r>
            <w:r w:rsidRPr="00992D34">
              <w:rPr>
                <w:rFonts w:ascii="Times New Roman" w:hAnsi="Times New Roman" w:cs="Times New Roman"/>
                <w:sz w:val="24"/>
                <w:szCs w:val="24"/>
              </w:rPr>
              <w:t xml:space="preserve">chores, caring for children or 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lative                                                </w:t>
            </w: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3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eisure activities (i.e. activities</w:t>
            </w:r>
            <w:r w:rsidR="009C0DAA" w:rsidRPr="00992D34">
              <w:rPr>
                <w:rFonts w:ascii="Times New Roman" w:hAnsi="Times New Roman" w:cs="Times New Roman"/>
                <w:sz w:val="24"/>
                <w:szCs w:val="24"/>
              </w:rPr>
              <w:t xml:space="preserve"> for relaxation)</w:t>
            </w:r>
            <w:r w:rsidRPr="00992D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="009C0DAA" w:rsidRPr="00992D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92D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4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oluntary work</w:t>
            </w:r>
            <w:r w:rsidR="009C0DAA"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caring for a friend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</w:t>
            </w: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5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ttending school or university                              </w:t>
            </w:r>
            <w:r w:rsidR="009C0DAA"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0DAA"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6]</w:t>
            </w: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 xml:space="preserve"> 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Doing subsistence farming (unpaid) </w:t>
            </w:r>
          </w:p>
          <w:p w14:paraId="0A2FE411" w14:textId="77777777" w:rsidR="008D4842" w:rsidRPr="00992D34" w:rsidRDefault="008D4842" w:rsidP="00B4630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7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eeking work,                           </w:t>
            </w:r>
          </w:p>
          <w:p w14:paraId="3C84EE51" w14:textId="559CF0B3" w:rsidR="008D4842" w:rsidRPr="00B46300" w:rsidRDefault="008D4842" w:rsidP="00B4630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i/>
                <w:sz w:val="24"/>
                <w:lang w:val="en-US" w:eastAsia="en-GB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8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Other (specify)……………………………………………..……….</w:t>
            </w:r>
          </w:p>
        </w:tc>
      </w:tr>
      <w:tr w:rsidR="008D4842" w:rsidRPr="00C11F75" w14:paraId="6B49A4D1" w14:textId="1BDE751A" w:rsidTr="008D4842">
        <w:trPr>
          <w:trHeight w:val="446"/>
        </w:trPr>
        <w:tc>
          <w:tcPr>
            <w:tcW w:w="11174" w:type="dxa"/>
            <w:shd w:val="clear" w:color="auto" w:fill="A6A6A6" w:themeFill="background1" w:themeFillShade="A6"/>
          </w:tcPr>
          <w:p w14:paraId="06544E39" w14:textId="6C657CA8" w:rsidR="008D4842" w:rsidRPr="00C11F75" w:rsidRDefault="008D4842" w:rsidP="00F1539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u w:val="single"/>
                <w:lang w:val="en-US" w:eastAsia="en-GB"/>
              </w:rPr>
            </w:pPr>
            <w:bookmarkStart w:id="2" w:name="_Hlk481320021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24"/>
                <w:lang w:val="en-US" w:eastAsia="en-GB"/>
              </w:rPr>
              <w:t xml:space="preserve">D: </w:t>
            </w:r>
            <w:r w:rsidRPr="00C11F75">
              <w:rPr>
                <w:rFonts w:ascii="Times New Roman" w:eastAsia="Times New Roman" w:hAnsi="Times New Roman" w:cs="Times New Roman"/>
                <w:b/>
                <w:bCs/>
                <w:sz w:val="32"/>
                <w:szCs w:val="24"/>
                <w:lang w:val="en-US" w:eastAsia="en-GB"/>
              </w:rPr>
              <w:t>Insurance</w:t>
            </w:r>
          </w:p>
        </w:tc>
      </w:tr>
      <w:tr w:rsidR="008D4842" w:rsidRPr="00C11F75" w14:paraId="0854B60F" w14:textId="5427D27C" w:rsidTr="008D4842">
        <w:trPr>
          <w:trHeight w:val="511"/>
        </w:trPr>
        <w:tc>
          <w:tcPr>
            <w:tcW w:w="11174" w:type="dxa"/>
          </w:tcPr>
          <w:p w14:paraId="5C8753BF" w14:textId="22B78E36" w:rsidR="008D4842" w:rsidRPr="00440143" w:rsidRDefault="008D4842" w:rsidP="00B850BE">
            <w:pPr>
              <w:jc w:val="both"/>
              <w:rPr>
                <w:rFonts w:ascii="Times New Roman" w:hAnsi="Times New Roman"/>
                <w:b/>
                <w:spacing w:val="-1"/>
                <w:sz w:val="24"/>
                <w:szCs w:val="24"/>
              </w:rPr>
            </w:pPr>
            <w:r w:rsidRPr="00440143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>D1: Do you have health insurance?</w:t>
            </w:r>
          </w:p>
          <w:p w14:paraId="0DF4EDD5" w14:textId="4A921358" w:rsidR="008D4842" w:rsidRPr="00440143" w:rsidRDefault="008D4842" w:rsidP="00697906">
            <w:pPr>
              <w:spacing w:after="0"/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</w:pPr>
            <w:r w:rsidRPr="0044014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            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</w:t>
            </w:r>
            <w:r w:rsidRPr="004401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r w:rsidRPr="00440143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1]</w:t>
            </w:r>
            <w:r w:rsidRPr="00440143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YES  </w:t>
            </w:r>
            <w:r w:rsidR="00B27D38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-&gt; go to D2</w:t>
            </w:r>
            <w:r w:rsidRPr="00440143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      </w:t>
            </w:r>
            <w:r w:rsidRPr="00440143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 </w:t>
            </w:r>
            <w:r w:rsidRPr="00440143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</w:t>
            </w:r>
            <w:r w:rsidRPr="00440143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</w:t>
            </w:r>
            <w:r w:rsidRPr="00440143">
              <w:rPr>
                <w:rFonts w:ascii="Times New Roman" w:eastAsia="Times New Roman" w:hAnsi="Times New Roman" w:cs="Times New Roman"/>
                <w:bCs/>
                <w:i/>
                <w:sz w:val="24"/>
                <w:lang w:val="en-US" w:eastAsia="en-GB"/>
              </w:rPr>
              <w:t xml:space="preserve">    </w:t>
            </w:r>
            <w:r w:rsidRPr="00440143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      </w:t>
            </w:r>
            <w:r w:rsidRPr="00440143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[2]</w:t>
            </w:r>
            <w:r w:rsidRPr="00440143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NO – </w:t>
            </w:r>
            <w:r w:rsidR="00A74C78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>go</w:t>
            </w:r>
            <w:r w:rsidR="00B27D38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to Section E</w:t>
            </w:r>
            <w:r w:rsidRPr="00440143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        </w:t>
            </w:r>
          </w:p>
        </w:tc>
      </w:tr>
      <w:tr w:rsidR="00934A59" w:rsidRPr="00C11F75" w14:paraId="7B7DAE4B" w14:textId="77777777" w:rsidTr="008D4842">
        <w:trPr>
          <w:trHeight w:val="511"/>
        </w:trPr>
        <w:tc>
          <w:tcPr>
            <w:tcW w:w="11174" w:type="dxa"/>
          </w:tcPr>
          <w:p w14:paraId="62BD7A19" w14:textId="77777777" w:rsidR="003A4057" w:rsidRDefault="00934A59" w:rsidP="00934A59">
            <w:pPr>
              <w:jc w:val="both"/>
              <w:rPr>
                <w:rFonts w:ascii="Times New Roman" w:hAnsi="Times New Roman"/>
                <w:b/>
                <w:bCs/>
                <w:spacing w:val="-1"/>
                <w:sz w:val="24"/>
                <w:szCs w:val="24"/>
                <w:u w:val="single"/>
              </w:rPr>
            </w:pPr>
            <w:r w:rsidRPr="00934A59">
              <w:rPr>
                <w:rFonts w:ascii="Times New Roman" w:hAnsi="Times New Roman"/>
                <w:b/>
                <w:spacing w:val="-1"/>
                <w:sz w:val="24"/>
                <w:szCs w:val="24"/>
                <w:u w:val="single"/>
              </w:rPr>
              <w:t>Used health</w:t>
            </w:r>
            <w:r w:rsidRPr="00934A59">
              <w:rPr>
                <w:rFonts w:ascii="Times New Roman" w:hAnsi="Times New Roman"/>
                <w:b/>
                <w:spacing w:val="-1"/>
                <w:sz w:val="24"/>
                <w:szCs w:val="24"/>
                <w:u w:val="single"/>
                <w:lang w:val="en-US"/>
              </w:rPr>
              <w:t xml:space="preserve"> health insurance</w:t>
            </w:r>
            <w:r w:rsidRPr="00934A59">
              <w:rPr>
                <w:rFonts w:ascii="Times New Roman" w:hAnsi="Times New Roman"/>
                <w:b/>
                <w:spacing w:val="-1"/>
                <w:sz w:val="24"/>
                <w:szCs w:val="24"/>
                <w:u w:val="single"/>
              </w:rPr>
              <w:t>:</w:t>
            </w:r>
            <w:r w:rsidRPr="00934A59">
              <w:rPr>
                <w:rFonts w:ascii="Times New Roman" w:hAnsi="Times New Roman"/>
                <w:b/>
                <w:bCs/>
                <w:spacing w:val="-1"/>
                <w:sz w:val="24"/>
                <w:szCs w:val="24"/>
                <w:u w:val="single"/>
              </w:rPr>
              <w:t xml:space="preserve">  </w:t>
            </w:r>
          </w:p>
          <w:p w14:paraId="38A4D909" w14:textId="14BDA04E" w:rsidR="00934A59" w:rsidRPr="00934A59" w:rsidRDefault="003A4057" w:rsidP="00934A59">
            <w:pPr>
              <w:jc w:val="both"/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</w:pPr>
            <w:r w:rsidRPr="003A4057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D2:</w:t>
            </w:r>
            <w:r>
              <w:rPr>
                <w:rFonts w:ascii="Times New Roman" w:hAnsi="Times New Roman"/>
                <w:b/>
                <w:bCs/>
                <w:spacing w:val="-1"/>
                <w:sz w:val="24"/>
                <w:szCs w:val="24"/>
                <w:u w:val="single"/>
              </w:rPr>
              <w:t xml:space="preserve"> </w:t>
            </w:r>
            <w:r w:rsidR="00934A59" w:rsidRPr="00934A59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What type of health insurance you have? </w:t>
            </w:r>
          </w:p>
          <w:p w14:paraId="27270EEE" w14:textId="2754F4F2" w:rsidR="00934A59" w:rsidRPr="00992D34" w:rsidRDefault="00934A59" w:rsidP="00934A59">
            <w:pPr>
              <w:jc w:val="both"/>
              <w:rPr>
                <w:rFonts w:ascii="Times New Roman" w:hAnsi="Times New Roman"/>
                <w:bCs/>
                <w:spacing w:val="-1"/>
                <w:sz w:val="24"/>
                <w:szCs w:val="24"/>
                <w:vertAlign w:val="subscript"/>
                <w:lang w:val="en-US"/>
              </w:rPr>
            </w:pPr>
            <w:r w:rsidRPr="00992D3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[</w:t>
            </w:r>
            <w:r w:rsidRPr="00992D34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>1]</w:t>
            </w:r>
            <w:r w:rsidRPr="00992D34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Only </w:t>
            </w:r>
            <w:r w:rsidRPr="00992D34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government health insurance, </w:t>
            </w:r>
            <w:r w:rsidRPr="00992D3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[</w:t>
            </w:r>
            <w:r w:rsidRPr="00992D34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>2]</w:t>
            </w:r>
            <w:r w:rsidRPr="00992D34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Only private </w:t>
            </w:r>
            <w:r w:rsidRPr="00992D34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>health insurance</w:t>
            </w:r>
            <w:r w:rsidRPr="00992D34">
              <w:rPr>
                <w:rFonts w:ascii="Times New Roman" w:hAnsi="Times New Roman"/>
                <w:b/>
                <w:spacing w:val="-1"/>
                <w:sz w:val="24"/>
                <w:szCs w:val="24"/>
                <w:lang w:val="en-US"/>
              </w:rPr>
              <w:t xml:space="preserve">, </w:t>
            </w:r>
            <w:r w:rsidRPr="00992D34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>[3]</w:t>
            </w:r>
            <w:r w:rsidRPr="00992D34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Combination of both (</w:t>
            </w:r>
            <w:r w:rsidRPr="00992D34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government and private), </w:t>
            </w:r>
            <w:r w:rsidRPr="00992D34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 xml:space="preserve">[4] </w:t>
            </w:r>
            <w:r w:rsidRPr="00992D34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Other - </w:t>
            </w:r>
            <w:r w:rsidRPr="00992D34">
              <w:rPr>
                <w:rFonts w:ascii="Times New Roman" w:hAnsi="Times New Roman"/>
                <w:bCs/>
                <w:spacing w:val="-1"/>
                <w:sz w:val="24"/>
                <w:szCs w:val="24"/>
                <w:lang w:val="en-US"/>
              </w:rPr>
              <w:t>specify</w:t>
            </w:r>
            <w:r w:rsidRPr="00992D34">
              <w:rPr>
                <w:rFonts w:ascii="Times New Roman" w:hAnsi="Times New Roman"/>
                <w:bCs/>
                <w:spacing w:val="-1"/>
                <w:sz w:val="24"/>
                <w:szCs w:val="24"/>
                <w:vertAlign w:val="subscript"/>
                <w:lang w:val="en-US"/>
              </w:rPr>
              <w:t xml:space="preserve">…………..………………………………………….   </w:t>
            </w:r>
            <w:r w:rsidR="00697906">
              <w:rPr>
                <w:rFonts w:ascii="Times New Roman" w:hAnsi="Times New Roman"/>
                <w:bCs/>
                <w:spacing w:val="-1"/>
                <w:sz w:val="24"/>
                <w:szCs w:val="24"/>
                <w:vertAlign w:val="subscript"/>
                <w:lang w:val="en-US"/>
              </w:rPr>
              <w:t xml:space="preserve">     </w:t>
            </w:r>
            <w:r w:rsidR="00697906"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  <w:p w14:paraId="20748014" w14:textId="77777777" w:rsidR="00934A59" w:rsidRPr="00934A59" w:rsidRDefault="00934A59" w:rsidP="00934A59">
            <w:pPr>
              <w:jc w:val="both"/>
              <w:rPr>
                <w:rFonts w:ascii="Times New Roman" w:hAnsi="Times New Roman"/>
                <w:b/>
                <w:bCs/>
                <w:spacing w:val="-1"/>
                <w:sz w:val="24"/>
                <w:szCs w:val="24"/>
                <w:lang w:val="en-US"/>
              </w:rPr>
            </w:pPr>
            <w:r w:rsidRPr="00934A59">
              <w:rPr>
                <w:rFonts w:ascii="Times New Roman" w:hAnsi="Times New Roman"/>
                <w:b/>
                <w:bCs/>
                <w:spacing w:val="-1"/>
                <w:sz w:val="24"/>
                <w:szCs w:val="24"/>
                <w:lang w:val="en-US"/>
              </w:rPr>
              <w:t xml:space="preserve">D3: Information of government health insurance </w:t>
            </w:r>
          </w:p>
          <w:p w14:paraId="30623AE9" w14:textId="2986D5F6" w:rsidR="00934A59" w:rsidRPr="00922187" w:rsidRDefault="00934A59" w:rsidP="00934A59">
            <w:pPr>
              <w:jc w:val="both"/>
              <w:rPr>
                <w:rFonts w:ascii="Times New Roman" w:hAnsi="Times New Roman"/>
                <w:bCs/>
                <w:spacing w:val="-1"/>
                <w:sz w:val="24"/>
                <w:szCs w:val="24"/>
                <w:lang w:val="en-US"/>
              </w:rPr>
            </w:pPr>
            <w:r w:rsidRPr="00934A59">
              <w:rPr>
                <w:rFonts w:ascii="Times New Roman" w:hAnsi="Times New Roman"/>
                <w:b/>
                <w:bCs/>
                <w:spacing w:val="-1"/>
                <w:sz w:val="24"/>
                <w:szCs w:val="24"/>
                <w:lang w:val="en-US"/>
              </w:rPr>
              <w:t xml:space="preserve"> </w:t>
            </w:r>
            <w:r w:rsidRPr="00922187">
              <w:rPr>
                <w:rFonts w:ascii="Times New Roman" w:hAnsi="Times New Roman"/>
                <w:bCs/>
                <w:spacing w:val="-1"/>
                <w:sz w:val="24"/>
                <w:szCs w:val="24"/>
                <w:lang w:val="en-US"/>
              </w:rPr>
              <w:t>Type of health insurance: ……………………</w:t>
            </w:r>
          </w:p>
          <w:p w14:paraId="21D4CF6A" w14:textId="3AE1D7A9" w:rsidR="00934A59" w:rsidRPr="00922187" w:rsidRDefault="00934A59" w:rsidP="00934A59">
            <w:pPr>
              <w:jc w:val="both"/>
              <w:rPr>
                <w:rFonts w:ascii="Times New Roman" w:hAnsi="Times New Roman"/>
                <w:bCs/>
                <w:spacing w:val="-1"/>
                <w:sz w:val="24"/>
                <w:szCs w:val="24"/>
                <w:lang w:val="en-US"/>
              </w:rPr>
            </w:pPr>
            <w:r w:rsidRPr="00922187">
              <w:rPr>
                <w:rFonts w:ascii="Times New Roman" w:hAnsi="Times New Roman"/>
                <w:bCs/>
                <w:spacing w:val="-1"/>
                <w:sz w:val="24"/>
                <w:szCs w:val="24"/>
                <w:lang w:val="en-US"/>
              </w:rPr>
              <w:t xml:space="preserve"> or the number of insurance: (two first letter and one number) </w:t>
            </w:r>
            <w:r w:rsidR="00C02DF3" w:rsidRPr="00E21384">
              <w:rPr>
                <w:rFonts w:ascii="Times New Roman" w:hAnsi="Times New Roman" w:cs="Times New Roman"/>
                <w:sz w:val="29"/>
                <w:szCs w:val="29"/>
                <w:lang w:val="en-US"/>
              </w:rPr>
              <w:t xml:space="preserve">[_____|_____]  [____]       </w:t>
            </w:r>
            <w:r w:rsidRPr="00922187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> Don’t know</w:t>
            </w:r>
            <w:r w:rsidRPr="00922187">
              <w:rPr>
                <w:rFonts w:ascii="Times New Roman" w:hAnsi="Times New Roman"/>
                <w:bCs/>
                <w:spacing w:val="-1"/>
                <w:sz w:val="24"/>
                <w:szCs w:val="24"/>
                <w:lang w:val="en-US"/>
              </w:rPr>
              <w:t xml:space="preserve">                                                                                                                             </w:t>
            </w:r>
          </w:p>
          <w:p w14:paraId="7C25E108" w14:textId="6CE06B0D" w:rsidR="00934A59" w:rsidRPr="00934A59" w:rsidRDefault="00934A59" w:rsidP="00934A59">
            <w:pPr>
              <w:jc w:val="both"/>
              <w:rPr>
                <w:rFonts w:ascii="Times New Roman" w:hAnsi="Times New Roman"/>
                <w:b/>
                <w:spacing w:val="-1"/>
                <w:sz w:val="24"/>
                <w:szCs w:val="24"/>
              </w:rPr>
            </w:pPr>
            <w:r w:rsidRPr="00934A59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 xml:space="preserve">D4: What co-payment percentage did the insurance cover?  </w:t>
            </w:r>
          </w:p>
          <w:p w14:paraId="5436F3B4" w14:textId="7A685044" w:rsidR="00934A59" w:rsidRPr="00922187" w:rsidRDefault="00C02DF3" w:rsidP="00934A59">
            <w:pPr>
              <w:jc w:val="both"/>
              <w:rPr>
                <w:rFonts w:ascii="Times New Roman" w:hAnsi="Times New Roman"/>
                <w:spacing w:val="-1"/>
                <w:sz w:val="24"/>
                <w:szCs w:val="24"/>
              </w:rPr>
            </w:pPr>
            <w:r w:rsidRPr="00922187">
              <w:rPr>
                <w:rFonts w:ascii="Times New Roman" w:hAnsi="Times New Roman"/>
                <w:b/>
                <w:color w:val="000000" w:themeColor="text1"/>
                <w:spacing w:val="-1"/>
                <w:sz w:val="24"/>
                <w:szCs w:val="24"/>
              </w:rPr>
              <w:t>D4.1</w:t>
            </w:r>
            <w:r w:rsidR="00DA5B14">
              <w:rPr>
                <w:rFonts w:ascii="Times New Roman" w:hAnsi="Times New Roman"/>
                <w:color w:val="000000" w:themeColor="text1"/>
                <w:spacing w:val="-1"/>
                <w:sz w:val="24"/>
                <w:szCs w:val="24"/>
              </w:rPr>
              <w:t xml:space="preserve"> </w:t>
            </w:r>
            <w:r w:rsidR="00934A59" w:rsidRPr="00922187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Government insurance </w:t>
            </w:r>
            <w:r w:rsidR="00934A59" w:rsidRPr="00922187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[______] </w:t>
            </w:r>
            <w:r w:rsidR="00934A59" w:rsidRPr="00922187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%  </w:t>
            </w:r>
            <w:r w:rsidRPr="00C765BA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> Don’t know</w:t>
            </w:r>
            <w:r w:rsidR="00DA5B14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  </w:t>
            </w:r>
            <w:r w:rsidR="00697906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 </w:t>
            </w:r>
            <w:r w:rsidR="00DA5B14" w:rsidRPr="00C765BA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></w:t>
            </w:r>
            <w:r w:rsidR="00DA5B14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 Don’t have this type </w:t>
            </w:r>
          </w:p>
          <w:p w14:paraId="2AC8FC24" w14:textId="38D85CD5" w:rsidR="00934A59" w:rsidRPr="00922187" w:rsidRDefault="00C02DF3" w:rsidP="00934A59">
            <w:pPr>
              <w:jc w:val="both"/>
              <w:rPr>
                <w:rFonts w:ascii="Times New Roman" w:hAnsi="Times New Roman"/>
                <w:spacing w:val="-1"/>
                <w:sz w:val="24"/>
                <w:szCs w:val="24"/>
              </w:rPr>
            </w:pPr>
            <w:r w:rsidRPr="00922187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>D4.2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="00934A59" w:rsidRPr="00922187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Private insurance </w:t>
            </w:r>
            <w:r w:rsidR="00934A59" w:rsidRPr="00922187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[______] </w:t>
            </w:r>
            <w:r w:rsidR="00934A59" w:rsidRPr="00922187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%  </w:t>
            </w:r>
            <w:r w:rsidR="00697906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        </w:t>
            </w:r>
            <w:r w:rsidR="00934A59" w:rsidRPr="00922187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> Don’t know</w:t>
            </w:r>
            <w:r w:rsidR="00DA5B14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 </w:t>
            </w:r>
            <w:r w:rsidR="00697906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  </w:t>
            </w:r>
            <w:r w:rsidR="00DA5B14" w:rsidRPr="00C765BA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></w:t>
            </w:r>
            <w:r w:rsidR="00DA5B14">
              <w:rPr>
                <w:rFonts w:ascii="Times New Roman" w:hAnsi="Times New Roman"/>
                <w:spacing w:val="-1"/>
                <w:sz w:val="24"/>
                <w:szCs w:val="24"/>
                <w:lang w:val="en-US"/>
              </w:rPr>
              <w:t xml:space="preserve"> Don’t have this type</w:t>
            </w:r>
          </w:p>
        </w:tc>
      </w:tr>
      <w:bookmarkEnd w:id="2"/>
      <w:tr w:rsidR="008D4842" w:rsidRPr="00C11F75" w14:paraId="1CA76844" w14:textId="2FE06C6C" w:rsidTr="008D4842">
        <w:trPr>
          <w:trHeight w:val="53"/>
        </w:trPr>
        <w:tc>
          <w:tcPr>
            <w:tcW w:w="11174" w:type="dxa"/>
            <w:shd w:val="clear" w:color="auto" w:fill="A6A6A6" w:themeFill="background1" w:themeFillShade="A6"/>
          </w:tcPr>
          <w:p w14:paraId="3799A6F9" w14:textId="76EC0779" w:rsidR="008D4842" w:rsidRPr="00C11F75" w:rsidRDefault="008D4842" w:rsidP="00F1539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24"/>
                <w:lang w:val="en-US" w:eastAsia="en-GB"/>
              </w:rPr>
              <w:t xml:space="preserve">E: </w:t>
            </w:r>
            <w:r w:rsidRPr="00C11F75">
              <w:rPr>
                <w:rFonts w:ascii="Times New Roman" w:eastAsia="Times New Roman" w:hAnsi="Times New Roman" w:cs="Times New Roman"/>
                <w:b/>
                <w:sz w:val="32"/>
                <w:szCs w:val="24"/>
                <w:lang w:val="en-US" w:eastAsia="en-GB"/>
              </w:rPr>
              <w:t xml:space="preserve">Duration of visit </w:t>
            </w:r>
          </w:p>
        </w:tc>
      </w:tr>
      <w:tr w:rsidR="008D4842" w:rsidRPr="00C11F75" w14:paraId="3046E9B2" w14:textId="1A1472EE" w:rsidTr="008D4842">
        <w:trPr>
          <w:trHeight w:val="593"/>
        </w:trPr>
        <w:tc>
          <w:tcPr>
            <w:tcW w:w="11174" w:type="dxa"/>
          </w:tcPr>
          <w:p w14:paraId="2AFE940C" w14:textId="16586D33" w:rsidR="00925E8A" w:rsidRDefault="006B248B" w:rsidP="00232EED">
            <w:pPr>
              <w:spacing w:after="6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E1: W</w:t>
            </w:r>
            <w:r w:rsidR="00925E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hat time did you arrive hospital this </w:t>
            </w:r>
            <w:r w:rsidR="005E0F8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visit</w:t>
            </w:r>
            <w:r w:rsidR="00925E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? </w:t>
            </w:r>
          </w:p>
          <w:p w14:paraId="4ECDA977" w14:textId="086EEB14" w:rsidR="00925E8A" w:rsidRDefault="00925E8A" w:rsidP="00232EED">
            <w:pPr>
              <w:spacing w:after="6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</w:t>
            </w:r>
            <w:r w:rsidRPr="00C0723F">
              <w:rPr>
                <w:rFonts w:ascii="Times New Roman" w:hAnsi="Times New Roman" w:cs="Times New Roman"/>
                <w:sz w:val="24"/>
                <w:lang w:val="en-US"/>
              </w:rPr>
              <w:t xml:space="preserve">[_____|______] </w:t>
            </w:r>
            <w:r w:rsidRPr="00C0723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Hours </w:t>
            </w:r>
            <w:r w:rsidRPr="00C0723F">
              <w:rPr>
                <w:rFonts w:ascii="Times New Roman" w:hAnsi="Times New Roman" w:cs="Times New Roman"/>
                <w:sz w:val="24"/>
                <w:lang w:val="en-US"/>
              </w:rPr>
              <w:t xml:space="preserve">[______|______] </w:t>
            </w:r>
            <w:r w:rsidRPr="00C0723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Minutes 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</w:t>
            </w:r>
            <w:r w:rsidRPr="00C0723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  <w:p w14:paraId="5D57A8F5" w14:textId="5962023C" w:rsidR="008D4842" w:rsidRPr="00C0723F" w:rsidRDefault="008D4842" w:rsidP="00232EED">
            <w:pPr>
              <w:spacing w:after="6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E</w:t>
            </w:r>
            <w:r w:rsidR="00925E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: </w:t>
            </w:r>
            <w:r w:rsidRPr="00C072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How long did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you</w:t>
            </w:r>
            <w:r w:rsidRPr="00C072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wait to see the doctor/nurse? </w:t>
            </w:r>
          </w:p>
          <w:p w14:paraId="06F997F3" w14:textId="68282917" w:rsidR="008D4842" w:rsidRPr="00C0723F" w:rsidRDefault="008D4842" w:rsidP="00232EED">
            <w:pPr>
              <w:spacing w:before="80" w:after="4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u w:val="single"/>
                <w:lang w:val="en-US" w:eastAsia="en-GB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                                                                      </w:t>
            </w:r>
            <w:r w:rsidRPr="00C0723F">
              <w:rPr>
                <w:rFonts w:ascii="Times New Roman" w:hAnsi="Times New Roman" w:cs="Times New Roman"/>
                <w:sz w:val="24"/>
                <w:lang w:val="en-US"/>
              </w:rPr>
              <w:t xml:space="preserve">[_____|______] </w:t>
            </w:r>
            <w:r w:rsidRPr="00C0723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Hours </w:t>
            </w:r>
            <w:r w:rsidRPr="00C0723F">
              <w:rPr>
                <w:rFonts w:ascii="Times New Roman" w:hAnsi="Times New Roman" w:cs="Times New Roman"/>
                <w:sz w:val="24"/>
                <w:lang w:val="en-US"/>
              </w:rPr>
              <w:t xml:space="preserve">[______|______] </w:t>
            </w:r>
            <w:r w:rsidRPr="00C0723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Minutes 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</w:t>
            </w:r>
            <w:r w:rsidRPr="00C0723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8D4842" w:rsidRPr="00C11F75" w14:paraId="360EE69D" w14:textId="49945630" w:rsidTr="008D4842">
        <w:trPr>
          <w:trHeight w:val="69"/>
        </w:trPr>
        <w:tc>
          <w:tcPr>
            <w:tcW w:w="11174" w:type="dxa"/>
          </w:tcPr>
          <w:p w14:paraId="2B800FC8" w14:textId="1FFCA74B" w:rsidR="008D4842" w:rsidRPr="00C0723F" w:rsidRDefault="008D4842" w:rsidP="00C468EE">
            <w:pPr>
              <w:spacing w:after="120"/>
              <w:rPr>
                <w:rFonts w:ascii="Times New Roman" w:eastAsia="Times New Roman" w:hAnsi="Times New Roman" w:cs="Times New Roman"/>
                <w:b/>
                <w:sz w:val="28"/>
                <w:szCs w:val="24"/>
                <w:u w:val="single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E</w:t>
            </w:r>
            <w:r w:rsidR="00925E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: </w:t>
            </w:r>
            <w:r w:rsidRPr="00C072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How long did the health exam tak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(the time that doctor or nurse examines patient)</w:t>
            </w:r>
            <w:r w:rsidR="00B20AB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in total</w:t>
            </w:r>
            <w:r w:rsidRPr="00C072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?</w:t>
            </w:r>
          </w:p>
          <w:p w14:paraId="6AEA3562" w14:textId="02A1A6DB" w:rsidR="008D4842" w:rsidRPr="00C0723F" w:rsidRDefault="008D4842" w:rsidP="00232EED">
            <w:pPr>
              <w:spacing w:before="160" w:after="4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u w:val="single"/>
                <w:lang w:val="en-US" w:eastAsia="en-GB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                                                                      </w:t>
            </w:r>
            <w:r w:rsidRPr="00C0723F">
              <w:rPr>
                <w:rFonts w:ascii="Times New Roman" w:hAnsi="Times New Roman" w:cs="Times New Roman"/>
                <w:sz w:val="24"/>
                <w:lang w:val="en-US"/>
              </w:rPr>
              <w:t xml:space="preserve">[_____|______] 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Hours </w:t>
            </w:r>
            <w:r w:rsidRPr="00C0723F">
              <w:rPr>
                <w:rFonts w:ascii="Times New Roman" w:hAnsi="Times New Roman" w:cs="Times New Roman"/>
                <w:sz w:val="24"/>
                <w:lang w:val="en-US"/>
              </w:rPr>
              <w:t xml:space="preserve">[______|______] 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Minutes   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 </w:t>
            </w:r>
            <w:r w:rsidRPr="00C0723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Don’t know</w:t>
            </w:r>
          </w:p>
        </w:tc>
      </w:tr>
      <w:tr w:rsidR="008D4842" w:rsidRPr="00C11F75" w14:paraId="48E64B97" w14:textId="22AD99E1" w:rsidTr="008D4842">
        <w:trPr>
          <w:trHeight w:val="171"/>
        </w:trPr>
        <w:tc>
          <w:tcPr>
            <w:tcW w:w="11174" w:type="dxa"/>
            <w:shd w:val="clear" w:color="auto" w:fill="A6A6A6" w:themeFill="background1" w:themeFillShade="A6"/>
          </w:tcPr>
          <w:p w14:paraId="14096EA4" w14:textId="07DD2FFD" w:rsidR="008D4842" w:rsidRPr="00C11F75" w:rsidRDefault="008D4842" w:rsidP="00F1539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28"/>
                <w:lang w:val="en-US" w:eastAsia="en-GB"/>
              </w:rPr>
              <w:t xml:space="preserve">F: </w:t>
            </w:r>
            <w:r w:rsidRPr="00C11F75">
              <w:rPr>
                <w:rFonts w:ascii="Times New Roman" w:eastAsia="Times New Roman" w:hAnsi="Times New Roman" w:cs="Times New Roman"/>
                <w:b/>
                <w:sz w:val="32"/>
                <w:szCs w:val="28"/>
                <w:lang w:val="en-US" w:eastAsia="en-GB"/>
              </w:rPr>
              <w:t xml:space="preserve">Travel and subsidence  </w:t>
            </w:r>
          </w:p>
        </w:tc>
      </w:tr>
      <w:tr w:rsidR="008D4842" w:rsidRPr="00C11F75" w14:paraId="727C11A7" w14:textId="6BD67B7A" w:rsidTr="008D4842">
        <w:trPr>
          <w:trHeight w:val="284"/>
        </w:trPr>
        <w:tc>
          <w:tcPr>
            <w:tcW w:w="11174" w:type="dxa"/>
            <w:vAlign w:val="center"/>
          </w:tcPr>
          <w:p w14:paraId="0E982E3A" w14:textId="0D7959BF" w:rsidR="008D4842" w:rsidRDefault="008D4842" w:rsidP="0021596F">
            <w:pPr>
              <w:spacing w:after="40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F1: Approximately how far did you 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travel to get to the </w:t>
            </w:r>
            <w:r w:rsidRPr="00C11F75">
              <w:rPr>
                <w:rFonts w:ascii="Times New Roman" w:hAnsi="Times New Roman" w:cs="Times New Roman"/>
                <w:b/>
                <w:bCs/>
                <w:sz w:val="24"/>
              </w:rPr>
              <w:t>facility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?                                            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                                 </w:t>
            </w:r>
          </w:p>
          <w:p w14:paraId="45EEBAAB" w14:textId="037C7C21" w:rsidR="008D4842" w:rsidRPr="00C11F75" w:rsidRDefault="008D4842" w:rsidP="00232EED">
            <w:pPr>
              <w:spacing w:after="4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u w:val="single"/>
                <w:lang w:val="en-US" w:eastAsia="en-GB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                                                                                              </w:t>
            </w:r>
            <w:r w:rsidRPr="004C2E6D">
              <w:rPr>
                <w:rFonts w:ascii="Times New Roman" w:hAnsi="Times New Roman" w:cs="Times New Roman"/>
                <w:sz w:val="28"/>
                <w:lang w:val="en-US"/>
              </w:rPr>
              <w:t>[___________]</w:t>
            </w:r>
            <w:r w:rsidRPr="00C11F75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kilometers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8D4842" w:rsidRPr="00C11F75" w14:paraId="5E76D05B" w14:textId="5EFCD41F" w:rsidTr="008D4842">
        <w:trPr>
          <w:trHeight w:val="89"/>
        </w:trPr>
        <w:tc>
          <w:tcPr>
            <w:tcW w:w="11174" w:type="dxa"/>
            <w:vAlign w:val="bottom"/>
          </w:tcPr>
          <w:p w14:paraId="1CBE2436" w14:textId="09A332A2" w:rsidR="008D4842" w:rsidRDefault="008D4842" w:rsidP="00DB3B50">
            <w:pPr>
              <w:spacing w:after="120"/>
              <w:rPr>
                <w:rFonts w:ascii="Times New Roman" w:eastAsia="Times New Roman" w:hAnsi="Times New Roman" w:cs="Times New Roman"/>
                <w:bCs/>
                <w:i/>
                <w:sz w:val="25"/>
                <w:szCs w:val="25"/>
                <w:u w:val="single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F2: 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What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 was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main method of transportation you used?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 </w:t>
            </w:r>
            <w:r w:rsidRPr="00F47B61">
              <w:rPr>
                <w:rFonts w:ascii="Times New Roman" w:hAnsi="Times New Roman" w:cs="Times New Roman"/>
                <w:b/>
                <w:bCs/>
                <w:sz w:val="24"/>
              </w:rPr>
              <w:t>-</w:t>
            </w:r>
            <w:r w:rsidRPr="00E4219D">
              <w:rPr>
                <w:rFonts w:ascii="Times New Roman" w:hAnsi="Times New Roman" w:cs="Times New Roman"/>
                <w:b/>
                <w:bCs/>
                <w:color w:val="4F81BD" w:themeColor="accent1"/>
                <w:sz w:val="24"/>
              </w:rPr>
              <w:t xml:space="preserve"> </w:t>
            </w:r>
            <w:r w:rsidR="00992D34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– C</w:t>
            </w:r>
            <w:r w:rsidR="00992D34" w:rsidRPr="007B3305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 xml:space="preserve">ircle </w:t>
            </w:r>
            <w:r w:rsidR="00992D34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the most relevant number (only one).</w:t>
            </w:r>
          </w:p>
          <w:p w14:paraId="0B13FDAD" w14:textId="147F2C79" w:rsidR="00C02DF3" w:rsidRDefault="008D4842" w:rsidP="008D4B9F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A13D97">
              <w:rPr>
                <w:rFonts w:ascii="Times New Roman" w:hAnsi="Times New Roman" w:cs="Times New Roman"/>
                <w:b/>
                <w:sz w:val="24"/>
                <w:szCs w:val="24"/>
              </w:rPr>
              <w:t>[1]</w:t>
            </w:r>
            <w:r w:rsidRPr="004B33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7DF9">
              <w:rPr>
                <w:rFonts w:ascii="Times New Roman" w:hAnsi="Times New Roman" w:cs="Times New Roman"/>
                <w:i/>
                <w:sz w:val="24"/>
                <w:szCs w:val="24"/>
              </w:rPr>
              <w:t>Walking,</w:t>
            </w:r>
            <w:r w:rsidRPr="004B33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A13D97">
              <w:rPr>
                <w:rFonts w:ascii="Times New Roman" w:hAnsi="Times New Roman" w:cs="Times New Roman"/>
                <w:b/>
                <w:sz w:val="24"/>
                <w:szCs w:val="24"/>
              </w:rPr>
              <w:t>[2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7DF9">
              <w:rPr>
                <w:rFonts w:ascii="Times New Roman" w:hAnsi="Times New Roman" w:cs="Times New Roman"/>
                <w:i/>
                <w:sz w:val="24"/>
                <w:szCs w:val="24"/>
              </w:rPr>
              <w:t>Bicycl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A13D97">
              <w:rPr>
                <w:rFonts w:ascii="Times New Roman" w:hAnsi="Times New Roman" w:cs="Times New Roman"/>
                <w:b/>
                <w:sz w:val="24"/>
                <w:szCs w:val="24"/>
              </w:rPr>
              <w:t>[3]</w:t>
            </w:r>
            <w:r w:rsidRPr="004B33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7DF9">
              <w:rPr>
                <w:rFonts w:ascii="Times New Roman" w:hAnsi="Times New Roman" w:cs="Times New Roman"/>
                <w:i/>
                <w:sz w:val="24"/>
                <w:szCs w:val="24"/>
              </w:rPr>
              <w:t>Own motorbike</w:t>
            </w:r>
            <w:r w:rsidRPr="004B337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A13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4]</w:t>
            </w:r>
            <w:r w:rsidRPr="004B337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987DF9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US" w:eastAsia="en-GB"/>
              </w:rPr>
              <w:t>Own car,</w:t>
            </w:r>
            <w:r w:rsidRPr="004B33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Pr="00A13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5]</w:t>
            </w:r>
            <w:r w:rsidRPr="004B337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987DF9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US" w:eastAsia="en-GB"/>
              </w:rPr>
              <w:t>Taxi,</w:t>
            </w:r>
            <w:r w:rsidRPr="00A13D9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   </w:t>
            </w:r>
            <w:r w:rsidRPr="00A13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     [6]</w:t>
            </w:r>
            <w:r w:rsidRPr="004B337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987DF9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US" w:eastAsia="en-GB"/>
              </w:rPr>
              <w:t>Bus,</w:t>
            </w:r>
            <w:r w:rsidRPr="004B337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                                       </w:t>
            </w:r>
            <w:r w:rsidRPr="00A13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7]</w:t>
            </w:r>
            <w:r w:rsidRPr="004B337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2B59EB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US" w:eastAsia="en-GB"/>
              </w:rPr>
              <w:t>Gra</w:t>
            </w:r>
            <w:r w:rsidR="00C02DF3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US" w:eastAsia="en-GB"/>
              </w:rPr>
              <w:t>b</w:t>
            </w:r>
            <w:r w:rsidR="002B59EB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US" w:eastAsia="en-GB"/>
              </w:rPr>
              <w:t xml:space="preserve"> bike</w:t>
            </w:r>
            <w:r w:rsidR="00C02DF3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US" w:eastAsia="en-GB"/>
              </w:rPr>
              <w:t xml:space="preserve">(or similar technology) </w:t>
            </w:r>
            <w:r w:rsidRPr="00987DF9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US" w:eastAsia="en-GB"/>
              </w:rPr>
              <w:t>,</w:t>
            </w:r>
            <w:r w:rsidRPr="004B337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A13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8]</w:t>
            </w:r>
            <w:r w:rsidR="002B59E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Grab</w:t>
            </w:r>
            <w:r w:rsidR="00C02DF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2B59E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>car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C02DF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>(or similar technology)</w:t>
            </w:r>
            <w:r w:rsidRPr="004B337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C02DF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  </w:t>
            </w:r>
          </w:p>
          <w:p w14:paraId="5A61368E" w14:textId="6DD9EBA8" w:rsidR="008D4842" w:rsidRPr="00C11F75" w:rsidRDefault="008D4842" w:rsidP="008D4B9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lang w:val="en-US" w:eastAsia="en-GB"/>
              </w:rPr>
            </w:pPr>
            <w:r w:rsidRPr="00A13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9]</w:t>
            </w:r>
            <w:r w:rsidRPr="004B337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987DF9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US" w:eastAsia="en-GB"/>
              </w:rPr>
              <w:t xml:space="preserve">Other </w:t>
            </w:r>
            <w:r w:rsidRPr="00987DF9">
              <w:rPr>
                <w:rFonts w:ascii="Times New Roman" w:eastAsia="Times New Roman" w:hAnsi="Times New Roman" w:cs="Times New Roman"/>
                <w:bCs/>
                <w:i/>
                <w:sz w:val="24"/>
                <w:lang w:val="en-US" w:eastAsia="en-GB"/>
              </w:rPr>
              <w:t>- specify</w:t>
            </w:r>
            <w:r w:rsidRPr="0030266C">
              <w:rPr>
                <w:rFonts w:ascii="Times New Roman" w:eastAsia="Times New Roman" w:hAnsi="Times New Roman" w:cs="Times New Roman"/>
                <w:bCs/>
                <w:sz w:val="30"/>
                <w:szCs w:val="30"/>
                <w:vertAlign w:val="subscript"/>
                <w:lang w:val="en-US" w:eastAsia="en-GB"/>
              </w:rPr>
              <w:t>…………………………………………</w:t>
            </w:r>
          </w:p>
        </w:tc>
      </w:tr>
      <w:tr w:rsidR="008D4842" w:rsidRPr="00C11F75" w14:paraId="4041EE8E" w14:textId="73E75B9F" w:rsidTr="008D4842">
        <w:trPr>
          <w:trHeight w:val="617"/>
        </w:trPr>
        <w:tc>
          <w:tcPr>
            <w:tcW w:w="11174" w:type="dxa"/>
          </w:tcPr>
          <w:p w14:paraId="09DB0A79" w14:textId="665FAD70" w:rsidR="008D4842" w:rsidRDefault="008D4842" w:rsidP="00232EED">
            <w:pPr>
              <w:spacing w:after="120"/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F3: How much did it </w:t>
            </w:r>
            <w:r w:rsidRPr="00C11F75">
              <w:rPr>
                <w:rFonts w:ascii="Times New Roman" w:hAnsi="Times New Roman" w:cs="Times New Roman"/>
                <w:b/>
                <w:bCs/>
                <w:sz w:val="24"/>
              </w:rPr>
              <w:t xml:space="preserve">cost 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(one way) - </w:t>
            </w:r>
            <w:r>
              <w:rPr>
                <w:rFonts w:ascii="Times New Roman" w:hAnsi="Times New Roman" w:cs="Times New Roman"/>
                <w:i/>
                <w:sz w:val="24"/>
                <w:u w:val="single"/>
              </w:rPr>
              <w:t>N</w:t>
            </w:r>
            <w:r w:rsidRPr="002B5550">
              <w:rPr>
                <w:rFonts w:ascii="Times New Roman" w:hAnsi="Times New Roman" w:cs="Times New Roman"/>
                <w:i/>
                <w:sz w:val="24"/>
                <w:u w:val="single"/>
              </w:rPr>
              <w:t xml:space="preserve">ot including 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u w:val="single"/>
                <w:lang w:val="en-US" w:eastAsia="en-GB"/>
              </w:rPr>
              <w:t>park</w:t>
            </w:r>
            <w:r>
              <w:rPr>
                <w:rFonts w:ascii="Times New Roman" w:eastAsia="Times New Roman" w:hAnsi="Times New Roman" w:cs="Times New Roman"/>
                <w:i/>
                <w:sz w:val="24"/>
                <w:u w:val="single"/>
                <w:lang w:val="en-US" w:eastAsia="en-GB"/>
              </w:rPr>
              <w:t xml:space="preserve">ing fees or your fuel costs. 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If not need to pay, write 0</w:t>
            </w:r>
            <w:r w:rsidR="002B59EB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.</w:t>
            </w:r>
            <w:r w:rsidR="00922187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If patients said that clinical</w:t>
            </w:r>
            <w:r w:rsidR="00F4570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trial</w:t>
            </w:r>
            <w:r w:rsidR="00922187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program </w:t>
            </w:r>
            <w:r w:rsidR="00F4570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pay</w:t>
            </w:r>
            <w:r w:rsidR="00922187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money for them, ask the actual money they pa</w:t>
            </w:r>
            <w:r w:rsidR="00F4570F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y</w:t>
            </w:r>
            <w:r w:rsidR="00922187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directly for travel.</w:t>
            </w:r>
          </w:p>
          <w:p w14:paraId="79E0CDBE" w14:textId="7CDBCD2E" w:rsidR="008D4842" w:rsidRPr="004A0595" w:rsidRDefault="008D4842" w:rsidP="00C468EE">
            <w:pPr>
              <w:spacing w:after="4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u w:val="single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</w:t>
            </w:r>
            <w:r w:rsidRPr="007D5420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</w:t>
            </w:r>
            <w:r w:rsidRPr="007D5420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            </w:t>
            </w:r>
            <w:r w:rsidRPr="007D5420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</w:t>
            </w:r>
            <w:r w:rsidRPr="007D5420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                   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             </w:t>
            </w:r>
            <w:r w:rsidRPr="00C11F7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en-GB"/>
              </w:rPr>
              <w:t xml:space="preserve">        </w:t>
            </w:r>
            <w:r w:rsidRPr="004C2E6D">
              <w:rPr>
                <w:rFonts w:ascii="Times New Roman" w:hAnsi="Times New Roman" w:cs="Times New Roman"/>
                <w:sz w:val="28"/>
              </w:rPr>
              <w:t>[______________________________]</w:t>
            </w:r>
            <w:r w:rsidRPr="004C2E6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proofErr w:type="spellStart"/>
            <w:r w:rsidR="00992D34"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gan</w:t>
            </w:r>
            <w:proofErr w:type="spellEnd"/>
            <w:r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VND</w:t>
            </w:r>
            <w:r w:rsidRPr="00C11F75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8D4842" w:rsidRPr="00C11F75" w14:paraId="3573C094" w14:textId="2094E81B" w:rsidTr="008D4842">
        <w:trPr>
          <w:trHeight w:val="591"/>
        </w:trPr>
        <w:tc>
          <w:tcPr>
            <w:tcW w:w="11174" w:type="dxa"/>
          </w:tcPr>
          <w:p w14:paraId="3C69933B" w14:textId="15AE719D" w:rsidR="008D4842" w:rsidRDefault="008D4842" w:rsidP="00F1539B">
            <w:pPr>
              <w:spacing w:after="60"/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lastRenderedPageBreak/>
              <w:t xml:space="preserve">F4: Do you pay a </w:t>
            </w:r>
            <w:r w:rsidRPr="004A0595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parking fee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?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I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f not need to pay, write 0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</w:t>
            </w:r>
          </w:p>
          <w:p w14:paraId="39420983" w14:textId="27BE7C38" w:rsidR="008D4842" w:rsidRPr="00253C43" w:rsidRDefault="008D4842" w:rsidP="00232EED">
            <w:pPr>
              <w:spacing w:after="0"/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                                                     </w:t>
            </w:r>
            <w:r w:rsidRPr="00C11F7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en-GB"/>
              </w:rPr>
              <w:t xml:space="preserve"> </w:t>
            </w:r>
            <w:r w:rsidRPr="004C2E6D">
              <w:rPr>
                <w:rFonts w:ascii="Times New Roman" w:hAnsi="Times New Roman" w:cs="Times New Roman"/>
                <w:sz w:val="28"/>
              </w:rPr>
              <w:t>[______________________________]</w:t>
            </w:r>
            <w:r w:rsidRPr="004C2E6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proofErr w:type="spellStart"/>
            <w:r w:rsidR="00992D34"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gan</w:t>
            </w:r>
            <w:proofErr w:type="spellEnd"/>
            <w:r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VND  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8D4842" w:rsidRPr="00C11F75" w14:paraId="19088E28" w14:textId="0BA1CBB3" w:rsidTr="008D4842">
        <w:trPr>
          <w:trHeight w:val="356"/>
        </w:trPr>
        <w:tc>
          <w:tcPr>
            <w:tcW w:w="11174" w:type="dxa"/>
          </w:tcPr>
          <w:p w14:paraId="34AFCD60" w14:textId="15D7F4FC" w:rsidR="008D4842" w:rsidRDefault="008D4842" w:rsidP="00F1539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F5: </w:t>
            </w:r>
            <w:r w:rsidRPr="00C238B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How long did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you</w:t>
            </w:r>
            <w:r w:rsidRPr="00C238B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spend traveling to the </w:t>
            </w:r>
            <w:r w:rsidRPr="005115F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outpatient facility</w:t>
            </w:r>
            <w:r w:rsidRPr="00C238B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</w:t>
            </w:r>
            <w:r w:rsidRPr="00DA42B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(one way)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?</w:t>
            </w:r>
            <w:r w:rsidRPr="00C238B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</w:t>
            </w:r>
          </w:p>
          <w:p w14:paraId="5766AD05" w14:textId="0DC84FB7" w:rsidR="008D4842" w:rsidRPr="00C238B6" w:rsidRDefault="008D4842" w:rsidP="00AF493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 xml:space="preserve">                                                  </w:t>
            </w:r>
            <w:r w:rsidRPr="004C2E6D">
              <w:rPr>
                <w:rFonts w:ascii="Times New Roman" w:hAnsi="Times New Roman" w:cs="Times New Roman"/>
                <w:sz w:val="28"/>
                <w:lang w:val="en-US"/>
              </w:rPr>
              <w:t xml:space="preserve">[_____|______] </w:t>
            </w:r>
            <w:r w:rsidRPr="00C238B6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Hours    </w:t>
            </w:r>
            <w:r w:rsidRPr="004C2E6D">
              <w:rPr>
                <w:rFonts w:ascii="Times New Roman" w:hAnsi="Times New Roman" w:cs="Times New Roman"/>
                <w:sz w:val="28"/>
                <w:lang w:val="en-US"/>
              </w:rPr>
              <w:t>[______|______]</w:t>
            </w:r>
            <w:r w:rsidRPr="00C238B6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Pr="00C238B6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Minutes 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</w:t>
            </w:r>
            <w:r w:rsidRPr="00C238B6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 Don’t know</w:t>
            </w:r>
          </w:p>
        </w:tc>
      </w:tr>
      <w:tr w:rsidR="008D4842" w:rsidRPr="00C11F75" w14:paraId="5ED63356" w14:textId="613B8C8A" w:rsidTr="008D4842">
        <w:trPr>
          <w:trHeight w:val="561"/>
        </w:trPr>
        <w:tc>
          <w:tcPr>
            <w:tcW w:w="11174" w:type="dxa"/>
          </w:tcPr>
          <w:p w14:paraId="5FF04246" w14:textId="488DBEA2" w:rsidR="008D4842" w:rsidRPr="002B5550" w:rsidRDefault="008D4842" w:rsidP="00F1539B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i/>
                <w:sz w:val="24"/>
                <w:u w:val="single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 xml:space="preserve">F6: </w:t>
            </w:r>
            <w:r w:rsidRPr="00C11F75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 xml:space="preserve">If the caregivers traveled separately, were there any extra travel costs incurred by them </w:t>
            </w:r>
            <w:r w:rsidRPr="00C11F75">
              <w:rPr>
                <w:rFonts w:ascii="Times New Roman" w:hAnsi="Times New Roman" w:cs="Times New Roman"/>
                <w:b/>
                <w:sz w:val="24"/>
              </w:rPr>
              <w:t>(one way)?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 </w:t>
            </w:r>
            <w:r w:rsidRPr="002B5550">
              <w:rPr>
                <w:rFonts w:ascii="Times New Roman" w:eastAsia="Times New Roman" w:hAnsi="Times New Roman" w:cs="Times New Roman"/>
                <w:sz w:val="24"/>
                <w:u w:val="single"/>
                <w:lang w:val="en-US" w:eastAsia="en-GB"/>
              </w:rPr>
              <w:t>-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u w:val="single"/>
                <w:lang w:val="en-US" w:eastAsia="en-GB"/>
              </w:rPr>
              <w:t xml:space="preserve"> 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If no, write 0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u w:val="single"/>
                <w:lang w:val="en-US" w:eastAsia="en-GB"/>
              </w:rPr>
              <w:t xml:space="preserve">                                                                                                             </w:t>
            </w:r>
          </w:p>
          <w:p w14:paraId="1F2B6534" w14:textId="6F8B87BD" w:rsidR="008D4842" w:rsidRPr="00C11F75" w:rsidRDefault="008D4842" w:rsidP="00AF493A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u w:val="single"/>
                <w:lang w:val="en-US" w:eastAsia="en-GB"/>
              </w:rPr>
            </w:pPr>
            <w:r w:rsidRPr="004C2E6D">
              <w:rPr>
                <w:rFonts w:ascii="Times New Roman" w:eastAsia="Times New Roman" w:hAnsi="Times New Roman" w:cs="Times New Roman"/>
                <w:i/>
                <w:sz w:val="28"/>
                <w:lang w:val="en-US" w:eastAsia="en-GB"/>
              </w:rPr>
              <w:t xml:space="preserve">                             </w:t>
            </w:r>
            <w:r>
              <w:rPr>
                <w:rFonts w:ascii="Times New Roman" w:eastAsia="Times New Roman" w:hAnsi="Times New Roman" w:cs="Times New Roman"/>
                <w:i/>
                <w:sz w:val="28"/>
                <w:lang w:val="en-US" w:eastAsia="en-GB"/>
              </w:rPr>
              <w:t xml:space="preserve">         </w:t>
            </w:r>
            <w:r w:rsidRPr="004C2E6D">
              <w:rPr>
                <w:rFonts w:ascii="Times New Roman" w:eastAsia="Times New Roman" w:hAnsi="Times New Roman" w:cs="Times New Roman"/>
                <w:i/>
                <w:sz w:val="28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8"/>
                <w:lang w:val="en-US" w:eastAsia="en-GB"/>
              </w:rPr>
              <w:t xml:space="preserve">      </w:t>
            </w:r>
            <w:r w:rsidRPr="004C2E6D">
              <w:rPr>
                <w:rFonts w:ascii="Times New Roman" w:eastAsia="Times New Roman" w:hAnsi="Times New Roman" w:cs="Times New Roman"/>
                <w:i/>
                <w:sz w:val="28"/>
                <w:lang w:val="en-US" w:eastAsia="en-GB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i/>
                <w:sz w:val="28"/>
                <w:lang w:val="en-US" w:eastAsia="en-GB"/>
              </w:rPr>
              <w:t xml:space="preserve"> </w:t>
            </w:r>
            <w:r w:rsidRPr="004C2E6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r w:rsidRPr="004C2E6D">
              <w:rPr>
                <w:rFonts w:ascii="Times New Roman" w:hAnsi="Times New Roman" w:cs="Times New Roman"/>
                <w:sz w:val="28"/>
              </w:rPr>
              <w:t>[______________________________]</w:t>
            </w:r>
            <w:r w:rsidRPr="004C2E6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proofErr w:type="spellStart"/>
            <w:r w:rsidR="00992D34"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gan</w:t>
            </w:r>
            <w:proofErr w:type="spellEnd"/>
            <w:r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VND</w:t>
            </w:r>
            <w:r w:rsidRPr="00C11F75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8D4842" w:rsidRPr="00C11F75" w14:paraId="26A4332F" w14:textId="3775005B" w:rsidTr="008D4842">
        <w:trPr>
          <w:trHeight w:val="402"/>
        </w:trPr>
        <w:tc>
          <w:tcPr>
            <w:tcW w:w="11174" w:type="dxa"/>
          </w:tcPr>
          <w:p w14:paraId="5A7C53F7" w14:textId="1929A2E2" w:rsidR="008D4842" w:rsidRPr="00C11F75" w:rsidRDefault="008D4842" w:rsidP="00F1539B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F7: What were the t</w:t>
            </w:r>
            <w:r w:rsidRPr="00C11F75">
              <w:rPr>
                <w:rFonts w:ascii="Times New Roman" w:hAnsi="Times New Roman" w:cs="Times New Roman"/>
                <w:b/>
                <w:sz w:val="24"/>
              </w:rPr>
              <w:t>otal food expense</w:t>
            </w:r>
            <w:r>
              <w:rPr>
                <w:rFonts w:ascii="Times New Roman" w:hAnsi="Times New Roman" w:cs="Times New Roman"/>
                <w:b/>
                <w:sz w:val="24"/>
              </w:rPr>
              <w:t>s</w:t>
            </w:r>
            <w:r w:rsidRPr="00C11F75">
              <w:rPr>
                <w:rFonts w:ascii="Times New Roman" w:hAnsi="Times New Roman" w:cs="Times New Roman"/>
                <w:b/>
                <w:sz w:val="24"/>
              </w:rPr>
              <w:t xml:space="preserve"> (for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both patients and caregivers)? </w:t>
            </w:r>
            <w:r w:rsidRPr="002B5550">
              <w:rPr>
                <w:rFonts w:ascii="Times New Roman" w:hAnsi="Times New Roman" w:cs="Times New Roman"/>
                <w:i/>
                <w:sz w:val="24"/>
                <w:u w:val="single"/>
              </w:rPr>
              <w:t xml:space="preserve">- 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If none, write 0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u w:val="single"/>
                <w:lang w:val="en-US" w:eastAsia="en-GB"/>
              </w:rPr>
              <w:t xml:space="preserve">                                                                                                                    </w:t>
            </w:r>
          </w:p>
          <w:p w14:paraId="6EAE0FE2" w14:textId="6BD1163D" w:rsidR="008D4842" w:rsidRPr="00C11F75" w:rsidRDefault="008D4842" w:rsidP="00232EED">
            <w:pPr>
              <w:spacing w:before="120" w:after="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u w:val="single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                                                         </w:t>
            </w:r>
            <w:r w:rsidRPr="004C2E6D">
              <w:rPr>
                <w:rFonts w:ascii="Times New Roman" w:hAnsi="Times New Roman" w:cs="Times New Roman"/>
                <w:sz w:val="28"/>
              </w:rPr>
              <w:t>[______________________________]</w:t>
            </w:r>
            <w:r w:rsidRPr="004C2E6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proofErr w:type="spellStart"/>
            <w:r w:rsidR="00992D34"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gan</w:t>
            </w:r>
            <w:proofErr w:type="spellEnd"/>
            <w:r w:rsidRP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VND</w:t>
            </w:r>
            <w:r w:rsidRPr="00C11F75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8D4842" w:rsidRPr="00C11F75" w14:paraId="62A23A80" w14:textId="4D19407A" w:rsidTr="008D4842">
        <w:trPr>
          <w:trHeight w:val="402"/>
        </w:trPr>
        <w:tc>
          <w:tcPr>
            <w:tcW w:w="11174" w:type="dxa"/>
          </w:tcPr>
          <w:p w14:paraId="592D9744" w14:textId="1968ADA1" w:rsidR="008D4842" w:rsidRPr="00C11F75" w:rsidRDefault="008D4842" w:rsidP="00D769D1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lang w:val="en-US" w:eastAsia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8: Did 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you</w:t>
            </w:r>
            <w:r w:rsidRPr="00C11F7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r your </w:t>
            </w:r>
            <w:r>
              <w:rPr>
                <w:rFonts w:ascii="Times New Roman" w:hAnsi="Times New Roman" w:cs="Times New Roman"/>
                <w:b/>
                <w:sz w:val="24"/>
              </w:rPr>
              <w:t>caregivers</w:t>
            </w:r>
            <w:r w:rsidRPr="00C11F7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cur an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sts for</w:t>
            </w:r>
            <w:r w:rsidRPr="00C11F7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ccommodation</w:t>
            </w:r>
            <w:r w:rsidRPr="00C11F75">
              <w:rPr>
                <w:rFonts w:ascii="Times New Roman" w:hAnsi="Times New Roman" w:cs="Times New Roman"/>
                <w:b/>
                <w:sz w:val="24"/>
              </w:rPr>
              <w:t xml:space="preserve">? </w:t>
            </w:r>
          </w:p>
          <w:p w14:paraId="3B47DC13" w14:textId="727423BC" w:rsidR="00F0645C" w:rsidRPr="00A6279D" w:rsidRDefault="00F0645C" w:rsidP="00D769D1">
            <w:pPr>
              <w:spacing w:before="60" w:after="60"/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</w:pPr>
            <w:r w:rsidRPr="00A6279D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[1]</w:t>
            </w:r>
            <w:r w:rsidRPr="00A6279D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Yes- I/caregivers paid by myself</w:t>
            </w:r>
            <w:r w:rsidR="00992D34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, </w:t>
            </w:r>
            <w:r w:rsidR="00992D34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add amount:</w:t>
            </w:r>
            <w:r w:rsidR="00146669" w:rsidRPr="00A6279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r w:rsidR="00922187" w:rsidRPr="00A6279D">
              <w:rPr>
                <w:rFonts w:ascii="Times New Roman" w:hAnsi="Times New Roman" w:cs="Times New Roman"/>
                <w:sz w:val="28"/>
              </w:rPr>
              <w:t>[_______________]</w:t>
            </w:r>
            <w:r w:rsidR="00922187" w:rsidRPr="00A6279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proofErr w:type="spellStart"/>
            <w:r w:rsid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gan</w:t>
            </w:r>
            <w:proofErr w:type="spellEnd"/>
            <w:r w:rsidR="00922187" w:rsidRPr="00A6279D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VND     </w:t>
            </w:r>
            <w:r w:rsidR="00146669" w:rsidRPr="00A6279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</w:t>
            </w:r>
            <w:r w:rsidR="00992D34"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  <w:r w:rsidR="00146669" w:rsidRPr="00A6279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                    </w:t>
            </w:r>
            <w:r w:rsidR="00922187" w:rsidRPr="00A6279D">
              <w:rPr>
                <w:rFonts w:ascii="Times New Roman" w:eastAsia="Times New Roman" w:hAnsi="Times New Roman" w:cs="Times New Roman"/>
                <w:sz w:val="28"/>
                <w:lang w:val="en-US" w:eastAsia="en-GB"/>
              </w:rPr>
              <w:t xml:space="preserve">         </w:t>
            </w:r>
          </w:p>
          <w:p w14:paraId="1BB2AC13" w14:textId="4D25AB6F" w:rsidR="00F0645C" w:rsidRPr="00A6279D" w:rsidRDefault="00F0645C" w:rsidP="00D769D1">
            <w:pPr>
              <w:spacing w:before="60" w:after="60"/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</w:pPr>
            <w:r w:rsidRPr="00A6279D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[2]</w:t>
            </w:r>
            <w:r w:rsid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</w:t>
            </w:r>
            <w:r w:rsidRPr="00A6279D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o- I/caregivers have to stay at hostel/ho</w:t>
            </w:r>
            <w:r w:rsid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tel but clinical trial program rent for me</w:t>
            </w:r>
          </w:p>
          <w:p w14:paraId="018190F2" w14:textId="7C65CEAE" w:rsidR="008D4842" w:rsidRPr="002040FF" w:rsidRDefault="00F0645C" w:rsidP="00992D34">
            <w:pPr>
              <w:spacing w:before="60" w:after="60"/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</w:pPr>
            <w:r w:rsidRPr="00A6279D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[3]</w:t>
            </w:r>
            <w:r w:rsidRPr="00A6279D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No- I/caregivers go home, don’t need to stay at hostel/hotel</w:t>
            </w:r>
            <w:r w:rsidR="002040FF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                                                </w:t>
            </w:r>
          </w:p>
        </w:tc>
      </w:tr>
      <w:tr w:rsidR="00CF5559" w:rsidRPr="00C11F75" w14:paraId="2C912B2D" w14:textId="77777777" w:rsidTr="008D4842">
        <w:trPr>
          <w:trHeight w:val="402"/>
        </w:trPr>
        <w:tc>
          <w:tcPr>
            <w:tcW w:w="11174" w:type="dxa"/>
          </w:tcPr>
          <w:p w14:paraId="648435BC" w14:textId="413B60E4" w:rsidR="00CF5559" w:rsidRPr="002B5550" w:rsidRDefault="00CF5559" w:rsidP="00CF5559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i/>
                <w:sz w:val="24"/>
                <w:u w:val="single"/>
                <w:lang w:val="en-US" w:eastAsia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9: Patient/Caregivers pay any oth</w:t>
            </w:r>
            <w:r w:rsidR="006979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rs cost in this time visit? (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e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or fixing vehicle, buying lottery</w:t>
            </w:r>
            <w:r w:rsidR="006979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)? </w:t>
            </w:r>
            <w:r w:rsidRPr="002B5550">
              <w:rPr>
                <w:rFonts w:ascii="Times New Roman" w:eastAsia="Times New Roman" w:hAnsi="Times New Roman" w:cs="Times New Roman"/>
                <w:sz w:val="24"/>
                <w:u w:val="single"/>
                <w:lang w:val="en-US" w:eastAsia="en-GB"/>
              </w:rPr>
              <w:t>-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u w:val="single"/>
                <w:lang w:val="en-US" w:eastAsia="en-GB"/>
              </w:rPr>
              <w:t xml:space="preserve"> 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If no, write 0</w:t>
            </w:r>
            <w:r w:rsidRPr="002B5550">
              <w:rPr>
                <w:rFonts w:ascii="Times New Roman" w:eastAsia="Times New Roman" w:hAnsi="Times New Roman" w:cs="Times New Roman"/>
                <w:i/>
                <w:sz w:val="24"/>
                <w:u w:val="single"/>
                <w:lang w:val="en-US" w:eastAsia="en-GB"/>
              </w:rPr>
              <w:t xml:space="preserve">                                                                                                             </w:t>
            </w:r>
          </w:p>
          <w:p w14:paraId="337BB9BC" w14:textId="236CE4F4" w:rsidR="00CF5559" w:rsidRPr="00CF5559" w:rsidRDefault="00CF5559" w:rsidP="002040F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177B0">
              <w:rPr>
                <w:rFonts w:ascii="Times New Roman" w:hAnsi="Times New Roman" w:cs="Times New Roman"/>
                <w:sz w:val="28"/>
                <w:szCs w:val="28"/>
              </w:rPr>
              <w:t>[______________________________]</w:t>
            </w:r>
            <w:r w:rsidRPr="00E177B0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en-GB"/>
              </w:rPr>
              <w:t xml:space="preserve"> </w:t>
            </w:r>
            <w:proofErr w:type="spellStart"/>
            <w:r w:rsidRPr="00E177B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en-GB"/>
              </w:rPr>
              <w:t>ngàn</w:t>
            </w:r>
            <w:proofErr w:type="spellEnd"/>
            <w:r w:rsidRPr="00E177B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en-GB"/>
              </w:rPr>
              <w:t xml:space="preserve"> VND     </w:t>
            </w:r>
            <w:r w:rsidRPr="00E177B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 </w:t>
            </w:r>
            <w:r w:rsidR="002040FF"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Don’t know</w:t>
            </w:r>
          </w:p>
        </w:tc>
      </w:tr>
      <w:tr w:rsidR="008D4842" w:rsidRPr="00C11F75" w14:paraId="364054A9" w14:textId="036D1A75" w:rsidTr="008D4842">
        <w:trPr>
          <w:trHeight w:val="402"/>
        </w:trPr>
        <w:tc>
          <w:tcPr>
            <w:tcW w:w="11174" w:type="dxa"/>
            <w:shd w:val="clear" w:color="auto" w:fill="A6A6A6" w:themeFill="background1" w:themeFillShade="A6"/>
          </w:tcPr>
          <w:p w14:paraId="04AB2F40" w14:textId="0FE0E425" w:rsidR="008D4842" w:rsidRPr="00C11F75" w:rsidRDefault="008D4842" w:rsidP="00D769D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24"/>
                <w:lang w:val="en-US" w:eastAsia="en-GB"/>
              </w:rPr>
              <w:t xml:space="preserve">G: </w:t>
            </w:r>
            <w:r w:rsidRPr="00C11F75">
              <w:rPr>
                <w:rFonts w:ascii="Times New Roman" w:eastAsia="Times New Roman" w:hAnsi="Times New Roman" w:cs="Times New Roman"/>
                <w:b/>
                <w:bCs/>
                <w:sz w:val="32"/>
                <w:szCs w:val="24"/>
                <w:lang w:val="en-US" w:eastAsia="en-GB"/>
              </w:rPr>
              <w:t>The bill</w:t>
            </w:r>
          </w:p>
        </w:tc>
      </w:tr>
      <w:tr w:rsidR="008D4842" w:rsidRPr="00C11F75" w14:paraId="522346BC" w14:textId="02E263A0" w:rsidTr="008D4842">
        <w:trPr>
          <w:trHeight w:val="922"/>
        </w:trPr>
        <w:tc>
          <w:tcPr>
            <w:tcW w:w="11174" w:type="dxa"/>
          </w:tcPr>
          <w:p w14:paraId="2CCCEE70" w14:textId="7DA9BAE7" w:rsidR="008D4842" w:rsidRDefault="00CF5559" w:rsidP="00D769D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G1</w:t>
            </w:r>
            <w:r w:rsidR="008D48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: </w:t>
            </w:r>
            <w:r w:rsidR="008D4842"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Any other medication or medical costs incurred during this visit </w:t>
            </w:r>
            <w:r w:rsidR="00B868A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(vitamin …)</w:t>
            </w:r>
            <w:r w:rsidR="00F0645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NOT included in clinical trial programs </w:t>
            </w:r>
          </w:p>
          <w:p w14:paraId="0DE6C232" w14:textId="77777777" w:rsidR="00546A0B" w:rsidRPr="00546A0B" w:rsidRDefault="008D4842" w:rsidP="00D769D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546A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1]</w:t>
            </w:r>
            <w:r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YES –</w:t>
            </w:r>
            <w:r w:rsidR="00F0645C"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name of medication:</w:t>
            </w:r>
            <w:r w:rsidR="00B27D38"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>……………………………………………………….</w:t>
            </w:r>
            <w:r w:rsidR="00CF5559"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-&gt; go to </w:t>
            </w:r>
            <w:r w:rsidR="00F4570F"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>G</w:t>
            </w:r>
            <w:r w:rsidR="00CF5559"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>2</w:t>
            </w:r>
            <w:r w:rsidR="00F0645C"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</w:p>
          <w:p w14:paraId="4CE404BF" w14:textId="6B32101A" w:rsidR="008D4842" w:rsidRPr="00546A0B" w:rsidRDefault="008D4842" w:rsidP="00D769D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>[</w:t>
            </w:r>
            <w:r w:rsidR="00262486" w:rsidRPr="00546A0B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>2</w:t>
            </w:r>
            <w:r w:rsidRPr="00546A0B">
              <w:rPr>
                <w:rFonts w:ascii="Times New Roman" w:eastAsia="Times New Roman" w:hAnsi="Times New Roman" w:cs="Times New Roman"/>
                <w:b/>
                <w:sz w:val="24"/>
                <w:lang w:val="en-US" w:eastAsia="en-GB"/>
              </w:rPr>
              <w:t xml:space="preserve">] </w:t>
            </w:r>
            <w:r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NO   </w:t>
            </w:r>
            <w:r w:rsidR="00146669"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>-&gt; go to</w:t>
            </w:r>
            <w:r w:rsidR="00546A0B"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Section</w:t>
            </w:r>
            <w:r w:rsidR="00146669" w:rsidRPr="00546A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H</w:t>
            </w:r>
          </w:p>
          <w:p w14:paraId="6296E6DB" w14:textId="7CEE776A" w:rsidR="008D4842" w:rsidRPr="0085334B" w:rsidRDefault="00CF5559" w:rsidP="00D769D1">
            <w:pPr>
              <w:spacing w:after="4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G2</w:t>
            </w:r>
            <w:r w:rsidR="008D48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: </w:t>
            </w:r>
            <w:r w:rsidR="008D4842" w:rsidRPr="007D63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IF </w:t>
            </w:r>
            <w:r w:rsidR="008D48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You have paid,</w:t>
            </w:r>
            <w:r w:rsidR="008D4842" w:rsidRPr="007D63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 add amount</w:t>
            </w:r>
            <w:r w:rsidR="008D4842" w:rsidRPr="00C11F7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en-GB"/>
              </w:rPr>
              <w:t xml:space="preserve"> </w:t>
            </w:r>
            <w:r w:rsidR="008D4842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en-GB"/>
              </w:rPr>
              <w:t xml:space="preserve">    </w:t>
            </w:r>
            <w:r w:rsidR="008D4842" w:rsidRPr="004C2E6D">
              <w:rPr>
                <w:rFonts w:ascii="Times New Roman" w:hAnsi="Times New Roman" w:cs="Times New Roman"/>
                <w:sz w:val="28"/>
                <w:szCs w:val="24"/>
                <w:lang w:val="en-US"/>
              </w:rPr>
              <w:t>[___________________________]</w:t>
            </w:r>
            <w:r w:rsidR="008D4842">
              <w:rPr>
                <w:rFonts w:ascii="Times New Roman" w:hAnsi="Times New Roman" w:cs="Times New Roman"/>
                <w:sz w:val="28"/>
                <w:szCs w:val="24"/>
                <w:lang w:val="en-US"/>
              </w:rPr>
              <w:t xml:space="preserve"> </w:t>
            </w:r>
            <w:proofErr w:type="spellStart"/>
            <w:r w:rsid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gan</w:t>
            </w:r>
            <w:proofErr w:type="spellEnd"/>
            <w:r w:rsidR="008D4842"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VND</w:t>
            </w:r>
            <w:r w:rsidR="008D4842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  </w:t>
            </w:r>
            <w:r w:rsidR="00F0645C"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8D4842" w:rsidRPr="00C11F75" w14:paraId="7E521EB2" w14:textId="356E6716" w:rsidTr="008D4842">
        <w:trPr>
          <w:trHeight w:val="248"/>
        </w:trPr>
        <w:tc>
          <w:tcPr>
            <w:tcW w:w="11174" w:type="dxa"/>
            <w:shd w:val="clear" w:color="auto" w:fill="A6A6A6" w:themeFill="background1" w:themeFillShade="A6"/>
          </w:tcPr>
          <w:p w14:paraId="068D85C9" w14:textId="606B5EF8" w:rsidR="008D4842" w:rsidRPr="00C11F75" w:rsidRDefault="008D4842" w:rsidP="00D769D1">
            <w:pPr>
              <w:spacing w:after="0" w:line="276" w:lineRule="auto"/>
              <w:rPr>
                <w:rFonts w:ascii="Times New Roman" w:eastAsia="Times New Roman" w:hAnsi="Times New Roman" w:cs="Times New Roman"/>
                <w:sz w:val="28"/>
                <w:szCs w:val="24"/>
                <w:lang w:val="en-US" w:eastAsia="en-GB"/>
              </w:rPr>
            </w:pPr>
            <w:bookmarkStart w:id="3" w:name="_Hlk481738003"/>
            <w:r>
              <w:rPr>
                <w:rFonts w:ascii="Times New Roman" w:eastAsia="Times New Roman" w:hAnsi="Times New Roman" w:cs="Times New Roman"/>
                <w:b/>
                <w:sz w:val="32"/>
                <w:szCs w:val="24"/>
                <w:lang w:val="en-US" w:eastAsia="en-GB"/>
              </w:rPr>
              <w:t>H: Informal c</w:t>
            </w:r>
            <w:r w:rsidRPr="00C11F75">
              <w:rPr>
                <w:rFonts w:ascii="Times New Roman" w:eastAsia="Times New Roman" w:hAnsi="Times New Roman" w:cs="Times New Roman"/>
                <w:b/>
                <w:sz w:val="32"/>
                <w:szCs w:val="24"/>
                <w:lang w:val="en-US" w:eastAsia="en-GB"/>
              </w:rPr>
              <w:t xml:space="preserve">aregivers </w:t>
            </w:r>
          </w:p>
        </w:tc>
      </w:tr>
      <w:tr w:rsidR="008D4842" w:rsidRPr="00C11F75" w14:paraId="7F2711A8" w14:textId="22C0DE62" w:rsidTr="008D4842">
        <w:trPr>
          <w:trHeight w:val="836"/>
        </w:trPr>
        <w:tc>
          <w:tcPr>
            <w:tcW w:w="11174" w:type="dxa"/>
            <w:vAlign w:val="bottom"/>
          </w:tcPr>
          <w:p w14:paraId="4B5CE2EB" w14:textId="586C193B" w:rsidR="008D4842" w:rsidRDefault="008D4842" w:rsidP="00EE0A67">
            <w:pPr>
              <w:spacing w:after="120"/>
              <w:rPr>
                <w:rFonts w:ascii="Times New Roman" w:hAnsi="Times New Roman" w:cs="Times New Roman"/>
                <w:b/>
                <w:sz w:val="28"/>
              </w:rPr>
            </w:pPr>
            <w:r w:rsidRPr="00325477">
              <w:rPr>
                <w:rFonts w:ascii="Times New Roman" w:hAnsi="Times New Roman" w:cs="Times New Roman"/>
                <w:b/>
                <w:sz w:val="24"/>
              </w:rPr>
              <w:t>Informal caregivers are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</w:rPr>
              <w:t xml:space="preserve"> any relative, </w:t>
            </w:r>
            <w:r w:rsidRPr="00325477">
              <w:rPr>
                <w:rFonts w:ascii="Times New Roman" w:hAnsi="Times New Roman" w:cs="Times New Roman"/>
                <w:b/>
                <w:color w:val="000000"/>
                <w:sz w:val="24"/>
              </w:rPr>
              <w:t>part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</w:rPr>
              <w:t>ner or, friend who has assisted</w:t>
            </w:r>
            <w:r w:rsidRPr="00325477">
              <w:rPr>
                <w:rFonts w:ascii="Times New Roman" w:hAnsi="Times New Roman" w:cs="Times New Roman"/>
                <w:b/>
                <w:color w:val="00000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</w:rPr>
              <w:t>you</w:t>
            </w:r>
            <w:r w:rsidRPr="00325477">
              <w:rPr>
                <w:rFonts w:ascii="Times New Roman" w:hAnsi="Times New Roman" w:cs="Times New Roman"/>
                <w:b/>
                <w:color w:val="000000"/>
                <w:sz w:val="24"/>
              </w:rPr>
              <w:t xml:space="preserve"> while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</w:rPr>
              <w:t xml:space="preserve">you </w:t>
            </w:r>
            <w:r w:rsidRPr="00325477">
              <w:rPr>
                <w:rFonts w:ascii="Times New Roman" w:hAnsi="Times New Roman" w:cs="Times New Roman"/>
                <w:b/>
                <w:color w:val="000000"/>
                <w:sz w:val="24"/>
              </w:rPr>
              <w:t>have been ill</w:t>
            </w:r>
            <w:r w:rsidRPr="00325477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EE0A67">
              <w:rPr>
                <w:rFonts w:ascii="Times New Roman" w:hAnsi="Times New Roman" w:cs="Times New Roman"/>
                <w:b/>
                <w:sz w:val="24"/>
                <w:u w:val="single"/>
              </w:rPr>
              <w:t>WITHOUT PAY</w:t>
            </w:r>
            <w:r w:rsidRPr="00325477">
              <w:rPr>
                <w:rFonts w:ascii="Times New Roman" w:hAnsi="Times New Roman" w:cs="Times New Roman"/>
                <w:b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sz w:val="28"/>
              </w:rPr>
              <w:t xml:space="preserve"> </w:t>
            </w:r>
          </w:p>
          <w:p w14:paraId="36239B74" w14:textId="78745593" w:rsidR="008D4842" w:rsidRPr="00706C8C" w:rsidRDefault="008D4842" w:rsidP="00DB3B50">
            <w:pPr>
              <w:spacing w:after="0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</w:rPr>
              <w:t>H1: Did a</w:t>
            </w:r>
            <w:r w:rsidRPr="00C11F75">
              <w:rPr>
                <w:rFonts w:ascii="Times New Roman" w:hAnsi="Times New Roman" w:cs="Times New Roman"/>
                <w:b/>
                <w:color w:val="000000"/>
                <w:sz w:val="24"/>
              </w:rPr>
              <w:t xml:space="preserve">ny </w:t>
            </w:r>
            <w:r w:rsidRPr="004009B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formal</w:t>
            </w:r>
            <w:r w:rsidRPr="00C11F75">
              <w:rPr>
                <w:rFonts w:ascii="Times New Roman" w:hAnsi="Times New Roman" w:cs="Times New Roman"/>
                <w:b/>
                <w:color w:val="000000"/>
                <w:sz w:val="24"/>
              </w:rPr>
              <w:t xml:space="preserve"> caregivers come to the</w:t>
            </w:r>
            <w:r w:rsidRPr="005115F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outpatient facility</w:t>
            </w:r>
            <w:r w:rsidRPr="00070FA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</w:rPr>
              <w:t>with you</w:t>
            </w:r>
            <w:r w:rsidRPr="00C11F7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?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                    </w:t>
            </w:r>
          </w:p>
          <w:p w14:paraId="6275544A" w14:textId="7D1D4A68" w:rsidR="008D4842" w:rsidRPr="00DB3B50" w:rsidRDefault="008D4842" w:rsidP="00DB3B50">
            <w:pPr>
              <w:spacing w:after="0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                              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13D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r w:rsidRPr="00A13D97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1]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</w:t>
            </w:r>
            <w:r w:rsidRPr="00232EED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>YES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-</w:t>
            </w:r>
            <w:r w:rsidR="00B27D38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&gt; go to H2</w:t>
            </w:r>
            <w:r w:rsidRPr="00440143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   </w:t>
            </w:r>
            <w:r w:rsidRPr="00BC0C41">
              <w:rPr>
                <w:rFonts w:ascii="Times New Roman" w:eastAsia="Times New Roman" w:hAnsi="Times New Roman" w:cs="Times New Roman"/>
                <w:bCs/>
                <w:i/>
                <w:sz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      </w:t>
            </w:r>
            <w:r w:rsidRPr="00A13D97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[2]</w:t>
            </w:r>
            <w:r w:rsidRPr="00C11F75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</w:t>
            </w:r>
            <w:r w:rsidRPr="00232EED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>NO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–</w:t>
            </w:r>
            <w:r w:rsidR="00B27D38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>&gt;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</w:t>
            </w:r>
            <w:r w:rsidR="00770A5B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>go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to </w:t>
            </w:r>
            <w:r w:rsidR="00770A5B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>S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>ection I</w:t>
            </w:r>
          </w:p>
          <w:p w14:paraId="78BCD43D" w14:textId="5C5AE727" w:rsidR="008D4842" w:rsidRPr="00C11F75" w:rsidRDefault="008D4842" w:rsidP="00DB3B50">
            <w:pPr>
              <w:spacing w:after="4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 xml:space="preserve">H2: </w:t>
            </w:r>
            <w:r w:rsidRPr="0089690E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 xml:space="preserve">IF </w:t>
            </w:r>
            <w:r w:rsidRPr="000F4BBE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YES how many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 xml:space="preserve"> </w:t>
            </w:r>
            <w:r w:rsidRPr="000268F6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not including paid caregivers)</w:t>
            </w:r>
            <w:r w:rsidRPr="000F4BBE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>?</w:t>
            </w:r>
            <w:r w:rsidRPr="000F4BBE">
              <w:rPr>
                <w:rFonts w:ascii="Times New Roman" w:eastAsia="Times New Roman" w:hAnsi="Times New Roman" w:cs="Times New Roman"/>
                <w:b/>
                <w:bCs/>
                <w:sz w:val="28"/>
                <w:lang w:val="en-US" w:eastAsia="en-GB"/>
              </w:rPr>
              <w:t xml:space="preserve"> </w:t>
            </w:r>
            <w:r w:rsidRPr="009475F8">
              <w:rPr>
                <w:rFonts w:ascii="Times New Roman" w:hAnsi="Times New Roman" w:cs="Times New Roman"/>
                <w:sz w:val="28"/>
                <w:lang w:val="en-US"/>
              </w:rPr>
              <w:t xml:space="preserve">[_________]   </w:t>
            </w:r>
          </w:p>
        </w:tc>
      </w:tr>
      <w:tr w:rsidR="008D4842" w:rsidRPr="00C11F75" w14:paraId="19625E8D" w14:textId="563C7C97" w:rsidTr="008D4842">
        <w:trPr>
          <w:trHeight w:val="273"/>
        </w:trPr>
        <w:tc>
          <w:tcPr>
            <w:tcW w:w="11174" w:type="dxa"/>
          </w:tcPr>
          <w:p w14:paraId="70B261C9" w14:textId="0D495198" w:rsidR="008D4842" w:rsidRDefault="008D4842" w:rsidP="00D769D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H3: For each of these </w:t>
            </w:r>
            <w:r w:rsidRPr="00C11F75">
              <w:rPr>
                <w:rFonts w:ascii="Times New Roman" w:hAnsi="Times New Roman" w:cs="Times New Roman"/>
                <w:b/>
                <w:color w:val="000000"/>
                <w:sz w:val="24"/>
              </w:rPr>
              <w:t>caregiver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indicate their relationship with you? </w:t>
            </w:r>
            <w:r w:rsidRPr="00C62B97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 xml:space="preserve">dd the relevant type of relationship from the list below into the bracket for each potential caregiver. e.g. </w:t>
            </w:r>
            <w:r w:rsidRPr="00C62B97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 xml:space="preserve">Caregiver #1: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US" w:eastAsia="en-GB"/>
              </w:rPr>
              <w:t>[Mother]</w:t>
            </w:r>
          </w:p>
          <w:p w14:paraId="2F709916" w14:textId="38F9E701" w:rsidR="008D4842" w:rsidRPr="00992D34" w:rsidRDefault="008D4842" w:rsidP="009D4BF2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1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Mother, </w:t>
            </w: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2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Father, </w:t>
            </w: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3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Partner</w:t>
            </w:r>
            <w:r w:rsidRPr="00992D34">
              <w:t xml:space="preserve"> 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/spouse, </w:t>
            </w: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4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Sibling, </w:t>
            </w: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5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Other relatives, </w:t>
            </w: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6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Friend, </w:t>
            </w: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[7] 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Other (specify)</w:t>
            </w:r>
          </w:p>
          <w:p w14:paraId="3707B6E3" w14:textId="016DF65D" w:rsidR="008D4842" w:rsidRDefault="008D4842" w:rsidP="009D4BF2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1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="0042164E" w:rsidRPr="009475F8">
              <w:rPr>
                <w:rFonts w:ascii="Times New Roman" w:hAnsi="Times New Roman" w:cs="Times New Roman"/>
                <w:sz w:val="28"/>
                <w:lang w:val="en-US"/>
              </w:rPr>
              <w:t xml:space="preserve">[_________]  </w:t>
            </w:r>
          </w:p>
          <w:p w14:paraId="32AD9920" w14:textId="1517CC2D" w:rsidR="008D4842" w:rsidRDefault="008D4842" w:rsidP="009D4BF2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:</w:t>
            </w:r>
            <w:r w:rsidR="0042164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42164E" w:rsidRPr="009475F8">
              <w:rPr>
                <w:rFonts w:ascii="Times New Roman" w:hAnsi="Times New Roman" w:cs="Times New Roman"/>
                <w:sz w:val="28"/>
                <w:lang w:val="en-US"/>
              </w:rPr>
              <w:t xml:space="preserve">[_________]  </w:t>
            </w:r>
          </w:p>
          <w:p w14:paraId="5C21D7D8" w14:textId="1DC31364" w:rsidR="008D4842" w:rsidRPr="000C5E14" w:rsidRDefault="008D4842" w:rsidP="00D769D1">
            <w:pPr>
              <w:spacing w:after="120"/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u w:val="single"/>
                <w:lang w:val="en-US" w:eastAsia="en-GB"/>
              </w:rPr>
            </w:pPr>
            <w:r w:rsidRPr="000C5E14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highlight w:val="lightGray"/>
                <w:u w:val="single"/>
                <w:lang w:val="en-US" w:eastAsia="en-GB"/>
              </w:rPr>
              <w:t>For the following questions,</w:t>
            </w:r>
            <w:r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highlight w:val="lightGray"/>
                <w:u w:val="single"/>
                <w:lang w:val="en-US" w:eastAsia="en-GB"/>
              </w:rPr>
              <w:t xml:space="preserve"> use</w:t>
            </w:r>
            <w:r w:rsidRPr="000C5E14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highlight w:val="lightGray"/>
                <w:u w:val="single"/>
                <w:lang w:val="en-US" w:eastAsia="en-GB"/>
              </w:rPr>
              <w:t xml:space="preserve"> the same caregiver number (i.e. caregiver#1</w:t>
            </w:r>
            <w:r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highlight w:val="lightGray"/>
                <w:u w:val="single"/>
                <w:lang w:val="en-US" w:eastAsia="en-GB"/>
              </w:rPr>
              <w:t xml:space="preserve">) to </w:t>
            </w:r>
            <w:r w:rsidRPr="000C5E14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highlight w:val="lightGray"/>
                <w:u w:val="single"/>
                <w:lang w:val="en-US" w:eastAsia="en-GB"/>
              </w:rPr>
              <w:t>refer to the same caregiver as this question. Refer the patient back to their answers to this question if needed</w:t>
            </w:r>
            <w:r w:rsidRPr="000C5E14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u w:val="single"/>
                <w:lang w:val="en-US" w:eastAsia="en-GB"/>
              </w:rPr>
              <w:t>.</w:t>
            </w:r>
          </w:p>
        </w:tc>
      </w:tr>
      <w:tr w:rsidR="008D4842" w:rsidRPr="00C11F75" w14:paraId="67A30212" w14:textId="1BCE70BC" w:rsidTr="008D4842">
        <w:trPr>
          <w:trHeight w:val="176"/>
        </w:trPr>
        <w:tc>
          <w:tcPr>
            <w:tcW w:w="11174" w:type="dxa"/>
          </w:tcPr>
          <w:p w14:paraId="6DD1FBF8" w14:textId="290B5097" w:rsidR="008D4842" w:rsidRPr="00C11F75" w:rsidRDefault="008D4842" w:rsidP="00D769D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H4: How long did each caregiver 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spend traveling to the </w:t>
            </w:r>
            <w:r w:rsidRPr="005115F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outpatient facility</w:t>
            </w:r>
            <w:r w:rsidRPr="00070FA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(one way)?</w:t>
            </w:r>
          </w:p>
          <w:p w14:paraId="2BBC5481" w14:textId="21C6533D" w:rsidR="008D4842" w:rsidRPr="00C11F75" w:rsidRDefault="008D4842" w:rsidP="00EE0A67">
            <w:pPr>
              <w:spacing w:before="16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1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[_____|______] Hours [_____|______] Minutes</w:t>
            </w:r>
            <w:r w:rsidR="006979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  </w:t>
            </w:r>
            <w:r w:rsidR="00697906"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  <w:p w14:paraId="730292A1" w14:textId="554AC590" w:rsidR="008D4842" w:rsidRPr="00C11F75" w:rsidRDefault="008D4842" w:rsidP="00EE0A67">
            <w:pPr>
              <w:spacing w:before="160" w:after="12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2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: [_____|______] Hours [_____|______] Minutes</w:t>
            </w:r>
            <w:r w:rsidR="006979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  </w:t>
            </w:r>
            <w:r w:rsidR="00697906"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  <w:p w14:paraId="1B74B727" w14:textId="0269361C" w:rsidR="008D4842" w:rsidRPr="00C11F75" w:rsidRDefault="008D4842" w:rsidP="00EE0A67">
            <w:pPr>
              <w:spacing w:before="160" w:after="4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</w:p>
        </w:tc>
      </w:tr>
      <w:tr w:rsidR="008D4842" w:rsidRPr="00C11F75" w14:paraId="4A325ED4" w14:textId="5B92462E" w:rsidTr="00922187">
        <w:trPr>
          <w:trHeight w:val="1313"/>
        </w:trPr>
        <w:tc>
          <w:tcPr>
            <w:tcW w:w="11174" w:type="dxa"/>
          </w:tcPr>
          <w:p w14:paraId="73936180" w14:textId="33A48CEF" w:rsidR="008D4842" w:rsidRPr="00C11F75" w:rsidRDefault="008D4842" w:rsidP="00D769D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lastRenderedPageBreak/>
              <w:t xml:space="preserve">H5: 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ow many hours did each caregiver spend with you at the </w:t>
            </w:r>
            <w:r w:rsidRPr="005115F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outpatient facility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?</w:t>
            </w:r>
          </w:p>
          <w:p w14:paraId="78105A17" w14:textId="181B3ABD" w:rsidR="008D4842" w:rsidRPr="00C11F75" w:rsidRDefault="008D4842" w:rsidP="00EE0A67">
            <w:pPr>
              <w:spacing w:before="160" w:after="6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1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[_____|______] Hours </w:t>
            </w:r>
            <w:r w:rsidR="006979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    </w:t>
            </w:r>
            <w:r w:rsidR="00697906"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  <w:p w14:paraId="30F53656" w14:textId="2C4CA5FE" w:rsidR="008D4842" w:rsidRPr="00C11F75" w:rsidRDefault="008D4842" w:rsidP="00922187">
            <w:pPr>
              <w:spacing w:before="160" w:after="6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2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[_____|______] Hours  </w:t>
            </w:r>
            <w:r w:rsidR="006979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   </w:t>
            </w:r>
            <w:r w:rsidR="00697906"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8D4842" w:rsidRPr="00C11F75" w14:paraId="6CB58504" w14:textId="015E7CFB" w:rsidTr="008D4842">
        <w:trPr>
          <w:trHeight w:val="2731"/>
        </w:trPr>
        <w:tc>
          <w:tcPr>
            <w:tcW w:w="11174" w:type="dxa"/>
          </w:tcPr>
          <w:p w14:paraId="5EDFD37C" w14:textId="08202E30" w:rsidR="008D4842" w:rsidRDefault="008D4842" w:rsidP="00DB3B50">
            <w:pPr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 xml:space="preserve">H6: </w:t>
            </w:r>
            <w:r w:rsidRPr="00C468EE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 xml:space="preserve">What is the </w:t>
            </w:r>
            <w:r w:rsidRPr="00C468EE">
              <w:rPr>
                <w:rFonts w:ascii="Times New Roman" w:eastAsia="Times New Roman" w:hAnsi="Times New Roman" w:cs="Times New Roman"/>
                <w:b/>
                <w:sz w:val="24"/>
                <w:szCs w:val="25"/>
                <w:lang w:val="en-US" w:eastAsia="en-GB"/>
              </w:rPr>
              <w:t xml:space="preserve">caregiver’s </w:t>
            </w:r>
            <w:r w:rsidRPr="00C468EE">
              <w:rPr>
                <w:rFonts w:ascii="Times New Roman" w:eastAsia="Times New Roman" w:hAnsi="Times New Roman" w:cs="Times New Roman"/>
                <w:b/>
                <w:bCs/>
                <w:sz w:val="24"/>
                <w:szCs w:val="25"/>
                <w:lang w:val="en-US" w:eastAsia="en-GB"/>
              </w:rPr>
              <w:t>current</w:t>
            </w:r>
            <w:r w:rsidRPr="00C468EE">
              <w:rPr>
                <w:rFonts w:ascii="Times New Roman" w:eastAsia="Times New Roman" w:hAnsi="Times New Roman" w:cs="Times New Roman"/>
                <w:b/>
                <w:sz w:val="24"/>
                <w:szCs w:val="25"/>
                <w:lang w:val="en-US" w:eastAsia="en-GB"/>
              </w:rPr>
              <w:t xml:space="preserve"> employment status -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Add the most relevant number from the list below in to the brackets for each caregiver.</w:t>
            </w:r>
          </w:p>
          <w:p w14:paraId="48814F19" w14:textId="3FB28C41" w:rsidR="00930CBC" w:rsidRPr="00992D34" w:rsidRDefault="008D4842" w:rsidP="00EE0A67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1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Paid work (full time)</w:t>
            </w:r>
            <w:r w:rsidR="00BD383B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-&gt; go to H7</w:t>
            </w:r>
          </w:p>
          <w:p w14:paraId="269996A1" w14:textId="27DDE107" w:rsidR="00930CBC" w:rsidRPr="00992D34" w:rsidRDefault="008D4842" w:rsidP="00EE0A67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2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Paid work (part time)</w:t>
            </w:r>
            <w:r w:rsidR="00CF5559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-&gt; go to H7</w:t>
            </w:r>
          </w:p>
          <w:p w14:paraId="211C7E63" w14:textId="1C4C894A" w:rsidR="00930CBC" w:rsidRPr="00992D34" w:rsidRDefault="008D4842" w:rsidP="00EE0A67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[3]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Looking after a home/family</w:t>
            </w:r>
            <w:r w:rsidR="00BD383B"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BD383B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-&gt; go to H10</w:t>
            </w:r>
          </w:p>
          <w:p w14:paraId="7DB45D4A" w14:textId="3301CF0B" w:rsidR="00930CBC" w:rsidRPr="00992D34" w:rsidRDefault="008D4842" w:rsidP="00EE0A67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[4] 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Student/pupil</w:t>
            </w:r>
            <w:r w:rsidR="00BD383B"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BD383B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-&gt; go to H10</w:t>
            </w:r>
          </w:p>
          <w:p w14:paraId="259EB710" w14:textId="474372CB" w:rsidR="00930CBC" w:rsidRPr="00992D34" w:rsidRDefault="008D4842" w:rsidP="00EE0A67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5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Doing subsistence farming (unpaid)   </w:t>
            </w:r>
            <w:r w:rsidR="00BD383B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-&gt; go to H10</w:t>
            </w:r>
          </w:p>
          <w:p w14:paraId="6DA09E86" w14:textId="7B0B3AE4" w:rsidR="00930CBC" w:rsidRPr="00992D34" w:rsidRDefault="008D4842" w:rsidP="00EE0A67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6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Unemployed</w:t>
            </w:r>
            <w:r w:rsidR="00BD383B"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BD383B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-&gt; go to H10</w:t>
            </w:r>
          </w:p>
          <w:p w14:paraId="6D74C41D" w14:textId="3BCC23C9" w:rsidR="00930CBC" w:rsidRPr="00992D34" w:rsidRDefault="008D4842" w:rsidP="00EE0A67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7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Retired</w:t>
            </w:r>
            <w:r w:rsidR="00BD383B"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BD383B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-&gt; go to H10</w:t>
            </w:r>
          </w:p>
          <w:p w14:paraId="2F7F3BB0" w14:textId="21211938" w:rsidR="002040FF" w:rsidRPr="00992D34" w:rsidRDefault="008D4842" w:rsidP="00EE0A67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[8]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Other (specify)</w:t>
            </w:r>
            <w:r w:rsidR="00BD383B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…………………………. -&gt; go to H10</w:t>
            </w:r>
          </w:p>
          <w:p w14:paraId="34DD66E8" w14:textId="5FB392E0" w:rsidR="008D4842" w:rsidRDefault="008D4842" w:rsidP="00D769D1">
            <w:pPr>
              <w:spacing w:after="8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1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="002040FF" w:rsidRPr="004C2E6D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>[</w:t>
            </w:r>
            <w:r w:rsidR="002040FF" w:rsidRPr="009475F8">
              <w:rPr>
                <w:rFonts w:ascii="Times New Roman" w:hAnsi="Times New Roman" w:cs="Times New Roman"/>
                <w:sz w:val="28"/>
                <w:lang w:val="en-US"/>
              </w:rPr>
              <w:t>_________</w:t>
            </w:r>
            <w:r w:rsidR="002040FF" w:rsidRPr="004C2E6D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>]</w:t>
            </w:r>
            <w:r w:rsidR="002040FF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 xml:space="preserve">     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    </w:t>
            </w:r>
            <w:r w:rsidRPr="002E6882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</w:p>
          <w:p w14:paraId="6A1CC4C4" w14:textId="084B1361" w:rsidR="008D4842" w:rsidRPr="002040FF" w:rsidRDefault="008D4842" w:rsidP="002040FF">
            <w:pPr>
              <w:spacing w:after="8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2040FF" w:rsidRPr="004C2E6D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>[</w:t>
            </w:r>
            <w:r w:rsidR="002040FF" w:rsidRPr="009475F8">
              <w:rPr>
                <w:rFonts w:ascii="Times New Roman" w:hAnsi="Times New Roman" w:cs="Times New Roman"/>
                <w:sz w:val="28"/>
                <w:lang w:val="en-US"/>
              </w:rPr>
              <w:t>_________</w:t>
            </w:r>
            <w:r w:rsidR="002040FF" w:rsidRPr="004C2E6D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>]</w:t>
            </w:r>
            <w:r w:rsidR="002040FF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 xml:space="preserve">     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      </w:t>
            </w:r>
          </w:p>
        </w:tc>
      </w:tr>
      <w:tr w:rsidR="008D4842" w:rsidRPr="00C11F75" w14:paraId="1EBCCDBC" w14:textId="137BDD9D" w:rsidTr="002040FF">
        <w:trPr>
          <w:trHeight w:val="4260"/>
        </w:trPr>
        <w:tc>
          <w:tcPr>
            <w:tcW w:w="11174" w:type="dxa"/>
            <w:tcBorders>
              <w:bottom w:val="single" w:sz="4" w:space="0" w:color="auto"/>
            </w:tcBorders>
          </w:tcPr>
          <w:p w14:paraId="17DB3C89" w14:textId="2786A2CB" w:rsidR="008D4842" w:rsidRPr="00C11F75" w:rsidRDefault="008D4842" w:rsidP="00D769D1">
            <w:pPr>
              <w:spacing w:after="80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  <w:t>H</w:t>
            </w:r>
            <w:r w:rsidR="00BD38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  <w:t>7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  <w:t xml:space="preserve">: </w:t>
            </w:r>
            <w:r w:rsidRPr="00E163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  <w:t>For the caregivers that do paid work: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 S</w:t>
            </w:r>
            <w:r w:rsidRPr="00C11F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pecify job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 </w:t>
            </w:r>
          </w:p>
          <w:p w14:paraId="50AE005A" w14:textId="7BDFB1BC" w:rsidR="008D4842" w:rsidRPr="00C11F75" w:rsidRDefault="008D4842" w:rsidP="008D4B9F">
            <w:pPr>
              <w:spacing w:before="200"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1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………………………………………….. </w:t>
            </w:r>
          </w:p>
          <w:p w14:paraId="61CAB085" w14:textId="0A11D619" w:rsidR="00A80D11" w:rsidRDefault="008D4842" w:rsidP="00922187">
            <w:pPr>
              <w:spacing w:before="200"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2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………………………………………….. </w:t>
            </w:r>
          </w:p>
          <w:p w14:paraId="1A9A10D3" w14:textId="50E983A5" w:rsidR="00A80D11" w:rsidRDefault="00A80D11" w:rsidP="00C468EE">
            <w:pPr>
              <w:spacing w:after="80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u w:val="single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  <w:t xml:space="preserve">H8: </w:t>
            </w:r>
            <w:r w:rsidRPr="00E163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  <w:t>For the caregivers that do paid wor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: W</w:t>
            </w:r>
            <w:r w:rsidRPr="003D34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hat</w:t>
            </w:r>
            <w:r w:rsidRPr="00C11F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is </w:t>
            </w:r>
            <w:r w:rsidRPr="00C11F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their monthly average incom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 (money they received)</w:t>
            </w:r>
            <w:r w:rsidRPr="00C11F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?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 xml:space="preserve"> </w:t>
            </w:r>
          </w:p>
          <w:p w14:paraId="0B300754" w14:textId="2D9BD19B" w:rsidR="00A80D11" w:rsidRDefault="00A80D11" w:rsidP="00D769D1">
            <w:pPr>
              <w:spacing w:before="120" w:after="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1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>[</w:t>
            </w:r>
            <w:r w:rsidR="006E7D4E" w:rsidRPr="009475F8">
              <w:rPr>
                <w:rFonts w:ascii="Times New Roman" w:hAnsi="Times New Roman" w:cs="Times New Roman"/>
                <w:sz w:val="28"/>
                <w:lang w:val="en-US"/>
              </w:rPr>
              <w:t>_____________________</w:t>
            </w:r>
            <w:r w:rsidR="000820D8"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] </w:t>
            </w:r>
            <w:r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</w:t>
            </w:r>
            <w:proofErr w:type="spellStart"/>
            <w:r w:rsid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gan</w:t>
            </w:r>
            <w:proofErr w:type="spellEnd"/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VND</w:t>
            </w:r>
            <w:r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</w:p>
          <w:p w14:paraId="4D8EF1F3" w14:textId="16E161FA" w:rsidR="00A80D11" w:rsidRDefault="00A80D11" w:rsidP="00922187">
            <w:pPr>
              <w:spacing w:before="120" w:after="8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2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[</w:t>
            </w:r>
            <w:r w:rsidR="006E7D4E" w:rsidRPr="009475F8">
              <w:rPr>
                <w:rFonts w:ascii="Times New Roman" w:hAnsi="Times New Roman" w:cs="Times New Roman"/>
                <w:sz w:val="28"/>
                <w:lang w:val="en-US"/>
              </w:rPr>
              <w:t>_____________________</w:t>
            </w:r>
            <w:r w:rsidR="000820D8"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] </w:t>
            </w:r>
            <w:r w:rsidR="000820D8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="006E7D4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proofErr w:type="spellStart"/>
            <w:r w:rsidR="00992D34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ngan</w:t>
            </w:r>
            <w:proofErr w:type="spellEnd"/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VND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   </w:t>
            </w:r>
            <w:r w:rsidR="0042164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  <w:p w14:paraId="28550755" w14:textId="6B802D3B" w:rsidR="00A80D11" w:rsidRPr="00B94532" w:rsidRDefault="00A80D11" w:rsidP="00D769D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  <w:t xml:space="preserve">H9: </w:t>
            </w:r>
            <w:r w:rsidRPr="00E163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en-GB"/>
              </w:rPr>
              <w:t>For the caregivers that do paid wor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GB"/>
              </w:rPr>
              <w:t>: H</w:t>
            </w:r>
            <w:r w:rsidRPr="00C11F7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ow many hours per week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do they spend doing paid work - </w:t>
            </w:r>
            <w:r w:rsidRPr="00B94532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Count only the hours that they get paid. </w:t>
            </w:r>
            <w:r w:rsidRPr="00161B89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u w:val="single"/>
                <w:lang w:val="en-US" w:eastAsia="en-GB"/>
              </w:rPr>
              <w:t xml:space="preserve">If they </w:t>
            </w:r>
            <w:r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u w:val="single"/>
                <w:lang w:val="en-US" w:eastAsia="en-GB"/>
              </w:rPr>
              <w:t>do not do paid work</w:t>
            </w:r>
            <w:r w:rsidRPr="00161B89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u w:val="single"/>
                <w:lang w:val="en-US" w:eastAsia="en-GB"/>
              </w:rPr>
              <w:t xml:space="preserve"> </w:t>
            </w:r>
            <w:r w:rsidRPr="0027483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u w:val="single"/>
                <w:lang w:val="en-US" w:eastAsia="en-GB"/>
              </w:rPr>
              <w:t>tick the</w:t>
            </w:r>
            <w:r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u w:val="single"/>
                <w:lang w:val="en-US" w:eastAsia="en-GB"/>
              </w:rPr>
              <w:t xml:space="preserve"> relevant</w:t>
            </w:r>
            <w:r w:rsidRPr="0027483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u w:val="single"/>
                <w:lang w:val="en-US" w:eastAsia="en-GB"/>
              </w:rPr>
              <w:t xml:space="preserve"> box</w:t>
            </w:r>
            <w:r w:rsidRPr="00161B89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u w:val="single"/>
                <w:lang w:val="en-US" w:eastAsia="en-GB"/>
              </w:rPr>
              <w:t>.</w:t>
            </w:r>
          </w:p>
          <w:p w14:paraId="610705D8" w14:textId="658A4E1E" w:rsidR="00A80D11" w:rsidRPr="00C11F75" w:rsidRDefault="00A80D11" w:rsidP="00D769D1">
            <w:pPr>
              <w:spacing w:before="120" w:after="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1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Pr="004C2E6D">
              <w:rPr>
                <w:rFonts w:ascii="Times New Roman" w:eastAsia="Times New Roman" w:hAnsi="Times New Roman" w:cs="Times New Roman"/>
                <w:sz w:val="28"/>
                <w:szCs w:val="24"/>
                <w:lang w:val="en-US" w:eastAsia="en-GB"/>
              </w:rPr>
              <w:t>[_____|______]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Hours per week  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          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  <w:p w14:paraId="640E96D1" w14:textId="64B6FBBE" w:rsidR="002040FF" w:rsidRPr="002040FF" w:rsidRDefault="00A80D11" w:rsidP="002040FF">
            <w:pPr>
              <w:spacing w:before="120" w:after="80"/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2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Pr="004C2E6D">
              <w:rPr>
                <w:rFonts w:ascii="Times New Roman" w:eastAsia="Times New Roman" w:hAnsi="Times New Roman" w:cs="Times New Roman"/>
                <w:sz w:val="28"/>
                <w:szCs w:val="24"/>
                <w:lang w:val="en-US" w:eastAsia="en-GB"/>
              </w:rPr>
              <w:t>[_____|______]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Hours per wee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               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</w:p>
        </w:tc>
      </w:tr>
      <w:tr w:rsidR="00930CBC" w:rsidRPr="00C11F75" w14:paraId="1198A7DB" w14:textId="77777777" w:rsidTr="002040FF">
        <w:trPr>
          <w:trHeight w:val="1340"/>
        </w:trPr>
        <w:tc>
          <w:tcPr>
            <w:tcW w:w="11174" w:type="dxa"/>
          </w:tcPr>
          <w:p w14:paraId="697A7DD2" w14:textId="1B0FD16A" w:rsidR="002040FF" w:rsidRDefault="00BD383B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10</w:t>
            </w:r>
            <w:r w:rsidR="00930CBC">
              <w:rPr>
                <w:rFonts w:ascii="Times New Roman" w:hAnsi="Times New Roman" w:cs="Times New Roman"/>
                <w:b/>
                <w:sz w:val="24"/>
                <w:szCs w:val="24"/>
              </w:rPr>
              <w:t>: W</w:t>
            </w:r>
            <w:r w:rsidR="00930CBC" w:rsidRPr="004009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t would the </w:t>
            </w:r>
            <w:r w:rsidR="00930CBC" w:rsidRPr="004009B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caregivers have </w:t>
            </w:r>
            <w:r w:rsidR="00930CBC" w:rsidRPr="004009BD">
              <w:rPr>
                <w:rFonts w:ascii="Times New Roman" w:hAnsi="Times New Roman" w:cs="Times New Roman"/>
                <w:b/>
                <w:sz w:val="24"/>
                <w:szCs w:val="24"/>
              </w:rPr>
              <w:t>been doing as their m</w:t>
            </w:r>
            <w:r w:rsidR="00930C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in activity if they had not come </w:t>
            </w:r>
            <w:r w:rsidR="00930CBC" w:rsidRPr="00070FA3">
              <w:rPr>
                <w:rFonts w:ascii="Times New Roman" w:hAnsi="Times New Roman" w:cs="Times New Roman"/>
                <w:b/>
                <w:sz w:val="24"/>
                <w:szCs w:val="24"/>
              </w:rPr>
              <w:t>to the</w:t>
            </w:r>
            <w:r w:rsidR="00930CBC" w:rsidRPr="00070FA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</w:t>
            </w:r>
            <w:r w:rsidR="00930CBC" w:rsidRPr="005115F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outpatient facility</w:t>
            </w:r>
            <w:r w:rsidR="00930CBC" w:rsidRPr="00070FA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 </w:t>
            </w:r>
            <w:r w:rsidR="00930CB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 xml:space="preserve">- </w:t>
            </w:r>
            <w:r w:rsidR="00930CBC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Add the most relevant number from the list below in to the brackets for each caregiver (only choose the most relevant option).</w:t>
            </w:r>
          </w:p>
          <w:p w14:paraId="48E199FC" w14:textId="77777777" w:rsidR="002040FF" w:rsidRPr="002040FF" w:rsidRDefault="002040FF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F12BAD" w14:textId="1585426D" w:rsidR="00930CBC" w:rsidRPr="00992D34" w:rsidRDefault="00930CBC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1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id work </w:t>
            </w:r>
          </w:p>
          <w:p w14:paraId="082585AF" w14:textId="1C234979" w:rsidR="00930CBC" w:rsidRPr="00992D34" w:rsidRDefault="00930CBC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[2] 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ousehold </w:t>
            </w:r>
            <w:r w:rsidRPr="00992D34">
              <w:rPr>
                <w:rFonts w:ascii="Times New Roman" w:hAnsi="Times New Roman" w:cs="Times New Roman"/>
                <w:sz w:val="24"/>
                <w:szCs w:val="24"/>
              </w:rPr>
              <w:t xml:space="preserve">chores, caring for children or 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lative </w:t>
            </w:r>
          </w:p>
          <w:p w14:paraId="22864B64" w14:textId="5346B647" w:rsidR="00930CBC" w:rsidRPr="00992D34" w:rsidRDefault="00930CBC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3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eisure activities (i.e. activities</w:t>
            </w:r>
            <w:r w:rsidRPr="00992D34">
              <w:rPr>
                <w:rFonts w:ascii="Times New Roman" w:hAnsi="Times New Roman" w:cs="Times New Roman"/>
                <w:sz w:val="24"/>
                <w:szCs w:val="24"/>
              </w:rPr>
              <w:t xml:space="preserve"> for relaxation) </w:t>
            </w:r>
          </w:p>
          <w:p w14:paraId="1506F361" w14:textId="69894110" w:rsidR="00930CBC" w:rsidRPr="00992D34" w:rsidRDefault="00930CBC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4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oluntary work or caring for a friend </w:t>
            </w:r>
          </w:p>
          <w:p w14:paraId="46B37E9E" w14:textId="77B0EB97" w:rsidR="00930CBC" w:rsidRPr="00992D34" w:rsidRDefault="00930CBC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5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ttending school or university </w:t>
            </w:r>
          </w:p>
          <w:p w14:paraId="6F0D5DF2" w14:textId="0D481E5D" w:rsidR="00930CBC" w:rsidRPr="00992D34" w:rsidRDefault="00930CBC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6]</w:t>
            </w:r>
            <w:r w:rsidRPr="00992D34">
              <w:rPr>
                <w:rFonts w:ascii="Times New Roman" w:eastAsia="Times New Roman" w:hAnsi="Times New Roman" w:cs="Times New Roman"/>
                <w:b/>
                <w:bCs/>
                <w:sz w:val="24"/>
                <w:lang w:val="en-US" w:eastAsia="en-GB"/>
              </w:rPr>
              <w:t xml:space="preserve"> </w:t>
            </w: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Doing subsistence farming (unpaid) </w:t>
            </w:r>
          </w:p>
          <w:p w14:paraId="6ED9F1FD" w14:textId="4A7D62D2" w:rsidR="00930CBC" w:rsidRPr="00992D34" w:rsidRDefault="00930CBC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7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eeking work  </w:t>
            </w:r>
          </w:p>
          <w:p w14:paraId="3A257876" w14:textId="02BFE35A" w:rsidR="00930CBC" w:rsidRPr="00992D34" w:rsidRDefault="00930CBC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</w:pPr>
            <w:r w:rsidRPr="00992D3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[8]</w:t>
            </w:r>
            <w:r w:rsidRPr="00992D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Other (specify)</w:t>
            </w:r>
            <w:r w:rsidR="00BD383B" w:rsidRPr="00992D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……………………….</w:t>
            </w:r>
          </w:p>
          <w:p w14:paraId="4A8B22F4" w14:textId="77777777" w:rsidR="00930CBC" w:rsidRPr="00992D34" w:rsidRDefault="00930CBC" w:rsidP="00930C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2"/>
                <w:lang w:val="en-US" w:eastAsia="en-GB"/>
              </w:rPr>
            </w:pPr>
            <w:r w:rsidRPr="00992D34">
              <w:rPr>
                <w:rFonts w:ascii="Times New Roman" w:eastAsia="Times New Roman" w:hAnsi="Times New Roman" w:cs="Times New Roman"/>
                <w:bCs/>
                <w:sz w:val="24"/>
                <w:lang w:val="en-US" w:eastAsia="en-GB"/>
              </w:rPr>
              <w:t xml:space="preserve">  </w:t>
            </w:r>
          </w:p>
          <w:p w14:paraId="56C8CD8B" w14:textId="702738A5" w:rsidR="00930CBC" w:rsidRDefault="00930CBC" w:rsidP="00930CBC">
            <w:pPr>
              <w:spacing w:after="8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1</w:t>
            </w:r>
            <w:r w:rsidRPr="00C11F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 xml:space="preserve"> </w:t>
            </w:r>
            <w:r w:rsidRPr="004C2E6D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>[</w:t>
            </w:r>
            <w:r w:rsidR="006E7D4E" w:rsidRPr="009475F8">
              <w:rPr>
                <w:rFonts w:ascii="Times New Roman" w:hAnsi="Times New Roman" w:cs="Times New Roman"/>
                <w:sz w:val="28"/>
                <w:lang w:val="en-US"/>
              </w:rPr>
              <w:t>_____________________</w:t>
            </w:r>
            <w:r w:rsidRPr="004C2E6D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>]</w:t>
            </w:r>
            <w:r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 xml:space="preserve">     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    </w:t>
            </w:r>
            <w:r w:rsidRPr="002E6882">
              <w:rPr>
                <w:rFonts w:ascii="Times New Roman" w:eastAsia="Times New Roman" w:hAnsi="Times New Roman" w:cs="Times New Roman"/>
                <w:i/>
                <w:sz w:val="24"/>
                <w:lang w:val="en-US" w:eastAsia="en-GB"/>
              </w:rPr>
              <w:t xml:space="preserve"> </w:t>
            </w:r>
          </w:p>
          <w:p w14:paraId="7311EC06" w14:textId="01ABC418" w:rsidR="00930CBC" w:rsidRPr="002040FF" w:rsidRDefault="00930CBC" w:rsidP="002040FF">
            <w:pPr>
              <w:spacing w:after="8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</w:pPr>
            <w:r w:rsidRPr="00866E2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Caregiver #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GB"/>
              </w:rPr>
              <w:t>:</w:t>
            </w:r>
            <w:r w:rsidRPr="00C11F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4C2E6D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>[</w:t>
            </w:r>
            <w:r w:rsidR="006E7D4E" w:rsidRPr="009475F8">
              <w:rPr>
                <w:rFonts w:ascii="Times New Roman" w:hAnsi="Times New Roman" w:cs="Times New Roman"/>
                <w:sz w:val="28"/>
                <w:lang w:val="en-US"/>
              </w:rPr>
              <w:t>_____________________</w:t>
            </w:r>
            <w:r w:rsidRPr="004C2E6D"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>]</w:t>
            </w:r>
            <w:r>
              <w:rPr>
                <w:rFonts w:ascii="Times New Roman" w:eastAsia="Times New Roman" w:hAnsi="Times New Roman" w:cs="Times New Roman"/>
                <w:bCs/>
                <w:sz w:val="28"/>
                <w:szCs w:val="24"/>
                <w:lang w:val="en-US" w:eastAsia="en-GB"/>
              </w:rPr>
              <w:t xml:space="preserve">       </w:t>
            </w:r>
            <w:r w:rsidRPr="00C11F75"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> Don’t know</w:t>
            </w:r>
            <w:r>
              <w:rPr>
                <w:rFonts w:ascii="Times New Roman" w:eastAsia="Times New Roman" w:hAnsi="Times New Roman" w:cs="Times New Roman"/>
                <w:sz w:val="24"/>
                <w:lang w:val="en-US" w:eastAsia="en-GB"/>
              </w:rPr>
              <w:t xml:space="preserve">          </w:t>
            </w:r>
          </w:p>
        </w:tc>
      </w:tr>
      <w:bookmarkEnd w:id="3"/>
    </w:tbl>
    <w:p w14:paraId="38E477A4" w14:textId="77777777" w:rsidR="0085334B" w:rsidRPr="00C11F75" w:rsidRDefault="0085334B" w:rsidP="0085334B">
      <w:pPr>
        <w:pStyle w:val="NoSpacing"/>
        <w:rPr>
          <w:rFonts w:ascii="Times New Roman" w:hAnsi="Times New Roman" w:cs="Times New Roman"/>
          <w:sz w:val="2"/>
        </w:rPr>
      </w:pPr>
    </w:p>
    <w:tbl>
      <w:tblPr>
        <w:tblStyle w:val="TableGrid"/>
        <w:tblW w:w="11174" w:type="dxa"/>
        <w:tblInd w:w="-289" w:type="dxa"/>
        <w:tblLook w:val="04A0" w:firstRow="1" w:lastRow="0" w:firstColumn="1" w:lastColumn="0" w:noHBand="0" w:noVBand="1"/>
      </w:tblPr>
      <w:tblGrid>
        <w:gridCol w:w="11174"/>
      </w:tblGrid>
      <w:tr w:rsidR="0085334B" w:rsidRPr="00C11F75" w14:paraId="1A5E7F69" w14:textId="77777777" w:rsidTr="00440143">
        <w:trPr>
          <w:trHeight w:val="275"/>
        </w:trPr>
        <w:tc>
          <w:tcPr>
            <w:tcW w:w="11174" w:type="dxa"/>
            <w:shd w:val="clear" w:color="auto" w:fill="A6A6A6" w:themeFill="background1" w:themeFillShade="A6"/>
          </w:tcPr>
          <w:p w14:paraId="1F94611E" w14:textId="42AAA92C" w:rsidR="0085334B" w:rsidRPr="00C11F75" w:rsidRDefault="008D4842" w:rsidP="00DD7C2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8"/>
                <w:szCs w:val="52"/>
                <w:lang w:val="en-US" w:eastAsia="en-GB"/>
              </w:rPr>
            </w:pPr>
            <w:bookmarkStart w:id="4" w:name="_Hlk482192997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52"/>
                <w:lang w:val="en-US" w:eastAsia="en-GB"/>
              </w:rPr>
              <w:lastRenderedPageBreak/>
              <w:t>I</w:t>
            </w:r>
            <w:r w:rsidR="00440143">
              <w:rPr>
                <w:rFonts w:ascii="Times New Roman" w:eastAsia="Times New Roman" w:hAnsi="Times New Roman" w:cs="Times New Roman"/>
                <w:b/>
                <w:bCs/>
                <w:sz w:val="32"/>
                <w:szCs w:val="52"/>
                <w:lang w:val="en-US" w:eastAsia="en-GB"/>
              </w:rPr>
              <w:t xml:space="preserve">: </w:t>
            </w:r>
            <w:r w:rsidR="0085334B" w:rsidRPr="00C11F75">
              <w:rPr>
                <w:rFonts w:ascii="Times New Roman" w:eastAsia="Times New Roman" w:hAnsi="Times New Roman" w:cs="Times New Roman"/>
                <w:b/>
                <w:bCs/>
                <w:sz w:val="32"/>
                <w:szCs w:val="52"/>
                <w:lang w:val="en-US" w:eastAsia="en-GB"/>
              </w:rPr>
              <w:t xml:space="preserve">General </w:t>
            </w:r>
          </w:p>
        </w:tc>
      </w:tr>
      <w:tr w:rsidR="0085334B" w:rsidRPr="00C11F75" w14:paraId="2EF373DE" w14:textId="77777777" w:rsidTr="00440143">
        <w:trPr>
          <w:trHeight w:val="406"/>
        </w:trPr>
        <w:tc>
          <w:tcPr>
            <w:tcW w:w="11174" w:type="dxa"/>
            <w:vAlign w:val="bottom"/>
          </w:tcPr>
          <w:p w14:paraId="69B063D9" w14:textId="28143388" w:rsidR="0085334B" w:rsidRPr="00C11F75" w:rsidRDefault="00101AEE" w:rsidP="00706C8C">
            <w:pPr>
              <w:spacing w:before="120"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52"/>
                <w:lang w:val="en-US" w:eastAsia="en-GB"/>
              </w:rPr>
              <w:t>I</w:t>
            </w:r>
            <w:r w:rsidR="008D4842">
              <w:rPr>
                <w:rFonts w:ascii="Times New Roman" w:eastAsia="Times New Roman" w:hAnsi="Times New Roman" w:cs="Times New Roman"/>
                <w:b/>
                <w:bCs/>
                <w:sz w:val="24"/>
                <w:szCs w:val="52"/>
                <w:lang w:val="en-US" w:eastAsia="en-GB"/>
              </w:rPr>
              <w:t xml:space="preserve">1: </w:t>
            </w:r>
            <w:r w:rsidR="0085334B" w:rsidRPr="00C11F75">
              <w:rPr>
                <w:rFonts w:ascii="Times New Roman" w:eastAsia="Times New Roman" w:hAnsi="Times New Roman" w:cs="Times New Roman"/>
                <w:b/>
                <w:bCs/>
                <w:sz w:val="24"/>
                <w:szCs w:val="52"/>
                <w:lang w:val="en-US" w:eastAsia="en-GB"/>
              </w:rPr>
              <w:t xml:space="preserve">Time at end of questionnaire </w:t>
            </w:r>
            <w:r w:rsidR="00992D34" w:rsidRPr="00992D34">
              <w:rPr>
                <w:rFonts w:ascii="Times New Roman" w:eastAsia="Times New Roman" w:hAnsi="Times New Roman" w:cs="Times New Roman"/>
                <w:bCs/>
                <w:i/>
                <w:sz w:val="24"/>
                <w:szCs w:val="52"/>
                <w:u w:val="single"/>
                <w:lang w:val="en-US" w:eastAsia="en-GB"/>
              </w:rPr>
              <w:t>-</w:t>
            </w:r>
            <w:r w:rsidR="0085334B" w:rsidRPr="00992D34">
              <w:rPr>
                <w:rFonts w:ascii="Times New Roman" w:eastAsia="Times New Roman" w:hAnsi="Times New Roman" w:cs="Times New Roman"/>
                <w:bCs/>
                <w:i/>
                <w:sz w:val="24"/>
                <w:szCs w:val="52"/>
                <w:u w:val="single"/>
                <w:lang w:val="en-US" w:eastAsia="en-GB"/>
              </w:rPr>
              <w:t xml:space="preserve">24h </w:t>
            </w:r>
            <w:r w:rsidR="00992D34" w:rsidRPr="00992D34">
              <w:rPr>
                <w:rFonts w:ascii="Times New Roman" w:eastAsia="Times New Roman" w:hAnsi="Times New Roman" w:cs="Times New Roman"/>
                <w:bCs/>
                <w:i/>
                <w:sz w:val="24"/>
                <w:szCs w:val="52"/>
                <w:u w:val="single"/>
                <w:lang w:val="en-US" w:eastAsia="en-GB"/>
              </w:rPr>
              <w:t>format</w:t>
            </w:r>
            <w:r w:rsidR="0085334B">
              <w:rPr>
                <w:rFonts w:ascii="Times New Roman" w:eastAsia="Times New Roman" w:hAnsi="Times New Roman" w:cs="Times New Roman"/>
                <w:bCs/>
                <w:sz w:val="24"/>
                <w:szCs w:val="52"/>
                <w:lang w:val="en-US" w:eastAsia="en-GB"/>
              </w:rPr>
              <w:t xml:space="preserve"> </w:t>
            </w:r>
            <w:r w:rsidR="0085334B" w:rsidRPr="004C2E6D">
              <w:rPr>
                <w:rFonts w:ascii="Times New Roman" w:hAnsi="Times New Roman" w:cs="Times New Roman"/>
                <w:sz w:val="28"/>
                <w:lang w:val="en-US"/>
              </w:rPr>
              <w:t>[_____|______]</w:t>
            </w:r>
            <w:r w:rsidR="00200D6A">
              <w:rPr>
                <w:rFonts w:ascii="Times New Roman" w:hAnsi="Times New Roman" w:cs="Times New Roman"/>
                <w:sz w:val="24"/>
                <w:lang w:val="en-US"/>
              </w:rPr>
              <w:t>H</w:t>
            </w:r>
            <w:r w:rsidR="0085334B">
              <w:rPr>
                <w:rFonts w:ascii="Times New Roman" w:hAnsi="Times New Roman" w:cs="Times New Roman"/>
                <w:sz w:val="24"/>
                <w:lang w:val="en-US"/>
              </w:rPr>
              <w:t xml:space="preserve">ours </w:t>
            </w:r>
            <w:r w:rsidR="0085334B" w:rsidRPr="004C2E6D">
              <w:rPr>
                <w:rFonts w:ascii="Times New Roman" w:hAnsi="Times New Roman" w:cs="Times New Roman"/>
                <w:sz w:val="28"/>
                <w:lang w:val="en-US"/>
              </w:rPr>
              <w:t>[_____|______]</w:t>
            </w:r>
            <w:r w:rsidR="0085334B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200D6A">
              <w:rPr>
                <w:rFonts w:ascii="Times New Roman" w:hAnsi="Times New Roman" w:cs="Times New Roman"/>
                <w:sz w:val="24"/>
                <w:lang w:val="en-US"/>
              </w:rPr>
              <w:t>M</w:t>
            </w:r>
            <w:r w:rsidR="00697906">
              <w:rPr>
                <w:rFonts w:ascii="Times New Roman" w:hAnsi="Times New Roman" w:cs="Times New Roman"/>
                <w:sz w:val="24"/>
                <w:lang w:val="en-US"/>
              </w:rPr>
              <w:t>inutes</w:t>
            </w:r>
          </w:p>
        </w:tc>
      </w:tr>
      <w:bookmarkEnd w:id="4"/>
    </w:tbl>
    <w:p w14:paraId="4CB0E50A" w14:textId="77777777" w:rsidR="0085334B" w:rsidRPr="00C11F75" w:rsidRDefault="0085334B" w:rsidP="0085334B">
      <w:pPr>
        <w:spacing w:after="0" w:line="240" w:lineRule="auto"/>
        <w:rPr>
          <w:rFonts w:ascii="Times New Roman" w:eastAsia="Times New Roman" w:hAnsi="Times New Roman" w:cs="Times New Roman"/>
          <w:bCs/>
          <w:i/>
          <w:sz w:val="24"/>
          <w:lang w:val="en-US" w:eastAsia="en-GB"/>
        </w:rPr>
      </w:pPr>
    </w:p>
    <w:sectPr w:rsidR="0085334B" w:rsidRPr="00C11F75" w:rsidSect="0021596F">
      <w:footerReference w:type="default" r:id="rId8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3D6E40" w14:textId="77777777" w:rsidR="00F5785F" w:rsidRDefault="00F5785F">
      <w:pPr>
        <w:spacing w:after="0" w:line="240" w:lineRule="auto"/>
      </w:pPr>
      <w:r>
        <w:separator/>
      </w:r>
    </w:p>
  </w:endnote>
  <w:endnote w:type="continuationSeparator" w:id="0">
    <w:p w14:paraId="47DA91D5" w14:textId="77777777" w:rsidR="00F5785F" w:rsidRDefault="00F57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192687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78255" w14:textId="22F1A7A4" w:rsidR="00E16337" w:rsidRDefault="00E163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218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1EFC4CF" w14:textId="77777777" w:rsidR="00E16337" w:rsidRDefault="00E163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9C66AD" w14:textId="77777777" w:rsidR="00F5785F" w:rsidRDefault="00F5785F">
      <w:pPr>
        <w:spacing w:after="0" w:line="240" w:lineRule="auto"/>
      </w:pPr>
      <w:r>
        <w:separator/>
      </w:r>
    </w:p>
  </w:footnote>
  <w:footnote w:type="continuationSeparator" w:id="0">
    <w:p w14:paraId="1743801B" w14:textId="77777777" w:rsidR="00F5785F" w:rsidRDefault="00F578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17534D"/>
    <w:multiLevelType w:val="hybridMultilevel"/>
    <w:tmpl w:val="06286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AF525C16">
      <w:start w:val="1"/>
      <w:numFmt w:val="decimal"/>
      <w:lvlText w:val="(%7)"/>
      <w:lvlJc w:val="left"/>
      <w:pPr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D8576C"/>
    <w:multiLevelType w:val="hybridMultilevel"/>
    <w:tmpl w:val="0C1E30A2"/>
    <w:lvl w:ilvl="0" w:tplc="2048D25C">
      <w:start w:val="1"/>
      <w:numFmt w:val="decimal"/>
      <w:lvlText w:val="(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7AF23478">
      <w:numFmt w:val="decimal"/>
      <w:lvlText w:val="(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1422642">
    <w:abstractNumId w:val="0"/>
  </w:num>
  <w:num w:numId="2" w16cid:durableId="973949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DGwMDG3NDAwMDdT0lEKTi0uzszPAykwM6sFAAb0Np0tAAAA"/>
  </w:docVars>
  <w:rsids>
    <w:rsidRoot w:val="0085334B"/>
    <w:rsid w:val="0001009D"/>
    <w:rsid w:val="000241EC"/>
    <w:rsid w:val="000268F6"/>
    <w:rsid w:val="00035070"/>
    <w:rsid w:val="00035747"/>
    <w:rsid w:val="000442F1"/>
    <w:rsid w:val="000626FC"/>
    <w:rsid w:val="00070FA3"/>
    <w:rsid w:val="000736B6"/>
    <w:rsid w:val="00077262"/>
    <w:rsid w:val="0008135D"/>
    <w:rsid w:val="000820D8"/>
    <w:rsid w:val="0008316F"/>
    <w:rsid w:val="0009491C"/>
    <w:rsid w:val="00094A64"/>
    <w:rsid w:val="00095F77"/>
    <w:rsid w:val="000B601C"/>
    <w:rsid w:val="000B6092"/>
    <w:rsid w:val="000C28EA"/>
    <w:rsid w:val="000C5E14"/>
    <w:rsid w:val="000C5F9B"/>
    <w:rsid w:val="000C6540"/>
    <w:rsid w:val="000C6E44"/>
    <w:rsid w:val="000C7892"/>
    <w:rsid w:val="000D22E3"/>
    <w:rsid w:val="000F4BBE"/>
    <w:rsid w:val="000F64CD"/>
    <w:rsid w:val="00101AEE"/>
    <w:rsid w:val="00104A0E"/>
    <w:rsid w:val="0012345F"/>
    <w:rsid w:val="001275C0"/>
    <w:rsid w:val="00130CC3"/>
    <w:rsid w:val="001454C0"/>
    <w:rsid w:val="00146669"/>
    <w:rsid w:val="0015684D"/>
    <w:rsid w:val="00161B89"/>
    <w:rsid w:val="00162040"/>
    <w:rsid w:val="00165A38"/>
    <w:rsid w:val="001742B2"/>
    <w:rsid w:val="00174798"/>
    <w:rsid w:val="00176A5E"/>
    <w:rsid w:val="00190A1A"/>
    <w:rsid w:val="001A2ED2"/>
    <w:rsid w:val="001A47E3"/>
    <w:rsid w:val="001A4FE8"/>
    <w:rsid w:val="001B05B4"/>
    <w:rsid w:val="001B0EB8"/>
    <w:rsid w:val="001C2718"/>
    <w:rsid w:val="001D042B"/>
    <w:rsid w:val="001E2A69"/>
    <w:rsid w:val="001E4C94"/>
    <w:rsid w:val="001E4D01"/>
    <w:rsid w:val="001E5E11"/>
    <w:rsid w:val="00200D6A"/>
    <w:rsid w:val="002040F6"/>
    <w:rsid w:val="002040FF"/>
    <w:rsid w:val="00206735"/>
    <w:rsid w:val="0021596F"/>
    <w:rsid w:val="002205AD"/>
    <w:rsid w:val="00232EED"/>
    <w:rsid w:val="002363A6"/>
    <w:rsid w:val="0024412C"/>
    <w:rsid w:val="00256929"/>
    <w:rsid w:val="002623DB"/>
    <w:rsid w:val="00262486"/>
    <w:rsid w:val="002702FE"/>
    <w:rsid w:val="00270501"/>
    <w:rsid w:val="00274835"/>
    <w:rsid w:val="00294966"/>
    <w:rsid w:val="002959E3"/>
    <w:rsid w:val="002A0054"/>
    <w:rsid w:val="002A102A"/>
    <w:rsid w:val="002A7F93"/>
    <w:rsid w:val="002B2679"/>
    <w:rsid w:val="002B585D"/>
    <w:rsid w:val="002B59EB"/>
    <w:rsid w:val="002C1B63"/>
    <w:rsid w:val="002C370B"/>
    <w:rsid w:val="002D2C7E"/>
    <w:rsid w:val="002D406A"/>
    <w:rsid w:val="002E6882"/>
    <w:rsid w:val="0030266C"/>
    <w:rsid w:val="00310BC3"/>
    <w:rsid w:val="0031619F"/>
    <w:rsid w:val="00333DC2"/>
    <w:rsid w:val="00353DC4"/>
    <w:rsid w:val="00365EEF"/>
    <w:rsid w:val="00366890"/>
    <w:rsid w:val="00366DA7"/>
    <w:rsid w:val="00367DE3"/>
    <w:rsid w:val="00394115"/>
    <w:rsid w:val="00395439"/>
    <w:rsid w:val="00396055"/>
    <w:rsid w:val="003A0714"/>
    <w:rsid w:val="003A4057"/>
    <w:rsid w:val="003A4CCB"/>
    <w:rsid w:val="003C2C84"/>
    <w:rsid w:val="003C3D4C"/>
    <w:rsid w:val="003C47F0"/>
    <w:rsid w:val="003C510E"/>
    <w:rsid w:val="003C5500"/>
    <w:rsid w:val="003C6821"/>
    <w:rsid w:val="003C72CD"/>
    <w:rsid w:val="003D34C1"/>
    <w:rsid w:val="003D4F30"/>
    <w:rsid w:val="003E33F7"/>
    <w:rsid w:val="003E5BB4"/>
    <w:rsid w:val="003F54D4"/>
    <w:rsid w:val="00403088"/>
    <w:rsid w:val="0042164E"/>
    <w:rsid w:val="0043585F"/>
    <w:rsid w:val="00440143"/>
    <w:rsid w:val="004511C4"/>
    <w:rsid w:val="00454743"/>
    <w:rsid w:val="00455336"/>
    <w:rsid w:val="004648D1"/>
    <w:rsid w:val="0046645C"/>
    <w:rsid w:val="00471F2F"/>
    <w:rsid w:val="00482E0D"/>
    <w:rsid w:val="004A1933"/>
    <w:rsid w:val="004B337E"/>
    <w:rsid w:val="004C2E6D"/>
    <w:rsid w:val="004D2C15"/>
    <w:rsid w:val="004E42CC"/>
    <w:rsid w:val="004E4DCF"/>
    <w:rsid w:val="004F00F0"/>
    <w:rsid w:val="004F7C3C"/>
    <w:rsid w:val="00500F17"/>
    <w:rsid w:val="005115F4"/>
    <w:rsid w:val="00513A73"/>
    <w:rsid w:val="0051442A"/>
    <w:rsid w:val="00517ADA"/>
    <w:rsid w:val="005222CE"/>
    <w:rsid w:val="00522734"/>
    <w:rsid w:val="00526B23"/>
    <w:rsid w:val="00540422"/>
    <w:rsid w:val="00546A0B"/>
    <w:rsid w:val="00554731"/>
    <w:rsid w:val="00576AEE"/>
    <w:rsid w:val="00577483"/>
    <w:rsid w:val="00593E91"/>
    <w:rsid w:val="005943A6"/>
    <w:rsid w:val="00595C53"/>
    <w:rsid w:val="005A2D16"/>
    <w:rsid w:val="005C14F4"/>
    <w:rsid w:val="005C31B4"/>
    <w:rsid w:val="005C4504"/>
    <w:rsid w:val="005C6179"/>
    <w:rsid w:val="005D1E99"/>
    <w:rsid w:val="005D225E"/>
    <w:rsid w:val="005D703E"/>
    <w:rsid w:val="005D7322"/>
    <w:rsid w:val="005E0F85"/>
    <w:rsid w:val="005E2772"/>
    <w:rsid w:val="00601940"/>
    <w:rsid w:val="00614C73"/>
    <w:rsid w:val="00617E99"/>
    <w:rsid w:val="006263E4"/>
    <w:rsid w:val="00640A45"/>
    <w:rsid w:val="00643198"/>
    <w:rsid w:val="006529B8"/>
    <w:rsid w:val="006572FB"/>
    <w:rsid w:val="0066271F"/>
    <w:rsid w:val="006674AE"/>
    <w:rsid w:val="00672EC6"/>
    <w:rsid w:val="00673BD7"/>
    <w:rsid w:val="0068668B"/>
    <w:rsid w:val="00686B60"/>
    <w:rsid w:val="00697906"/>
    <w:rsid w:val="006A314E"/>
    <w:rsid w:val="006A34BB"/>
    <w:rsid w:val="006B248B"/>
    <w:rsid w:val="006B7EA9"/>
    <w:rsid w:val="006C186B"/>
    <w:rsid w:val="006C3633"/>
    <w:rsid w:val="006C78D5"/>
    <w:rsid w:val="006D36D8"/>
    <w:rsid w:val="006E150E"/>
    <w:rsid w:val="006E38CF"/>
    <w:rsid w:val="006E7428"/>
    <w:rsid w:val="006E7D4E"/>
    <w:rsid w:val="00700620"/>
    <w:rsid w:val="00704D0D"/>
    <w:rsid w:val="00704D25"/>
    <w:rsid w:val="007050D7"/>
    <w:rsid w:val="00706C8C"/>
    <w:rsid w:val="00710335"/>
    <w:rsid w:val="0071544C"/>
    <w:rsid w:val="00722CDC"/>
    <w:rsid w:val="007264BE"/>
    <w:rsid w:val="00770A5B"/>
    <w:rsid w:val="00773AFC"/>
    <w:rsid w:val="007960D5"/>
    <w:rsid w:val="00797185"/>
    <w:rsid w:val="00797789"/>
    <w:rsid w:val="007A3464"/>
    <w:rsid w:val="007B3305"/>
    <w:rsid w:val="007C1227"/>
    <w:rsid w:val="007C28D7"/>
    <w:rsid w:val="007D5420"/>
    <w:rsid w:val="007D6B54"/>
    <w:rsid w:val="007F391B"/>
    <w:rsid w:val="0080633D"/>
    <w:rsid w:val="0082757E"/>
    <w:rsid w:val="00831DF9"/>
    <w:rsid w:val="0083350B"/>
    <w:rsid w:val="00837724"/>
    <w:rsid w:val="008415F2"/>
    <w:rsid w:val="00842F11"/>
    <w:rsid w:val="008460DA"/>
    <w:rsid w:val="00850C3A"/>
    <w:rsid w:val="0085334B"/>
    <w:rsid w:val="00857529"/>
    <w:rsid w:val="0087494B"/>
    <w:rsid w:val="00883326"/>
    <w:rsid w:val="008A02CF"/>
    <w:rsid w:val="008B05DD"/>
    <w:rsid w:val="008B5F7F"/>
    <w:rsid w:val="008B723A"/>
    <w:rsid w:val="008C1C89"/>
    <w:rsid w:val="008D0000"/>
    <w:rsid w:val="008D2429"/>
    <w:rsid w:val="008D4842"/>
    <w:rsid w:val="008D4B9F"/>
    <w:rsid w:val="008E4A45"/>
    <w:rsid w:val="008E6968"/>
    <w:rsid w:val="008F249F"/>
    <w:rsid w:val="008F79B5"/>
    <w:rsid w:val="00902D4C"/>
    <w:rsid w:val="009055EA"/>
    <w:rsid w:val="00911725"/>
    <w:rsid w:val="009160E5"/>
    <w:rsid w:val="00922187"/>
    <w:rsid w:val="00925E8A"/>
    <w:rsid w:val="00930CBC"/>
    <w:rsid w:val="00934A59"/>
    <w:rsid w:val="009416FE"/>
    <w:rsid w:val="0094415C"/>
    <w:rsid w:val="009475F8"/>
    <w:rsid w:val="0094780A"/>
    <w:rsid w:val="00947F1D"/>
    <w:rsid w:val="00954226"/>
    <w:rsid w:val="00955EFB"/>
    <w:rsid w:val="00957331"/>
    <w:rsid w:val="009608CE"/>
    <w:rsid w:val="00982BD0"/>
    <w:rsid w:val="009871F2"/>
    <w:rsid w:val="00987DF9"/>
    <w:rsid w:val="00992D34"/>
    <w:rsid w:val="00993229"/>
    <w:rsid w:val="009966A8"/>
    <w:rsid w:val="009A6C9C"/>
    <w:rsid w:val="009A6D7A"/>
    <w:rsid w:val="009B06F5"/>
    <w:rsid w:val="009B3906"/>
    <w:rsid w:val="009C0DAA"/>
    <w:rsid w:val="009C15FB"/>
    <w:rsid w:val="009D4BF2"/>
    <w:rsid w:val="009E4B05"/>
    <w:rsid w:val="00A005A7"/>
    <w:rsid w:val="00A13D97"/>
    <w:rsid w:val="00A13E93"/>
    <w:rsid w:val="00A174A4"/>
    <w:rsid w:val="00A254AB"/>
    <w:rsid w:val="00A3029E"/>
    <w:rsid w:val="00A37812"/>
    <w:rsid w:val="00A4031D"/>
    <w:rsid w:val="00A465D2"/>
    <w:rsid w:val="00A558C3"/>
    <w:rsid w:val="00A55AD7"/>
    <w:rsid w:val="00A6279D"/>
    <w:rsid w:val="00A74C78"/>
    <w:rsid w:val="00A8066B"/>
    <w:rsid w:val="00A80B7E"/>
    <w:rsid w:val="00A80D11"/>
    <w:rsid w:val="00A827E5"/>
    <w:rsid w:val="00A869B4"/>
    <w:rsid w:val="00A91151"/>
    <w:rsid w:val="00A97D48"/>
    <w:rsid w:val="00AB581C"/>
    <w:rsid w:val="00AB7C7C"/>
    <w:rsid w:val="00AC05ED"/>
    <w:rsid w:val="00AC063F"/>
    <w:rsid w:val="00AC428B"/>
    <w:rsid w:val="00AC4CDD"/>
    <w:rsid w:val="00AD241A"/>
    <w:rsid w:val="00AD3E82"/>
    <w:rsid w:val="00AD7261"/>
    <w:rsid w:val="00AE3E37"/>
    <w:rsid w:val="00AE59E8"/>
    <w:rsid w:val="00AF0712"/>
    <w:rsid w:val="00AF493A"/>
    <w:rsid w:val="00AF4F42"/>
    <w:rsid w:val="00B060EA"/>
    <w:rsid w:val="00B2008B"/>
    <w:rsid w:val="00B20612"/>
    <w:rsid w:val="00B20AB5"/>
    <w:rsid w:val="00B24D06"/>
    <w:rsid w:val="00B26035"/>
    <w:rsid w:val="00B2763F"/>
    <w:rsid w:val="00B27D38"/>
    <w:rsid w:val="00B27DE0"/>
    <w:rsid w:val="00B43D4C"/>
    <w:rsid w:val="00B46300"/>
    <w:rsid w:val="00B46449"/>
    <w:rsid w:val="00B46749"/>
    <w:rsid w:val="00B52F3C"/>
    <w:rsid w:val="00B542F0"/>
    <w:rsid w:val="00B850BE"/>
    <w:rsid w:val="00B868A1"/>
    <w:rsid w:val="00B9233A"/>
    <w:rsid w:val="00B9256E"/>
    <w:rsid w:val="00B94532"/>
    <w:rsid w:val="00BA238A"/>
    <w:rsid w:val="00BA3CAB"/>
    <w:rsid w:val="00BA3F4A"/>
    <w:rsid w:val="00BB0984"/>
    <w:rsid w:val="00BB1865"/>
    <w:rsid w:val="00BB6653"/>
    <w:rsid w:val="00BC0C41"/>
    <w:rsid w:val="00BC2936"/>
    <w:rsid w:val="00BC2D35"/>
    <w:rsid w:val="00BC4094"/>
    <w:rsid w:val="00BC7800"/>
    <w:rsid w:val="00BD0642"/>
    <w:rsid w:val="00BD30A9"/>
    <w:rsid w:val="00BD383B"/>
    <w:rsid w:val="00BD627D"/>
    <w:rsid w:val="00BF54A2"/>
    <w:rsid w:val="00C018F1"/>
    <w:rsid w:val="00C02DF3"/>
    <w:rsid w:val="00C02E4B"/>
    <w:rsid w:val="00C03A3A"/>
    <w:rsid w:val="00C15357"/>
    <w:rsid w:val="00C2726E"/>
    <w:rsid w:val="00C337C9"/>
    <w:rsid w:val="00C34A66"/>
    <w:rsid w:val="00C468EE"/>
    <w:rsid w:val="00C52C19"/>
    <w:rsid w:val="00C61647"/>
    <w:rsid w:val="00C62954"/>
    <w:rsid w:val="00C62B97"/>
    <w:rsid w:val="00C63769"/>
    <w:rsid w:val="00C67C46"/>
    <w:rsid w:val="00C77D9A"/>
    <w:rsid w:val="00C85EAB"/>
    <w:rsid w:val="00C90A2C"/>
    <w:rsid w:val="00CA0770"/>
    <w:rsid w:val="00CA6520"/>
    <w:rsid w:val="00CB3D29"/>
    <w:rsid w:val="00CC4EAE"/>
    <w:rsid w:val="00CC6766"/>
    <w:rsid w:val="00CD192E"/>
    <w:rsid w:val="00CD29D1"/>
    <w:rsid w:val="00CD57B0"/>
    <w:rsid w:val="00CE1B1D"/>
    <w:rsid w:val="00CE1C3B"/>
    <w:rsid w:val="00CE58C4"/>
    <w:rsid w:val="00CE7307"/>
    <w:rsid w:val="00CF057E"/>
    <w:rsid w:val="00CF4446"/>
    <w:rsid w:val="00CF5559"/>
    <w:rsid w:val="00D256DB"/>
    <w:rsid w:val="00D26157"/>
    <w:rsid w:val="00D27965"/>
    <w:rsid w:val="00D30F57"/>
    <w:rsid w:val="00D57BE4"/>
    <w:rsid w:val="00D65E76"/>
    <w:rsid w:val="00D72617"/>
    <w:rsid w:val="00D769D1"/>
    <w:rsid w:val="00D91CB3"/>
    <w:rsid w:val="00DA0DD9"/>
    <w:rsid w:val="00DA11E2"/>
    <w:rsid w:val="00DA5B14"/>
    <w:rsid w:val="00DB10C9"/>
    <w:rsid w:val="00DB3B50"/>
    <w:rsid w:val="00DB496B"/>
    <w:rsid w:val="00DB68BC"/>
    <w:rsid w:val="00DB728F"/>
    <w:rsid w:val="00DD01CC"/>
    <w:rsid w:val="00DD1761"/>
    <w:rsid w:val="00DD4306"/>
    <w:rsid w:val="00DD7C28"/>
    <w:rsid w:val="00DE0D16"/>
    <w:rsid w:val="00DE2D52"/>
    <w:rsid w:val="00DF08AA"/>
    <w:rsid w:val="00DF0DFC"/>
    <w:rsid w:val="00DF4C72"/>
    <w:rsid w:val="00DF5A57"/>
    <w:rsid w:val="00DF7D5E"/>
    <w:rsid w:val="00E00FBB"/>
    <w:rsid w:val="00E04BE3"/>
    <w:rsid w:val="00E10769"/>
    <w:rsid w:val="00E12E00"/>
    <w:rsid w:val="00E16337"/>
    <w:rsid w:val="00E16DF2"/>
    <w:rsid w:val="00E228D1"/>
    <w:rsid w:val="00E26849"/>
    <w:rsid w:val="00E26D84"/>
    <w:rsid w:val="00E31C8B"/>
    <w:rsid w:val="00E32BBB"/>
    <w:rsid w:val="00E43E1C"/>
    <w:rsid w:val="00E45783"/>
    <w:rsid w:val="00E5131F"/>
    <w:rsid w:val="00E5176F"/>
    <w:rsid w:val="00E55DF3"/>
    <w:rsid w:val="00E659CB"/>
    <w:rsid w:val="00E80B71"/>
    <w:rsid w:val="00E8723A"/>
    <w:rsid w:val="00EA1335"/>
    <w:rsid w:val="00EB16FE"/>
    <w:rsid w:val="00EC414A"/>
    <w:rsid w:val="00ED0556"/>
    <w:rsid w:val="00EE0A67"/>
    <w:rsid w:val="00EE1C19"/>
    <w:rsid w:val="00EF36AC"/>
    <w:rsid w:val="00F0574E"/>
    <w:rsid w:val="00F0578F"/>
    <w:rsid w:val="00F0645C"/>
    <w:rsid w:val="00F1539B"/>
    <w:rsid w:val="00F2015E"/>
    <w:rsid w:val="00F21015"/>
    <w:rsid w:val="00F22181"/>
    <w:rsid w:val="00F320D8"/>
    <w:rsid w:val="00F35552"/>
    <w:rsid w:val="00F35C96"/>
    <w:rsid w:val="00F40EC2"/>
    <w:rsid w:val="00F41999"/>
    <w:rsid w:val="00F4206F"/>
    <w:rsid w:val="00F4570F"/>
    <w:rsid w:val="00F46657"/>
    <w:rsid w:val="00F47B61"/>
    <w:rsid w:val="00F5785F"/>
    <w:rsid w:val="00F61626"/>
    <w:rsid w:val="00F6204A"/>
    <w:rsid w:val="00F64A99"/>
    <w:rsid w:val="00F65AE2"/>
    <w:rsid w:val="00F841D4"/>
    <w:rsid w:val="00F91707"/>
    <w:rsid w:val="00F96767"/>
    <w:rsid w:val="00FA548E"/>
    <w:rsid w:val="00FB49CE"/>
    <w:rsid w:val="00FC4BE6"/>
    <w:rsid w:val="00FC5500"/>
    <w:rsid w:val="00FC5E88"/>
    <w:rsid w:val="00FD03CA"/>
    <w:rsid w:val="00FD0D52"/>
    <w:rsid w:val="00FD2A15"/>
    <w:rsid w:val="00FD6166"/>
    <w:rsid w:val="00FE3D1A"/>
    <w:rsid w:val="00FE7EF1"/>
    <w:rsid w:val="00FF5956"/>
    <w:rsid w:val="00FF6A5C"/>
    <w:rsid w:val="00FF6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7F91F"/>
  <w15:chartTrackingRefBased/>
  <w15:docId w15:val="{4DC15216-E636-4768-AFE0-DB3B29A80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34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533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34B"/>
  </w:style>
  <w:style w:type="character" w:styleId="CommentReference">
    <w:name w:val="annotation reference"/>
    <w:basedOn w:val="DefaultParagraphFont"/>
    <w:uiPriority w:val="99"/>
    <w:semiHidden/>
    <w:unhideWhenUsed/>
    <w:rsid w:val="008533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33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334B"/>
    <w:rPr>
      <w:sz w:val="20"/>
      <w:szCs w:val="20"/>
    </w:rPr>
  </w:style>
  <w:style w:type="table" w:styleId="TableGrid">
    <w:name w:val="Table Grid"/>
    <w:basedOn w:val="TableNormal"/>
    <w:uiPriority w:val="59"/>
    <w:rsid w:val="008533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5334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33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34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1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115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831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50BE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34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5208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1989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426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6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32E13-C4A1-42D2-813E-3C5D45FA8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638</Words>
  <Characters>9342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Turner</dc:creator>
  <cp:keywords/>
  <dc:description/>
  <cp:lastModifiedBy>Huyen Nguyen</cp:lastModifiedBy>
  <cp:revision>4</cp:revision>
  <dcterms:created xsi:type="dcterms:W3CDTF">2025-06-12T01:49:00Z</dcterms:created>
  <dcterms:modified xsi:type="dcterms:W3CDTF">2025-11-06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plos-neglected-tropical-diseases</vt:lpwstr>
  </property>
  <property fmtid="{D5CDD505-2E9C-101B-9397-08002B2CF9AE}" pid="21" name="Mendeley Recent Style Name 9_1">
    <vt:lpwstr>PLOS Neglected Tropical Diseases</vt:lpwstr>
  </property>
</Properties>
</file>